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F85FF3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>Submission ID #: 69084</w:t>
      </w:r>
    </w:p>
    <w:p w14:paraId="5A85ABB1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>Scriptwriter Name: Pallavi Sharma</w:t>
      </w:r>
    </w:p>
    <w:p w14:paraId="55188AE7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 xml:space="preserve">Project Page Link: </w:t>
      </w:r>
      <w:hyperlink r:id="rId7" w:history="1">
        <w:r w:rsidRPr="001F19C1">
          <w:rPr>
            <w:rStyle w:val="Hyperlink"/>
            <w:rFonts w:eastAsia="Times New Roman" w:cstheme="minorHAnsi"/>
            <w:b/>
          </w:rPr>
          <w:t>https://review.jove.com/account/file-uploader?src=21070668</w:t>
        </w:r>
      </w:hyperlink>
    </w:p>
    <w:p w14:paraId="2995A573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</w:p>
    <w:p w14:paraId="6CF8E4F9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  <w:sz w:val="32"/>
          <w:szCs w:val="32"/>
        </w:rPr>
      </w:pPr>
      <w:r w:rsidRPr="001F19C1">
        <w:rPr>
          <w:rFonts w:eastAsia="Times New Roman" w:cstheme="minorHAnsi"/>
          <w:b/>
          <w:sz w:val="32"/>
          <w:szCs w:val="32"/>
        </w:rPr>
        <w:t>Title:</w:t>
      </w:r>
      <w:r w:rsidRPr="001F19C1">
        <w:rPr>
          <w:rFonts w:eastAsia="Times New Roman" w:cstheme="minorHAnsi"/>
          <w:b/>
        </w:rPr>
        <w:t xml:space="preserve"> </w:t>
      </w:r>
      <w:r w:rsidRPr="001F19C1">
        <w:rPr>
          <w:rFonts w:ascii="Calibri" w:hAnsi="Calibri" w:cs="Calibri"/>
          <w:b/>
          <w:bCs/>
          <w:sz w:val="32"/>
          <w:szCs w:val="32"/>
        </w:rPr>
        <w:t xml:space="preserve">Thermal Preconditioning During </w:t>
      </w:r>
      <w:r w:rsidRPr="000B5AFF">
        <w:rPr>
          <w:rFonts w:ascii="Calibri" w:hAnsi="Calibri" w:cs="Calibri"/>
          <w:b/>
          <w:bCs/>
          <w:sz w:val="32"/>
          <w:szCs w:val="32"/>
        </w:rPr>
        <w:t>Ex-vivo</w:t>
      </w:r>
      <w:r w:rsidRPr="001F19C1">
        <w:rPr>
          <w:rFonts w:ascii="Calibri" w:hAnsi="Calibri" w:cs="Calibri"/>
          <w:b/>
          <w:bCs/>
          <w:sz w:val="32"/>
          <w:szCs w:val="32"/>
        </w:rPr>
        <w:t xml:space="preserve"> Lung Perfusion for the Rehabilitation of Damaged Lung Grafts before Transplantation</w:t>
      </w:r>
    </w:p>
    <w:p w14:paraId="23750724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  <w:sz w:val="32"/>
          <w:szCs w:val="32"/>
        </w:rPr>
      </w:pPr>
    </w:p>
    <w:p w14:paraId="5B9FAC18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</w:p>
    <w:p w14:paraId="179A0184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</w:p>
    <w:p w14:paraId="0A38F4E8" w14:textId="77777777" w:rsidR="00161239" w:rsidRPr="001F19C1" w:rsidRDefault="00161239" w:rsidP="00161239">
      <w:pPr>
        <w:outlineLvl w:val="0"/>
        <w:rPr>
          <w:rFonts w:eastAsia="Times New Roman" w:cstheme="minorHAnsi"/>
          <w:b/>
          <w:sz w:val="28"/>
          <w:szCs w:val="28"/>
        </w:rPr>
      </w:pPr>
      <w:r w:rsidRPr="001F19C1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4618147D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</w:rPr>
        <w:t>Anne Debonneville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*</w:t>
      </w:r>
      <w:r w:rsidRPr="001F19C1">
        <w:rPr>
          <w:rFonts w:ascii="Calibri" w:hAnsi="Calibri" w:cs="Calibri"/>
          <w:sz w:val="28"/>
          <w:szCs w:val="28"/>
        </w:rPr>
        <w:t>, Roumen Parapanov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*</w:t>
      </w:r>
      <w:r w:rsidRPr="001F19C1">
        <w:rPr>
          <w:rFonts w:ascii="Calibri" w:hAnsi="Calibri" w:cs="Calibri"/>
          <w:sz w:val="28"/>
          <w:szCs w:val="28"/>
        </w:rPr>
        <w:t>,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1F19C1">
        <w:rPr>
          <w:rFonts w:ascii="Calibri" w:hAnsi="Calibri" w:cs="Calibri"/>
          <w:sz w:val="28"/>
          <w:szCs w:val="28"/>
        </w:rPr>
        <w:t>Manon Allouche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</w:t>
      </w:r>
      <w:r w:rsidRPr="001F19C1">
        <w:rPr>
          <w:rFonts w:ascii="Calibri" w:hAnsi="Calibri" w:cs="Calibri"/>
          <w:sz w:val="28"/>
          <w:szCs w:val="28"/>
        </w:rPr>
        <w:t>, Tanguy Lugon-Moulin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</w:t>
      </w:r>
      <w:r w:rsidRPr="001F19C1">
        <w:rPr>
          <w:rFonts w:ascii="Calibri" w:hAnsi="Calibri" w:cs="Calibri"/>
          <w:sz w:val="28"/>
          <w:szCs w:val="28"/>
        </w:rPr>
        <w:t>,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1F19C1">
        <w:rPr>
          <w:rFonts w:ascii="Calibri" w:hAnsi="Calibri" w:cs="Calibri"/>
          <w:sz w:val="28"/>
          <w:szCs w:val="28"/>
        </w:rPr>
        <w:t>Jérôme Lugrin</w:t>
      </w:r>
      <w:r w:rsidRPr="001F19C1">
        <w:rPr>
          <w:rFonts w:ascii="Calibri" w:hAnsi="Calibri" w:cs="Calibri"/>
          <w:sz w:val="28"/>
          <w:szCs w:val="28"/>
          <w:vertAlign w:val="superscript"/>
        </w:rPr>
        <w:t>1,2</w:t>
      </w:r>
      <w:r w:rsidRPr="001F19C1">
        <w:rPr>
          <w:rFonts w:ascii="Calibri" w:hAnsi="Calibri" w:cs="Calibri"/>
          <w:sz w:val="28"/>
          <w:szCs w:val="28"/>
        </w:rPr>
        <w:t>, Etienne Abdelnour-Berchtold</w:t>
      </w:r>
      <w:r w:rsidRPr="001F19C1">
        <w:rPr>
          <w:rFonts w:ascii="Calibri" w:hAnsi="Calibri" w:cs="Calibri"/>
          <w:sz w:val="28"/>
          <w:szCs w:val="28"/>
          <w:vertAlign w:val="superscript"/>
        </w:rPr>
        <w:t>1</w:t>
      </w:r>
      <w:r w:rsidRPr="001F19C1">
        <w:rPr>
          <w:rFonts w:ascii="Calibri" w:hAnsi="Calibri" w:cs="Calibri"/>
          <w:sz w:val="28"/>
          <w:szCs w:val="28"/>
        </w:rPr>
        <w:t>, Lucas Liaudet</w:t>
      </w:r>
      <w:r w:rsidRPr="001F19C1">
        <w:rPr>
          <w:rFonts w:ascii="Calibri" w:hAnsi="Calibri" w:cs="Calibri"/>
          <w:sz w:val="28"/>
          <w:szCs w:val="28"/>
          <w:vertAlign w:val="superscript"/>
        </w:rPr>
        <w:t>2**</w:t>
      </w:r>
      <w:r w:rsidRPr="001F19C1">
        <w:rPr>
          <w:rFonts w:ascii="Calibri" w:hAnsi="Calibri" w:cs="Calibri"/>
          <w:sz w:val="28"/>
          <w:szCs w:val="28"/>
        </w:rPr>
        <w:t>,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Pr="001F19C1">
        <w:rPr>
          <w:rFonts w:ascii="Calibri" w:hAnsi="Calibri" w:cs="Calibri"/>
          <w:sz w:val="28"/>
          <w:szCs w:val="28"/>
        </w:rPr>
        <w:t>Thorsten Krueger</w:t>
      </w:r>
      <w:r w:rsidRPr="001F19C1">
        <w:rPr>
          <w:rFonts w:ascii="Calibri" w:hAnsi="Calibri" w:cs="Calibri"/>
          <w:sz w:val="28"/>
          <w:szCs w:val="28"/>
          <w:vertAlign w:val="superscript"/>
        </w:rPr>
        <w:t xml:space="preserve">1** </w:t>
      </w:r>
    </w:p>
    <w:p w14:paraId="24D6DFB2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</w:p>
    <w:p w14:paraId="137C6B4B" w14:textId="7C68A970" w:rsidR="00161239" w:rsidRDefault="00161239" w:rsidP="00161239">
      <w:pPr>
        <w:jc w:val="both"/>
        <w:rPr>
          <w:rFonts w:ascii="Calibri" w:hAnsi="Calibri" w:cs="Calibri"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  <w:vertAlign w:val="superscript"/>
        </w:rPr>
        <w:t>*</w:t>
      </w:r>
      <w:r w:rsidR="008B25BC">
        <w:rPr>
          <w:rFonts w:ascii="Calibri" w:hAnsi="Calibri" w:cs="Calibri"/>
          <w:sz w:val="28"/>
          <w:szCs w:val="28"/>
          <w:vertAlign w:val="superscript"/>
        </w:rPr>
        <w:t xml:space="preserve"> </w:t>
      </w:r>
      <w:r w:rsidR="008B25BC">
        <w:rPr>
          <w:rFonts w:ascii="Calibri" w:hAnsi="Calibri" w:cs="Calibri"/>
          <w:sz w:val="28"/>
          <w:szCs w:val="28"/>
        </w:rPr>
        <w:t>These authors contributed equally</w:t>
      </w:r>
    </w:p>
    <w:p w14:paraId="59F01F28" w14:textId="6441C629" w:rsidR="00CE208C" w:rsidRPr="00CE208C" w:rsidRDefault="00CE208C" w:rsidP="00161239">
      <w:pPr>
        <w:jc w:val="both"/>
        <w:rPr>
          <w:rFonts w:ascii="Calibri" w:hAnsi="Calibri" w:cs="Calibri"/>
        </w:rPr>
      </w:pPr>
      <w:r w:rsidRPr="00CE208C">
        <w:rPr>
          <w:rFonts w:ascii="Calibri" w:hAnsi="Calibri" w:cs="Calibri"/>
        </w:rPr>
        <w:t xml:space="preserve">** </w:t>
      </w:r>
      <w:r>
        <w:rPr>
          <w:rFonts w:ascii="Calibri" w:hAnsi="Calibri" w:cs="Calibri"/>
          <w:sz w:val="28"/>
          <w:szCs w:val="28"/>
        </w:rPr>
        <w:t>These authors contributed equally</w:t>
      </w:r>
      <w:r>
        <w:rPr>
          <w:rFonts w:ascii="Calibri" w:hAnsi="Calibri" w:cs="Calibri"/>
          <w:sz w:val="28"/>
          <w:szCs w:val="28"/>
        </w:rPr>
        <w:br/>
      </w:r>
    </w:p>
    <w:p w14:paraId="272CC5AF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  <w:vertAlign w:val="superscript"/>
        </w:rPr>
        <w:t>1</w:t>
      </w:r>
      <w:r w:rsidRPr="001F19C1">
        <w:rPr>
          <w:rFonts w:ascii="Calibri" w:hAnsi="Calibri" w:cs="Calibri"/>
          <w:sz w:val="28"/>
          <w:szCs w:val="28"/>
        </w:rPr>
        <w:t xml:space="preserve"> Service of Thoracic Surgery, Department of Surgery and Anesthesiology Services, Lausanne University Hospital and Faculty of Biology and Medicine, Lausanne University</w:t>
      </w:r>
    </w:p>
    <w:p w14:paraId="7BA88F35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  <w:r w:rsidRPr="001F19C1">
        <w:rPr>
          <w:rFonts w:ascii="Calibri" w:hAnsi="Calibri" w:cs="Calibri"/>
          <w:sz w:val="28"/>
          <w:szCs w:val="28"/>
          <w:vertAlign w:val="superscript"/>
        </w:rPr>
        <w:t>2</w:t>
      </w:r>
      <w:r w:rsidRPr="001F19C1">
        <w:rPr>
          <w:rFonts w:ascii="Calibri" w:hAnsi="Calibri" w:cs="Calibri"/>
          <w:sz w:val="28"/>
          <w:szCs w:val="28"/>
        </w:rPr>
        <w:t xml:space="preserve"> Service of Adult Intensive Care Medicine, Department of Interdisciplinary Centers and Logistics, Lausanne University Hospital and Faculty of Biology and Medicine, Lausanne University </w:t>
      </w:r>
    </w:p>
    <w:p w14:paraId="0C8ACCC8" w14:textId="77777777" w:rsidR="00161239" w:rsidRPr="001F19C1" w:rsidRDefault="00161239" w:rsidP="00161239">
      <w:pPr>
        <w:jc w:val="both"/>
        <w:rPr>
          <w:rFonts w:ascii="Calibri" w:hAnsi="Calibri" w:cs="Calibri"/>
          <w:sz w:val="28"/>
          <w:szCs w:val="28"/>
        </w:rPr>
      </w:pPr>
    </w:p>
    <w:p w14:paraId="09105276" w14:textId="77777777" w:rsidR="00161239" w:rsidRPr="001F19C1" w:rsidRDefault="00161239" w:rsidP="00161239">
      <w:pPr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t xml:space="preserve">Corresponding Authors: </w:t>
      </w:r>
    </w:p>
    <w:p w14:paraId="52382ED1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 xml:space="preserve">Anne </w:t>
      </w:r>
      <w:proofErr w:type="spellStart"/>
      <w:r w:rsidRPr="001F19C1">
        <w:rPr>
          <w:rFonts w:ascii="Calibri" w:hAnsi="Calibri" w:cs="Calibri"/>
        </w:rPr>
        <w:t>Debonneville</w:t>
      </w:r>
      <w:proofErr w:type="spellEnd"/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anne.debonneville@chuv.ch</w:t>
      </w:r>
    </w:p>
    <w:p w14:paraId="5068D95F" w14:textId="77777777" w:rsidR="00161239" w:rsidRPr="001F19C1" w:rsidRDefault="00161239" w:rsidP="00161239">
      <w:pPr>
        <w:jc w:val="both"/>
        <w:rPr>
          <w:rFonts w:ascii="Calibri" w:hAnsi="Calibri" w:cs="Calibri"/>
          <w:b/>
          <w:bCs/>
        </w:rPr>
      </w:pPr>
    </w:p>
    <w:p w14:paraId="2BC3ADB8" w14:textId="77777777" w:rsidR="00161239" w:rsidRPr="001F19C1" w:rsidRDefault="00161239" w:rsidP="00161239">
      <w:pPr>
        <w:outlineLvl w:val="0"/>
        <w:rPr>
          <w:rFonts w:eastAsia="Times New Roman" w:cstheme="minorHAnsi"/>
        </w:rPr>
      </w:pPr>
    </w:p>
    <w:p w14:paraId="0CEC4264" w14:textId="77777777" w:rsidR="00161239" w:rsidRPr="001F19C1" w:rsidRDefault="00161239" w:rsidP="00161239">
      <w:pPr>
        <w:outlineLvl w:val="0"/>
        <w:rPr>
          <w:rFonts w:eastAsia="Times New Roman" w:cstheme="minorHAnsi"/>
        </w:rPr>
      </w:pPr>
      <w:proofErr w:type="gramStart"/>
      <w:r w:rsidRPr="001F19C1">
        <w:rPr>
          <w:rFonts w:eastAsia="Times New Roman" w:cstheme="minorHAnsi"/>
          <w:b/>
        </w:rPr>
        <w:t>Email Addresses</w:t>
      </w:r>
      <w:proofErr w:type="gramEnd"/>
      <w:r w:rsidRPr="001F19C1">
        <w:rPr>
          <w:rFonts w:eastAsia="Times New Roman" w:cstheme="minorHAnsi"/>
          <w:b/>
        </w:rPr>
        <w:t xml:space="preserve"> for All Authors:</w:t>
      </w:r>
      <w:r w:rsidRPr="001F19C1">
        <w:rPr>
          <w:rFonts w:eastAsia="Times New Roman" w:cstheme="minorHAnsi"/>
        </w:rPr>
        <w:t xml:space="preserve"> </w:t>
      </w:r>
    </w:p>
    <w:p w14:paraId="5EBBA1EF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 xml:space="preserve">Roumen </w:t>
      </w:r>
      <w:proofErr w:type="spellStart"/>
      <w:r w:rsidRPr="001F19C1">
        <w:rPr>
          <w:rFonts w:ascii="Calibri" w:hAnsi="Calibri" w:cs="Calibri"/>
        </w:rPr>
        <w:t>Parapanov</w:t>
      </w:r>
      <w:proofErr w:type="spellEnd"/>
      <w:r w:rsidRPr="001F19C1">
        <w:rPr>
          <w:rFonts w:ascii="Calibri" w:hAnsi="Calibri" w:cs="Calibri"/>
          <w:vertAlign w:val="superscript"/>
        </w:rPr>
        <w:tab/>
      </w:r>
      <w:r w:rsidRPr="001F19C1">
        <w:rPr>
          <w:rFonts w:ascii="Calibri" w:hAnsi="Calibri" w:cs="Calibri"/>
          <w:vertAlign w:val="superscript"/>
        </w:rPr>
        <w:tab/>
      </w:r>
      <w:r w:rsidRPr="001F19C1">
        <w:rPr>
          <w:rFonts w:ascii="Calibri" w:hAnsi="Calibri" w:cs="Calibri"/>
          <w:vertAlign w:val="superscript"/>
        </w:rPr>
        <w:tab/>
      </w:r>
      <w:r w:rsidRPr="001F19C1">
        <w:rPr>
          <w:rFonts w:ascii="Calibri" w:hAnsi="Calibri" w:cs="Calibri"/>
        </w:rPr>
        <w:t>roumen-nikolov.parapanov@chuv.ch</w:t>
      </w:r>
    </w:p>
    <w:p w14:paraId="5F404316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Manon Allouche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manon.allouche@chuv.ch</w:t>
      </w:r>
    </w:p>
    <w:p w14:paraId="3F5A8719" w14:textId="77777777" w:rsidR="00161239" w:rsidRPr="001F19C1" w:rsidRDefault="00161239" w:rsidP="00161239">
      <w:pPr>
        <w:jc w:val="both"/>
        <w:rPr>
          <w:rFonts w:ascii="Calibri" w:hAnsi="Calibri" w:cs="Calibri"/>
        </w:rPr>
      </w:pPr>
      <w:r w:rsidRPr="001F19C1">
        <w:rPr>
          <w:rFonts w:ascii="Calibri" w:hAnsi="Calibri" w:cs="Calibri"/>
        </w:rPr>
        <w:t>Tanguy Lugon-Moulin</w:t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</w:r>
      <w:r w:rsidRPr="001F19C1">
        <w:rPr>
          <w:rFonts w:ascii="Calibri" w:hAnsi="Calibri" w:cs="Calibri"/>
        </w:rPr>
        <w:tab/>
        <w:t>tanguy.lugon-moulin@chuv.ch</w:t>
      </w:r>
    </w:p>
    <w:p w14:paraId="0EFD9756" w14:textId="77777777" w:rsidR="00161239" w:rsidRPr="00474CB0" w:rsidRDefault="00161239" w:rsidP="00161239">
      <w:pPr>
        <w:jc w:val="both"/>
        <w:rPr>
          <w:rFonts w:ascii="Calibri" w:hAnsi="Calibri" w:cs="Calibri"/>
          <w:lang w:val="fr-CH"/>
        </w:rPr>
      </w:pPr>
      <w:r w:rsidRPr="00474CB0">
        <w:rPr>
          <w:rFonts w:ascii="Calibri" w:hAnsi="Calibri" w:cs="Calibri"/>
          <w:lang w:val="fr-CH"/>
        </w:rPr>
        <w:t>Jérôme Lugrin</w:t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  <w:t>jerome.lugrin@chuv.ch</w:t>
      </w:r>
    </w:p>
    <w:p w14:paraId="31A37C22" w14:textId="77777777" w:rsidR="00161239" w:rsidRPr="00474CB0" w:rsidRDefault="00161239" w:rsidP="00161239">
      <w:pPr>
        <w:jc w:val="both"/>
        <w:rPr>
          <w:rFonts w:ascii="Calibri" w:hAnsi="Calibri" w:cs="Calibri"/>
          <w:lang w:val="fr-CH"/>
        </w:rPr>
      </w:pPr>
      <w:r w:rsidRPr="00474CB0">
        <w:rPr>
          <w:rFonts w:ascii="Calibri" w:hAnsi="Calibri" w:cs="Calibri"/>
          <w:lang w:val="fr-CH"/>
        </w:rPr>
        <w:t xml:space="preserve">Etienne </w:t>
      </w:r>
      <w:proofErr w:type="spellStart"/>
      <w:r w:rsidRPr="00474CB0">
        <w:rPr>
          <w:rFonts w:ascii="Calibri" w:hAnsi="Calibri" w:cs="Calibri"/>
          <w:lang w:val="fr-CH"/>
        </w:rPr>
        <w:t>Abdelnour</w:t>
      </w:r>
      <w:proofErr w:type="spellEnd"/>
      <w:r w:rsidRPr="00474CB0">
        <w:rPr>
          <w:rFonts w:ascii="Calibri" w:hAnsi="Calibri" w:cs="Calibri"/>
          <w:lang w:val="fr-CH"/>
        </w:rPr>
        <w:t>-Berchtold</w:t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  <w:t>etienne.abdelnour@chuv.ch</w:t>
      </w:r>
    </w:p>
    <w:p w14:paraId="67DDFF8A" w14:textId="77777777" w:rsidR="00161239" w:rsidRPr="00474CB0" w:rsidRDefault="00161239" w:rsidP="00161239">
      <w:pPr>
        <w:jc w:val="both"/>
        <w:rPr>
          <w:rFonts w:ascii="Calibri" w:hAnsi="Calibri" w:cs="Calibri"/>
          <w:lang w:val="fr-CH"/>
        </w:rPr>
      </w:pPr>
      <w:r w:rsidRPr="00474CB0">
        <w:rPr>
          <w:rFonts w:ascii="Calibri" w:hAnsi="Calibri" w:cs="Calibri"/>
          <w:lang w:val="fr-CH"/>
        </w:rPr>
        <w:t xml:space="preserve">Lucas </w:t>
      </w:r>
      <w:proofErr w:type="spellStart"/>
      <w:r w:rsidRPr="00474CB0">
        <w:rPr>
          <w:rFonts w:ascii="Calibri" w:hAnsi="Calibri" w:cs="Calibri"/>
          <w:lang w:val="fr-CH"/>
        </w:rPr>
        <w:t>Liaudet</w:t>
      </w:r>
      <w:proofErr w:type="spellEnd"/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</w:r>
      <w:r w:rsidRPr="00474CB0">
        <w:rPr>
          <w:rFonts w:ascii="Calibri" w:hAnsi="Calibri" w:cs="Calibri"/>
          <w:lang w:val="fr-CH"/>
        </w:rPr>
        <w:tab/>
        <w:t>lucas.liaudet@chuv.ch</w:t>
      </w:r>
    </w:p>
    <w:p w14:paraId="4AA12D25" w14:textId="46195AED" w:rsidR="00161239" w:rsidRPr="00E90907" w:rsidRDefault="00161239" w:rsidP="00161239">
      <w:pPr>
        <w:jc w:val="both"/>
        <w:rPr>
          <w:rFonts w:ascii="Calibri" w:hAnsi="Calibri" w:cs="Calibri"/>
          <w:lang w:val="de-CH"/>
        </w:rPr>
      </w:pPr>
      <w:r w:rsidRPr="00E90907">
        <w:rPr>
          <w:rFonts w:ascii="Calibri" w:hAnsi="Calibri" w:cs="Calibri"/>
          <w:lang w:val="de-CH"/>
        </w:rPr>
        <w:t>Thorsten Krueger</w:t>
      </w:r>
      <w:r w:rsidRPr="00E90907">
        <w:rPr>
          <w:rFonts w:ascii="Calibri" w:hAnsi="Calibri" w:cs="Calibri"/>
          <w:lang w:val="de-CH"/>
        </w:rPr>
        <w:tab/>
      </w:r>
      <w:r w:rsidRPr="00E90907">
        <w:rPr>
          <w:rFonts w:ascii="Calibri" w:hAnsi="Calibri" w:cs="Calibri"/>
          <w:lang w:val="de-CH"/>
        </w:rPr>
        <w:tab/>
      </w:r>
      <w:r w:rsidRPr="00E90907">
        <w:rPr>
          <w:rFonts w:ascii="Calibri" w:hAnsi="Calibri" w:cs="Calibri"/>
          <w:lang w:val="de-CH"/>
        </w:rPr>
        <w:tab/>
      </w:r>
      <w:r>
        <w:fldChar w:fldCharType="begin"/>
      </w:r>
      <w:r w:rsidRPr="00E90907">
        <w:rPr>
          <w:lang w:val="de-CH"/>
        </w:rPr>
        <w:instrText>thorsten.krueger@chuv.ch"</w:instrText>
      </w:r>
      <w:r>
        <w:fldChar w:fldCharType="separate"/>
      </w:r>
      <w:r w:rsidRPr="00E90907">
        <w:rPr>
          <w:rStyle w:val="Hyperlink"/>
          <w:rFonts w:ascii="Calibri" w:hAnsi="Calibri" w:cs="Calibri"/>
          <w:color w:val="auto"/>
          <w:lang w:val="de-CH"/>
        </w:rPr>
        <w:t>thorsten.krueger@chuv.ch</w:t>
      </w:r>
      <w:r>
        <w:fldChar w:fldCharType="end"/>
      </w:r>
    </w:p>
    <w:p w14:paraId="2E49E5CB" w14:textId="77777777" w:rsidR="00CE208C" w:rsidRPr="00E90907" w:rsidRDefault="00CE208C" w:rsidP="00CE208C">
      <w:pPr>
        <w:jc w:val="both"/>
        <w:rPr>
          <w:rFonts w:ascii="Calibri" w:hAnsi="Calibri" w:cs="Calibri"/>
          <w:lang w:val="de-CH"/>
        </w:rPr>
      </w:pPr>
      <w:r w:rsidRPr="00E90907">
        <w:rPr>
          <w:rFonts w:ascii="Calibri" w:hAnsi="Calibri" w:cs="Calibri"/>
          <w:lang w:val="de-CH"/>
        </w:rPr>
        <w:t>Anne Debonneville</w:t>
      </w:r>
      <w:r w:rsidRPr="00E90907">
        <w:rPr>
          <w:rFonts w:ascii="Calibri" w:hAnsi="Calibri" w:cs="Calibri"/>
          <w:lang w:val="de-CH"/>
        </w:rPr>
        <w:tab/>
      </w:r>
      <w:r w:rsidRPr="00E90907">
        <w:rPr>
          <w:rFonts w:ascii="Calibri" w:hAnsi="Calibri" w:cs="Calibri"/>
          <w:lang w:val="de-CH"/>
        </w:rPr>
        <w:tab/>
      </w:r>
      <w:r w:rsidRPr="00E90907">
        <w:rPr>
          <w:rFonts w:ascii="Calibri" w:hAnsi="Calibri" w:cs="Calibri"/>
          <w:lang w:val="de-CH"/>
        </w:rPr>
        <w:tab/>
        <w:t>anne.debonneville@chuv.ch</w:t>
      </w:r>
    </w:p>
    <w:p w14:paraId="244DC061" w14:textId="77777777" w:rsidR="00161239" w:rsidRPr="00E90907" w:rsidRDefault="00161239" w:rsidP="00161239">
      <w:pPr>
        <w:outlineLvl w:val="0"/>
        <w:rPr>
          <w:rFonts w:cstheme="minorHAnsi"/>
          <w:b/>
          <w:sz w:val="22"/>
          <w:szCs w:val="22"/>
          <w:lang w:val="de-CH"/>
        </w:rPr>
      </w:pPr>
    </w:p>
    <w:p w14:paraId="12E56A44" w14:textId="77777777" w:rsidR="00DE4BEE" w:rsidRPr="00E90907" w:rsidRDefault="00DE4BEE" w:rsidP="00831492">
      <w:pPr>
        <w:pStyle w:val="Heading2"/>
        <w:jc w:val="center"/>
        <w:rPr>
          <w:rFonts w:cstheme="minorHAnsi"/>
          <w:b/>
          <w:bCs w:val="0"/>
          <w:sz w:val="36"/>
          <w:szCs w:val="36"/>
          <w:lang w:val="de-CH"/>
        </w:rPr>
      </w:pPr>
    </w:p>
    <w:p w14:paraId="5D14B00D" w14:textId="375354B5" w:rsidR="00B32BA7" w:rsidRPr="00E9090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E9090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E90907" w:rsidRDefault="00CB036A" w:rsidP="00CB036A"/>
    <w:p w14:paraId="22834088" w14:textId="4C2C1FFF" w:rsidR="005F1ADF" w:rsidRPr="008E2546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</w:rPr>
        <w:t xml:space="preserve">1. </w:t>
      </w:r>
      <w:r w:rsidRPr="001F19C1">
        <w:rPr>
          <w:rFonts w:eastAsia="Times New Roman" w:cstheme="minorHAnsi"/>
          <w:b/>
          <w:bCs/>
        </w:rPr>
        <w:t>Microscopy</w:t>
      </w:r>
      <w:r w:rsidRPr="001F19C1">
        <w:rPr>
          <w:rFonts w:eastAsia="Times New Roman" w:cstheme="minorHAnsi"/>
        </w:rPr>
        <w:t xml:space="preserve">: </w:t>
      </w:r>
      <w:r w:rsidRPr="001F19C1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1F19C1">
        <w:rPr>
          <w:rFonts w:eastAsia="Times New Roman" w:cstheme="minorHAnsi"/>
        </w:rPr>
        <w:t>?</w:t>
      </w:r>
      <w:r w:rsidRPr="001F19C1">
        <w:rPr>
          <w:rFonts w:eastAsia="Times New Roman" w:cstheme="minorHAnsi"/>
          <w:b/>
        </w:rPr>
        <w:t xml:space="preserve">  </w:t>
      </w:r>
      <w:r w:rsidR="008E2546">
        <w:rPr>
          <w:rFonts w:eastAsia="Times New Roman" w:cstheme="minorHAnsi"/>
          <w:b/>
          <w:bCs/>
        </w:rPr>
        <w:t>YES</w:t>
      </w:r>
      <w:r w:rsidRPr="001F19C1">
        <w:rPr>
          <w:rFonts w:eastAsia="Times New Roman" w:cstheme="minorHAnsi"/>
        </w:rPr>
        <w:t xml:space="preserve">  </w:t>
      </w:r>
    </w:p>
    <w:p w14:paraId="1EDFAF1F" w14:textId="58EBAAB9" w:rsidR="005F1ADF" w:rsidRPr="001F19C1" w:rsidRDefault="005F1ADF" w:rsidP="00351D3E">
      <w:pPr>
        <w:spacing w:before="120"/>
        <w:ind w:left="720"/>
        <w:rPr>
          <w:rFonts w:eastAsia="Times New Roman" w:cstheme="minorHAnsi"/>
          <w:b/>
        </w:rPr>
      </w:pPr>
      <w:r w:rsidRPr="001F19C1">
        <w:rPr>
          <w:rFonts w:eastAsia="Times New Roman" w:cstheme="minorHAnsi"/>
        </w:rPr>
        <w:t xml:space="preserve">If </w:t>
      </w:r>
      <w:proofErr w:type="gramStart"/>
      <w:r w:rsidRPr="001F19C1">
        <w:rPr>
          <w:rFonts w:eastAsia="Times New Roman" w:cstheme="minorHAnsi"/>
          <w:b/>
          <w:bCs/>
        </w:rPr>
        <w:t>Yes</w:t>
      </w:r>
      <w:proofErr w:type="gramEnd"/>
      <w:r w:rsidRPr="001F19C1">
        <w:rPr>
          <w:rFonts w:eastAsia="Times New Roman" w:cstheme="minorHAnsi"/>
        </w:rPr>
        <w:t>, can you record movies/images using your own microscope camera?</w:t>
      </w:r>
      <w:r w:rsidR="00351D3E">
        <w:rPr>
          <w:rFonts w:eastAsia="Times New Roman" w:cstheme="minorHAnsi"/>
          <w:b/>
        </w:rPr>
        <w:t xml:space="preserve"> </w:t>
      </w:r>
      <w:r w:rsidR="008E2546">
        <w:rPr>
          <w:rFonts w:eastAsia="Times New Roman" w:cstheme="minorHAnsi"/>
          <w:b/>
          <w:bCs/>
        </w:rPr>
        <w:t>NO</w:t>
      </w:r>
      <w:r w:rsidRPr="001F19C1">
        <w:rPr>
          <w:rFonts w:eastAsia="Times New Roman" w:cstheme="minorHAnsi"/>
          <w:b/>
        </w:rPr>
        <w:t xml:space="preserve">  </w:t>
      </w:r>
    </w:p>
    <w:p w14:paraId="704617A7" w14:textId="11D9F4AE" w:rsidR="009A2C33" w:rsidRPr="008E2546" w:rsidRDefault="00AE2480" w:rsidP="00F83448">
      <w:pPr>
        <w:spacing w:before="240" w:after="240"/>
        <w:ind w:left="720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1F19C1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1F19C1">
        <w:rPr>
          <w:rFonts w:eastAsia="Times New Roman" w:cstheme="minorHAnsi"/>
        </w:rPr>
        <w:t>.</w:t>
      </w:r>
      <w:r w:rsidR="008E2546">
        <w:rPr>
          <w:rFonts w:eastAsia="Times New Roman" w:cstheme="minorHAnsi"/>
        </w:rPr>
        <w:t xml:space="preserve"> </w:t>
      </w:r>
      <w:r w:rsidR="008E2546" w:rsidRPr="008E2546">
        <w:rPr>
          <w:rFonts w:eastAsia="Times New Roman" w:cstheme="minorHAnsi"/>
          <w:b/>
          <w:bCs/>
        </w:rPr>
        <w:t xml:space="preserve">Our microscope has a camera </w:t>
      </w:r>
      <w:proofErr w:type="gramStart"/>
      <w:r w:rsidR="008E2546" w:rsidRPr="008E2546">
        <w:rPr>
          <w:rFonts w:eastAsia="Times New Roman" w:cstheme="minorHAnsi"/>
          <w:b/>
          <w:bCs/>
        </w:rPr>
        <w:t>port</w:t>
      </w:r>
      <w:proofErr w:type="gramEnd"/>
      <w:r w:rsidR="008E2546" w:rsidRPr="008E2546">
        <w:rPr>
          <w:rFonts w:eastAsia="Times New Roman" w:cstheme="minorHAnsi"/>
          <w:b/>
          <w:bCs/>
        </w:rPr>
        <w:t xml:space="preserve"> but we do not have a camera</w:t>
      </w:r>
    </w:p>
    <w:p w14:paraId="770BBB50" w14:textId="520745CD" w:rsidR="005F1ADF" w:rsidRPr="001F19C1" w:rsidRDefault="008E2546" w:rsidP="005F1ADF">
      <w:pPr>
        <w:spacing w:before="60"/>
        <w:ind w:left="7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Carl Zeiss OPMI MDU 267067</w:t>
      </w:r>
    </w:p>
    <w:p w14:paraId="1924D80D" w14:textId="77777777" w:rsidR="005738B5" w:rsidRPr="001F19C1" w:rsidRDefault="005738B5" w:rsidP="005738B5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>
        <w:rPr>
          <w:rFonts w:eastAsia="Times New Roman" w:cstheme="minorHAnsi"/>
          <w:b/>
          <w:color w:val="7F7F7F" w:themeColor="text1" w:themeTint="80"/>
        </w:rPr>
        <w:t>2.2.1, 2.2.2, 2.3.1, 2.3.2, 2.4.1, 2.5.1, 2.5.2, 2.8.1, 2.11.1, 2.12</w:t>
      </w:r>
      <w:proofErr w:type="gramStart"/>
      <w:r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>
        <w:rPr>
          <w:rFonts w:eastAsia="Times New Roman" w:cstheme="minorHAnsi"/>
          <w:b/>
          <w:color w:val="7F7F7F" w:themeColor="text1" w:themeTint="80"/>
        </w:rPr>
        <w:t>, 2.12.2, 2.13.1, 2.14.1, 2.15</w:t>
      </w:r>
      <w:proofErr w:type="gramStart"/>
      <w:r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>
        <w:rPr>
          <w:rFonts w:eastAsia="Times New Roman" w:cstheme="minorHAnsi"/>
          <w:b/>
          <w:color w:val="7F7F7F" w:themeColor="text1" w:themeTint="80"/>
        </w:rPr>
        <w:t>, 2.15.2, 2.16.1, 2.18.1, 2.18.2, 2.19.1, 2.20.1, 2.20.2, 2.20.3.</w:t>
      </w:r>
    </w:p>
    <w:p w14:paraId="3CE3412C" w14:textId="07F107B2" w:rsidR="009702E8" w:rsidRPr="009702E8" w:rsidRDefault="009702E8" w:rsidP="009702E8">
      <w:pPr>
        <w:pStyle w:val="ShotDescription"/>
        <w:rPr>
          <w:i/>
          <w:iCs/>
          <w:color w:val="0070C0"/>
        </w:rPr>
      </w:pPr>
      <w:r w:rsidRPr="009702E8">
        <w:rPr>
          <w:i/>
          <w:iCs/>
          <w:color w:val="0070C0"/>
        </w:rPr>
        <w:t xml:space="preserve">Videographer: Please film </w:t>
      </w:r>
      <w:r>
        <w:rPr>
          <w:i/>
          <w:iCs/>
          <w:color w:val="0070C0"/>
        </w:rPr>
        <w:t xml:space="preserve">all </w:t>
      </w:r>
      <w:r w:rsidRPr="009702E8">
        <w:rPr>
          <w:i/>
          <w:iCs/>
          <w:color w:val="0070C0"/>
        </w:rPr>
        <w:t>the SCOPE shots using the scope kit</w:t>
      </w:r>
    </w:p>
    <w:p w14:paraId="181DD27E" w14:textId="754816C3" w:rsidR="005F1ADF" w:rsidRPr="001F19C1" w:rsidRDefault="005F1ADF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E7C3E85" w14:textId="77777777" w:rsidR="00A13CC3" w:rsidRPr="001F19C1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5C2E3B5" w:rsidR="005F1ADF" w:rsidRDefault="005F1ADF" w:rsidP="005F1ADF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</w:rPr>
        <w:t xml:space="preserve">2. Software: </w:t>
      </w:r>
      <w:r w:rsidRPr="001F19C1">
        <w:rPr>
          <w:rFonts w:eastAsia="Times New Roman" w:cstheme="minorHAnsi"/>
        </w:rPr>
        <w:t>Does the part of your protocol being filmed include step-by-step descriptions of software usage?</w:t>
      </w:r>
      <w:r w:rsidRPr="001F19C1">
        <w:rPr>
          <w:rFonts w:eastAsia="Times New Roman" w:cstheme="minorHAnsi"/>
          <w:b/>
        </w:rPr>
        <w:t xml:space="preserve">  </w:t>
      </w:r>
      <w:r w:rsidR="008E2546">
        <w:rPr>
          <w:rFonts w:eastAsia="Times New Roman" w:cstheme="minorHAnsi"/>
          <w:b/>
          <w:bCs/>
        </w:rPr>
        <w:t>YES</w:t>
      </w:r>
    </w:p>
    <w:p w14:paraId="1C68C2BA" w14:textId="13D6130A" w:rsidR="005F1ADF" w:rsidRDefault="00272C6B" w:rsidP="005F1ADF">
      <w:pPr>
        <w:spacing w:before="120"/>
        <w:rPr>
          <w:rFonts w:eastAsia="Times New Roman" w:cstheme="minorHAnsi"/>
          <w:bCs/>
          <w:i/>
          <w:iCs/>
          <w:color w:val="0070C0"/>
        </w:rPr>
      </w:pPr>
      <w:r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  <w:b/>
        </w:rPr>
        <w:tab/>
        <w:t xml:space="preserve">  </w:t>
      </w:r>
      <w:r w:rsidRPr="00272C6B">
        <w:rPr>
          <w:rFonts w:eastAsia="Times New Roman" w:cstheme="minorHAnsi"/>
          <w:bCs/>
          <w:i/>
          <w:iCs/>
          <w:color w:val="0070C0"/>
        </w:rPr>
        <w:t>Videographer: Please film all shots labeled SCREEN as a back up</w:t>
      </w:r>
    </w:p>
    <w:p w14:paraId="107A8355" w14:textId="77777777" w:rsidR="00351D3E" w:rsidRPr="00272C6B" w:rsidRDefault="00351D3E" w:rsidP="005F1ADF">
      <w:pPr>
        <w:spacing w:before="120"/>
        <w:rPr>
          <w:rFonts w:eastAsia="Times New Roman" w:cstheme="minorHAnsi"/>
          <w:bCs/>
          <w:i/>
          <w:iCs/>
        </w:rPr>
      </w:pPr>
    </w:p>
    <w:p w14:paraId="7A03162F" w14:textId="24603AB1" w:rsidR="005F1ADF" w:rsidRPr="001F19C1" w:rsidRDefault="009A2C33" w:rsidP="005F1ADF">
      <w:pPr>
        <w:spacing w:before="120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</w:rPr>
        <w:t>3</w:t>
      </w:r>
      <w:r w:rsidR="005F1ADF" w:rsidRPr="001F19C1">
        <w:rPr>
          <w:rFonts w:eastAsia="Times New Roman" w:cstheme="minorHAnsi"/>
          <w:b/>
        </w:rPr>
        <w:t>. Filming location:</w:t>
      </w:r>
      <w:r w:rsidR="005F1ADF" w:rsidRPr="001F19C1">
        <w:rPr>
          <w:rFonts w:eastAsia="Times New Roman" w:cstheme="minorHAnsi"/>
        </w:rPr>
        <w:t xml:space="preserve"> Will the </w:t>
      </w:r>
      <w:proofErr w:type="gramStart"/>
      <w:r w:rsidR="005F1ADF" w:rsidRPr="001F19C1">
        <w:rPr>
          <w:rFonts w:eastAsia="Times New Roman" w:cstheme="minorHAnsi"/>
        </w:rPr>
        <w:t>filming need to</w:t>
      </w:r>
      <w:proofErr w:type="gramEnd"/>
      <w:r w:rsidR="005F1ADF" w:rsidRPr="001F19C1">
        <w:rPr>
          <w:rFonts w:eastAsia="Times New Roman" w:cstheme="minorHAnsi"/>
        </w:rPr>
        <w:t xml:space="preserve"> take place in multiple locations? </w:t>
      </w:r>
      <w:r w:rsidR="005F1ADF" w:rsidRPr="001F19C1">
        <w:rPr>
          <w:rFonts w:eastAsia="Times New Roman" w:cstheme="minorHAnsi"/>
          <w:b/>
        </w:rPr>
        <w:t xml:space="preserve">  </w:t>
      </w:r>
      <w:r w:rsidR="008E2546">
        <w:rPr>
          <w:rFonts w:eastAsia="Times New Roman" w:cstheme="minorHAnsi"/>
          <w:b/>
          <w:bCs/>
        </w:rPr>
        <w:t>NO</w:t>
      </w:r>
    </w:p>
    <w:p w14:paraId="2EE59D53" w14:textId="77777777" w:rsidR="00CB036A" w:rsidRPr="001F19C1" w:rsidRDefault="00CB036A" w:rsidP="00BC1358">
      <w:pPr>
        <w:spacing w:before="120"/>
        <w:rPr>
          <w:rFonts w:eastAsia="Times New Roman" w:cstheme="minorHAnsi"/>
        </w:rPr>
      </w:pPr>
    </w:p>
    <w:p w14:paraId="32DAE90F" w14:textId="7F060F56" w:rsidR="003326AD" w:rsidRPr="001F19C1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 w:rsidRPr="001F19C1">
        <w:rPr>
          <w:rFonts w:eastAsia="Times New Roman" w:cstheme="minorHAnsi"/>
          <w:b/>
          <w:bCs/>
        </w:rPr>
        <w:t>4. Testimonials</w:t>
      </w:r>
      <w:r w:rsidR="00EC6C1C" w:rsidRPr="001F19C1">
        <w:rPr>
          <w:rFonts w:eastAsia="Times New Roman" w:cstheme="minorHAnsi"/>
          <w:b/>
          <w:bCs/>
        </w:rPr>
        <w:t xml:space="preserve"> (optional)</w:t>
      </w:r>
      <w:r w:rsidRPr="001F19C1">
        <w:rPr>
          <w:rFonts w:eastAsia="Times New Roman" w:cstheme="minorHAnsi"/>
          <w:b/>
          <w:bCs/>
        </w:rPr>
        <w:t xml:space="preserve">: </w:t>
      </w:r>
      <w:r w:rsidR="001D6481" w:rsidRPr="001F19C1">
        <w:t xml:space="preserve">Would you be open to filming two short testimonial statements </w:t>
      </w:r>
      <w:r w:rsidR="001D6481" w:rsidRPr="001F19C1">
        <w:rPr>
          <w:rStyle w:val="Strong"/>
        </w:rPr>
        <w:t xml:space="preserve">live during your </w:t>
      </w:r>
      <w:proofErr w:type="spellStart"/>
      <w:r w:rsidR="001D6481" w:rsidRPr="001F19C1">
        <w:rPr>
          <w:rStyle w:val="Strong"/>
        </w:rPr>
        <w:t>JoVE</w:t>
      </w:r>
      <w:proofErr w:type="spellEnd"/>
      <w:r w:rsidR="001D6481" w:rsidRPr="001F19C1">
        <w:rPr>
          <w:rStyle w:val="Strong"/>
        </w:rPr>
        <w:t xml:space="preserve"> shoot</w:t>
      </w:r>
      <w:r w:rsidR="001D6481" w:rsidRPr="001F19C1">
        <w:t xml:space="preserve">? These will </w:t>
      </w:r>
      <w:r w:rsidR="001D6481" w:rsidRPr="001F19C1">
        <w:rPr>
          <w:rStyle w:val="Strong"/>
        </w:rPr>
        <w:t xml:space="preserve">not appear in your </w:t>
      </w:r>
      <w:proofErr w:type="spellStart"/>
      <w:r w:rsidR="001D6481" w:rsidRPr="001F19C1">
        <w:rPr>
          <w:rStyle w:val="Strong"/>
        </w:rPr>
        <w:t>JoVE</w:t>
      </w:r>
      <w:proofErr w:type="spellEnd"/>
      <w:r w:rsidR="001D6481" w:rsidRPr="001F19C1">
        <w:rPr>
          <w:rStyle w:val="Strong"/>
        </w:rPr>
        <w:t xml:space="preserve"> video</w:t>
      </w:r>
      <w:r w:rsidR="001D6481" w:rsidRPr="001F19C1">
        <w:t xml:space="preserve"> but may be used in </w:t>
      </w:r>
      <w:proofErr w:type="spellStart"/>
      <w:r w:rsidR="001D6481" w:rsidRPr="001F19C1">
        <w:t>JoVE’s</w:t>
      </w:r>
      <w:proofErr w:type="spellEnd"/>
      <w:r w:rsidR="001D6481" w:rsidRPr="001F19C1">
        <w:t xml:space="preserve"> promotional materials. </w:t>
      </w:r>
      <w:r w:rsidR="00587A9B">
        <w:rPr>
          <w:rFonts w:eastAsia="Times New Roman" w:cstheme="minorHAnsi"/>
          <w:b/>
          <w:bCs/>
        </w:rPr>
        <w:t>NO</w:t>
      </w:r>
      <w:r w:rsidR="00251AF3" w:rsidRPr="001F19C1">
        <w:rPr>
          <w:rFonts w:eastAsia="Times New Roman" w:cstheme="minorHAnsi"/>
        </w:rPr>
        <w:t xml:space="preserve">  </w:t>
      </w:r>
    </w:p>
    <w:p w14:paraId="6C9B5767" w14:textId="77777777" w:rsidR="008A34B4" w:rsidRPr="001F19C1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Pr="001F19C1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Pr="001F19C1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1F19C1" w:rsidRDefault="005F1ADF" w:rsidP="005F1ADF">
      <w:pPr>
        <w:rPr>
          <w:rFonts w:cstheme="minorHAnsi"/>
          <w:b/>
          <w:sz w:val="22"/>
          <w:szCs w:val="22"/>
        </w:rPr>
      </w:pPr>
      <w:r w:rsidRPr="001F19C1">
        <w:rPr>
          <w:rFonts w:cstheme="minorHAnsi"/>
          <w:b/>
          <w:sz w:val="22"/>
          <w:szCs w:val="22"/>
        </w:rPr>
        <w:t>Current Protocol Length</w:t>
      </w:r>
    </w:p>
    <w:p w14:paraId="72F5C5E6" w14:textId="2C159B30" w:rsidR="005F1ADF" w:rsidRPr="001F19C1" w:rsidRDefault="005F1ADF" w:rsidP="005F1ADF">
      <w:pPr>
        <w:rPr>
          <w:rFonts w:cstheme="minorHAnsi"/>
          <w:bCs/>
          <w:sz w:val="22"/>
          <w:szCs w:val="22"/>
        </w:rPr>
      </w:pPr>
      <w:r w:rsidRPr="001F19C1">
        <w:rPr>
          <w:rFonts w:cstheme="minorHAnsi"/>
          <w:bCs/>
          <w:sz w:val="22"/>
          <w:szCs w:val="22"/>
        </w:rPr>
        <w:t xml:space="preserve">Number of Steps: </w:t>
      </w:r>
      <w:r w:rsidR="007425D4">
        <w:rPr>
          <w:rFonts w:cstheme="minorHAnsi"/>
          <w:bCs/>
          <w:sz w:val="22"/>
          <w:szCs w:val="22"/>
        </w:rPr>
        <w:t>32</w:t>
      </w:r>
    </w:p>
    <w:p w14:paraId="5AAC9C6C" w14:textId="0591837F" w:rsidR="00C2620F" w:rsidRPr="001F19C1" w:rsidRDefault="005F1ADF" w:rsidP="005F1ADF">
      <w:pPr>
        <w:rPr>
          <w:rFonts w:cstheme="minorHAnsi"/>
          <w:b/>
          <w:sz w:val="22"/>
          <w:szCs w:val="22"/>
        </w:rPr>
      </w:pPr>
      <w:r w:rsidRPr="001F19C1">
        <w:rPr>
          <w:rFonts w:cstheme="minorHAnsi"/>
          <w:bCs/>
          <w:sz w:val="22"/>
          <w:szCs w:val="22"/>
        </w:rPr>
        <w:t xml:space="preserve">Number of Shots: </w:t>
      </w:r>
      <w:r w:rsidR="007425D4">
        <w:rPr>
          <w:rFonts w:cstheme="minorHAnsi"/>
          <w:bCs/>
          <w:sz w:val="22"/>
          <w:szCs w:val="22"/>
        </w:rPr>
        <w:t>5</w:t>
      </w:r>
      <w:r w:rsidR="00DE4BEE">
        <w:rPr>
          <w:rFonts w:cstheme="minorHAnsi"/>
          <w:bCs/>
          <w:sz w:val="22"/>
          <w:szCs w:val="22"/>
        </w:rPr>
        <w:t>4</w:t>
      </w:r>
      <w:r w:rsidR="00277C90" w:rsidRPr="001F19C1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1F19C1" w:rsidRDefault="00FF25E5" w:rsidP="000F326F">
      <w:pPr>
        <w:pStyle w:val="Heading1"/>
        <w:rPr>
          <w:rFonts w:cstheme="minorHAnsi"/>
        </w:rPr>
      </w:pPr>
      <w:r w:rsidRPr="001F19C1">
        <w:rPr>
          <w:rFonts w:cstheme="minorHAnsi"/>
        </w:rPr>
        <w:lastRenderedPageBreak/>
        <w:t>Introduction</w:t>
      </w:r>
    </w:p>
    <w:p w14:paraId="21054688" w14:textId="23549FDE" w:rsidR="00455638" w:rsidRPr="001F19C1" w:rsidRDefault="00455638" w:rsidP="00455638">
      <w:pPr>
        <w:rPr>
          <w:rFonts w:cstheme="minorHAnsi"/>
          <w:b/>
          <w:i/>
          <w:iCs/>
        </w:rPr>
      </w:pPr>
      <w:r w:rsidRPr="001F19C1">
        <w:rPr>
          <w:rFonts w:cstheme="minorHAnsi"/>
          <w:b/>
          <w:i/>
          <w:color w:val="0000FF"/>
        </w:rPr>
        <w:t>Videographer: Obtain headshots for all authors</w:t>
      </w:r>
      <w:r w:rsidR="00985868" w:rsidRPr="001F19C1">
        <w:rPr>
          <w:rFonts w:cstheme="minorHAnsi"/>
          <w:b/>
          <w:i/>
          <w:color w:val="0000FF"/>
        </w:rPr>
        <w:t xml:space="preserve"> available at the filming location</w:t>
      </w:r>
      <w:r w:rsidRPr="001F19C1">
        <w:rPr>
          <w:rFonts w:cstheme="minorHAnsi"/>
          <w:b/>
          <w:i/>
          <w:color w:val="0000FF"/>
        </w:rPr>
        <w:t>.</w:t>
      </w:r>
      <w:r w:rsidRPr="001F19C1">
        <w:rPr>
          <w:rFonts w:cstheme="minorHAnsi"/>
          <w:b/>
          <w:i/>
        </w:rPr>
        <w:t xml:space="preserve"> </w:t>
      </w:r>
    </w:p>
    <w:p w14:paraId="7E8076BA" w14:textId="77777777" w:rsidR="007D61A8" w:rsidRPr="001F19C1" w:rsidRDefault="007D61A8" w:rsidP="00731E5D">
      <w:pPr>
        <w:rPr>
          <w:rFonts w:cstheme="minorHAnsi"/>
          <w:b/>
        </w:rPr>
      </w:pPr>
    </w:p>
    <w:p w14:paraId="44D70FE8" w14:textId="77777777" w:rsidR="00A40CB9" w:rsidRPr="001F19C1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1F19C1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:</w:t>
      </w:r>
    </w:p>
    <w:p w14:paraId="098A05CF" w14:textId="77777777" w:rsidR="00A40CB9" w:rsidRPr="001F19C1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1F19C1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1F19C1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1F19C1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1C97A98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0DAEE01C" w14:textId="77777777" w:rsidR="001F15A3" w:rsidRDefault="001F15A3" w:rsidP="001F15A3">
      <w:pPr>
        <w:pStyle w:val="ListParagraph"/>
        <w:numPr>
          <w:ilvl w:val="1"/>
          <w:numId w:val="3"/>
        </w:numPr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9702E8">
        <w:rPr>
          <w:rStyle w:val="AuthorName"/>
          <w:rFonts w:asciiTheme="minorHAnsi" w:eastAsia="Times" w:hAnsiTheme="minorHAnsi" w:cstheme="minorHAnsi"/>
          <w:bCs/>
        </w:rPr>
        <w:t>Anne Debonneville</w:t>
      </w:r>
      <w:proofErr w:type="gramStart"/>
      <w:r w:rsidRPr="009702E8">
        <w:rPr>
          <w:rStyle w:val="AuthorName"/>
          <w:rFonts w:asciiTheme="minorHAnsi" w:eastAsia="Times" w:hAnsiTheme="minorHAnsi" w:cstheme="minorHAnsi"/>
          <w:bCs/>
        </w:rPr>
        <w:t>:</w:t>
      </w:r>
      <w:r w:rsidRPr="001F15A3">
        <w:rPr>
          <w:rStyle w:val="AuthorName"/>
          <w:rFonts w:asciiTheme="minorHAnsi" w:eastAsia="Times" w:hAnsiTheme="minorHAnsi" w:cstheme="minorHAnsi"/>
          <w:b w:val="0"/>
          <w:u w:val="none"/>
        </w:rPr>
        <w:t xml:space="preserve">  We</w:t>
      </w:r>
      <w:proofErr w:type="gramEnd"/>
      <w:r w:rsidRPr="001F15A3">
        <w:rPr>
          <w:rStyle w:val="AuthorName"/>
          <w:rFonts w:asciiTheme="minorHAnsi" w:eastAsia="Times" w:hAnsiTheme="minorHAnsi" w:cstheme="minorHAnsi"/>
          <w:b w:val="0"/>
          <w:u w:val="none"/>
        </w:rPr>
        <w:t xml:space="preserve"> work on ex-vivo lung perfusion to assess the possible therapeutic effects of transient heat exposure on damaged lung grafts.</w:t>
      </w:r>
    </w:p>
    <w:p w14:paraId="402D7895" w14:textId="5E0570CF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t>INTERVIEW:</w:t>
      </w:r>
      <w:r w:rsidRPr="009702E8">
        <w:rPr>
          <w:rStyle w:val="AuthorName"/>
          <w:rFonts w:eastAsia="Times"/>
          <w:bCs/>
          <w:u w:val="none"/>
        </w:rPr>
        <w:t xml:space="preserve"> </w:t>
      </w:r>
      <w:r w:rsidRPr="009702E8">
        <w:rPr>
          <w:bCs/>
        </w:rPr>
        <w:t>Named</w:t>
      </w:r>
      <w:r w:rsidRPr="00F6520B">
        <w:rPr>
          <w:bCs/>
        </w:rPr>
        <w:t xml:space="preserve"> talent says the statement above in an interview-style shot, looking slightly off-camera.</w:t>
      </w:r>
      <w:r>
        <w:rPr>
          <w:bCs/>
        </w:rPr>
        <w:t xml:space="preserve"> </w:t>
      </w:r>
    </w:p>
    <w:p w14:paraId="6305EE98" w14:textId="126A28E0" w:rsidR="001F15A3" w:rsidRPr="001F15A3" w:rsidRDefault="001F15A3" w:rsidP="001F15A3">
      <w:pPr>
        <w:pStyle w:val="ListParagraph"/>
        <w:ind w:left="907"/>
        <w:rPr>
          <w:rStyle w:val="AuthorName"/>
          <w:rFonts w:asciiTheme="minorHAnsi" w:eastAsia="Times" w:hAnsiTheme="minorHAnsi" w:cstheme="minorHAnsi"/>
          <w:b w:val="0"/>
          <w:u w:val="none"/>
        </w:rPr>
      </w:pPr>
      <w:r>
        <w:rPr>
          <w:rStyle w:val="AuthorName"/>
          <w:rFonts w:asciiTheme="minorHAnsi" w:eastAsia="Times" w:hAnsiTheme="minorHAnsi" w:cstheme="minorHAnsi"/>
          <w:b w:val="0"/>
          <w:u w:val="none"/>
        </w:rPr>
        <w:br/>
      </w:r>
    </w:p>
    <w:p w14:paraId="57B7F921" w14:textId="42948833" w:rsidR="001F15A3" w:rsidRPr="001F15A3" w:rsidRDefault="001F15A3" w:rsidP="001F15A3">
      <w:pPr>
        <w:pStyle w:val="ListParagraph"/>
        <w:ind w:left="360"/>
        <w:rPr>
          <w:rStyle w:val="AuthorName"/>
          <w:rFonts w:asciiTheme="minorHAnsi" w:eastAsia="Times" w:hAnsiTheme="minorHAnsi" w:cstheme="minorHAnsi"/>
          <w:b w:val="0"/>
          <w:u w:val="none"/>
        </w:rPr>
      </w:pPr>
      <w:r w:rsidRPr="001F15A3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05897662" w:rsidR="00A40CB9" w:rsidRDefault="00AC614A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Debonneville</w:t>
      </w:r>
      <w:r w:rsidR="00272C6B" w:rsidRPr="00272C6B">
        <w:rPr>
          <w:rFonts w:eastAsia="Times New Roman" w:cstheme="minorHAnsi"/>
        </w:rPr>
        <w:t>: In</w:t>
      </w:r>
      <w:r w:rsidRPr="00AC614A">
        <w:rPr>
          <w:rFonts w:eastAsia="Times New Roman" w:cstheme="minorHAnsi"/>
        </w:rPr>
        <w:t xml:space="preserve"> the field of lung transplantation, ex-vivo lung perfusion and graft preservation at 10°C are the two major recent developments</w:t>
      </w:r>
      <w:r>
        <w:rPr>
          <w:rFonts w:eastAsia="Times New Roman" w:cstheme="minorHAnsi"/>
        </w:rPr>
        <w:t>.</w:t>
      </w:r>
    </w:p>
    <w:p w14:paraId="61A12691" w14:textId="77777777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t>INTERVIEW:</w:t>
      </w:r>
      <w:r w:rsidRPr="009702E8">
        <w:rPr>
          <w:rStyle w:val="AuthorName"/>
          <w:rFonts w:eastAsia="Times"/>
          <w:u w:val="none"/>
        </w:rPr>
        <w:t xml:space="preserve"> </w:t>
      </w:r>
      <w:r w:rsidRPr="009702E8">
        <w:t>Named</w:t>
      </w:r>
      <w:r w:rsidRPr="00F6520B">
        <w:rPr>
          <w:bCs/>
        </w:rPr>
        <w:t xml:space="preserve"> talent says the statement above in an interview-style shot, looking slightly off-camera.</w:t>
      </w:r>
    </w:p>
    <w:p w14:paraId="329B1AA7" w14:textId="77777777" w:rsidR="001F15A3" w:rsidRPr="00AC614A" w:rsidRDefault="001F15A3" w:rsidP="001F15A3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4DDB5459" w14:textId="77777777" w:rsidR="00A40CB9" w:rsidRPr="001F19C1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1F19C1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1F19C1" w:rsidRDefault="00A40CB9" w:rsidP="00A40CB9">
      <w:pPr>
        <w:rPr>
          <w:rFonts w:eastAsia="Times New Roman" w:cstheme="minorHAnsi"/>
          <w:sz w:val="28"/>
          <w:szCs w:val="28"/>
        </w:rPr>
      </w:pPr>
      <w:r w:rsidRPr="001F19C1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54D1A9CE" w:rsidR="00A40CB9" w:rsidRPr="001F15A3" w:rsidRDefault="00AC614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Debonneville</w:t>
      </w:r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r w:rsidR="007432D7">
        <w:rPr>
          <w:rFonts w:eastAsia="Times New Roman" w:cstheme="minorHAnsi"/>
        </w:rPr>
        <w:t>Transient heat application during e</w:t>
      </w:r>
      <w:r w:rsidR="009746B1">
        <w:rPr>
          <w:rFonts w:cstheme="minorHAnsi"/>
        </w:rPr>
        <w:t xml:space="preserve">x-vivo lung </w:t>
      </w:r>
      <w:r w:rsidR="007432D7">
        <w:rPr>
          <w:rFonts w:cstheme="minorHAnsi"/>
        </w:rPr>
        <w:t>p</w:t>
      </w:r>
      <w:r w:rsidR="009746B1">
        <w:rPr>
          <w:rFonts w:cstheme="minorHAnsi"/>
        </w:rPr>
        <w:t xml:space="preserve">erfusion </w:t>
      </w:r>
      <w:r w:rsidR="007432D7">
        <w:rPr>
          <w:rFonts w:cstheme="minorHAnsi"/>
        </w:rPr>
        <w:t xml:space="preserve">can recondition </w:t>
      </w:r>
      <w:r w:rsidR="009746B1">
        <w:rPr>
          <w:rFonts w:cstheme="minorHAnsi"/>
        </w:rPr>
        <w:t xml:space="preserve">damaged lung grafts </w:t>
      </w:r>
      <w:r w:rsidR="007432D7">
        <w:rPr>
          <w:rFonts w:cstheme="minorHAnsi"/>
        </w:rPr>
        <w:t xml:space="preserve">and make them suitable </w:t>
      </w:r>
      <w:r w:rsidR="009746B1">
        <w:rPr>
          <w:rFonts w:cstheme="minorHAnsi"/>
        </w:rPr>
        <w:t xml:space="preserve">for </w:t>
      </w:r>
      <w:r w:rsidR="007432D7">
        <w:rPr>
          <w:rFonts w:cstheme="minorHAnsi"/>
        </w:rPr>
        <w:t>subsequent transplantation.</w:t>
      </w:r>
    </w:p>
    <w:p w14:paraId="7EF30C56" w14:textId="04317FAE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t xml:space="preserve">INTERVIEW: </w:t>
      </w:r>
      <w:r w:rsidRPr="00F6520B">
        <w:rPr>
          <w:bCs/>
        </w:rPr>
        <w:t>Named talent says the statement above in an interview-style shot, looking slightly off-camera.</w:t>
      </w:r>
      <w:r w:rsidR="009702E8">
        <w:rPr>
          <w:bCs/>
        </w:rPr>
        <w:t xml:space="preserve"> </w:t>
      </w:r>
      <w:r w:rsidR="009702E8" w:rsidRPr="001F15A3">
        <w:rPr>
          <w:bCs/>
          <w:i/>
          <w:iCs/>
          <w:color w:val="0070C0"/>
        </w:rPr>
        <w:t xml:space="preserve">Suggested B roll: </w:t>
      </w:r>
      <w:r w:rsidR="009702E8">
        <w:rPr>
          <w:bCs/>
          <w:i/>
          <w:iCs/>
          <w:color w:val="0070C0"/>
        </w:rPr>
        <w:t>2.</w:t>
      </w:r>
      <w:r w:rsidR="00DE4BEE">
        <w:rPr>
          <w:bCs/>
          <w:i/>
          <w:iCs/>
          <w:color w:val="0070C0"/>
        </w:rPr>
        <w:t>30</w:t>
      </w:r>
      <w:r w:rsidR="009702E8">
        <w:rPr>
          <w:bCs/>
          <w:i/>
          <w:iCs/>
          <w:color w:val="0070C0"/>
        </w:rPr>
        <w:t>.1</w:t>
      </w:r>
    </w:p>
    <w:p w14:paraId="218AE18F" w14:textId="77777777" w:rsidR="001F15A3" w:rsidRPr="001F19C1" w:rsidRDefault="001F15A3" w:rsidP="001F15A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6C5BFC2" w14:textId="77777777" w:rsidR="00A40CB9" w:rsidRPr="001F19C1" w:rsidRDefault="00A40CB9" w:rsidP="00A40CB9">
      <w:pPr>
        <w:rPr>
          <w:rFonts w:eastAsia="Times New Roman" w:cstheme="minorHAnsi"/>
        </w:rPr>
      </w:pPr>
    </w:p>
    <w:p w14:paraId="3E21CA80" w14:textId="77777777" w:rsidR="00A40CB9" w:rsidRPr="001F19C1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1F19C1" w:rsidRDefault="00A40CB9" w:rsidP="00A40CB9">
      <w:pPr>
        <w:rPr>
          <w:rFonts w:eastAsia="Times New Roman" w:cstheme="minorHAnsi"/>
          <w:sz w:val="28"/>
          <w:szCs w:val="28"/>
        </w:rPr>
      </w:pPr>
      <w:r w:rsidRPr="001F19C1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1F19C1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1F19C1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5549746" w14:textId="23BEB873" w:rsidR="00A40CB9" w:rsidRDefault="00AC614A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nne Debonneville</w:t>
      </w:r>
      <w:r w:rsidR="00A40CB9" w:rsidRPr="001F19C1">
        <w:rPr>
          <w:rFonts w:eastAsia="Times New Roman" w:cstheme="minorHAnsi"/>
          <w:b/>
          <w:bCs/>
          <w:u w:val="single"/>
        </w:rPr>
        <w:t>:</w:t>
      </w:r>
      <w:r w:rsidR="00A40CB9" w:rsidRPr="001F19C1">
        <w:rPr>
          <w:rFonts w:eastAsia="Times New Roman" w:cstheme="minorHAnsi"/>
        </w:rPr>
        <w:t xml:space="preserve"> </w:t>
      </w:r>
      <w:r w:rsidR="007432D7">
        <w:rPr>
          <w:rFonts w:eastAsia="Times New Roman" w:cstheme="minorHAnsi"/>
        </w:rPr>
        <w:t>In comparison to single-target pharmacological therapies, our protocol triggers an integrated physiological response targeting multiple pathophysiological insults.</w:t>
      </w:r>
    </w:p>
    <w:p w14:paraId="0DD6B020" w14:textId="3DB53BB3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lastRenderedPageBreak/>
        <w:t>INTERVIEW:</w:t>
      </w:r>
      <w:r w:rsidRPr="00F6520B">
        <w:rPr>
          <w:rStyle w:val="AuthorName"/>
          <w:rFonts w:eastAsia="Times"/>
          <w:bCs/>
        </w:rPr>
        <w:t xml:space="preserve"> </w:t>
      </w:r>
      <w:r w:rsidRPr="00F6520B">
        <w:rPr>
          <w:bCs/>
        </w:rPr>
        <w:t>Named talent says the statement above in an interview-style shot, looking slightly off-camera.</w:t>
      </w:r>
      <w:r w:rsidR="00DE4BEE">
        <w:rPr>
          <w:bCs/>
        </w:rPr>
        <w:t xml:space="preserve"> </w:t>
      </w:r>
      <w:r w:rsidR="00DE4BEE" w:rsidRPr="00DE4BEE">
        <w:rPr>
          <w:bCs/>
          <w:i/>
          <w:iCs/>
          <w:color w:val="0070C0"/>
        </w:rPr>
        <w:t xml:space="preserve">Suggested </w:t>
      </w:r>
      <w:r w:rsidR="00DE4BEE">
        <w:rPr>
          <w:bCs/>
          <w:i/>
          <w:iCs/>
          <w:color w:val="0070C0"/>
        </w:rPr>
        <w:t>B-roll</w:t>
      </w:r>
      <w:r w:rsidR="00DE4BEE" w:rsidRPr="00DE4BEE">
        <w:rPr>
          <w:bCs/>
          <w:i/>
          <w:iCs/>
          <w:color w:val="0070C0"/>
        </w:rPr>
        <w:t>: Figure 9</w:t>
      </w:r>
    </w:p>
    <w:p w14:paraId="38D59CC7" w14:textId="77777777" w:rsidR="001F15A3" w:rsidRPr="001F19C1" w:rsidRDefault="001F15A3" w:rsidP="001F15A3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64BE3BC5" w14:textId="77777777" w:rsidR="00A40CB9" w:rsidRPr="001F19C1" w:rsidRDefault="00A40CB9" w:rsidP="00A40CB9">
      <w:pPr>
        <w:spacing w:before="120"/>
        <w:rPr>
          <w:rFonts w:eastAsia="Times New Roman" w:cstheme="minorHAnsi"/>
        </w:rPr>
      </w:pPr>
      <w:r w:rsidRPr="001F19C1">
        <w:rPr>
          <w:rFonts w:cstheme="minorHAnsi"/>
          <w:color w:val="000000"/>
          <w:shd w:val="clear" w:color="auto" w:fill="FFFFFF"/>
        </w:rPr>
        <w:t>What questions will future research focus on?</w:t>
      </w:r>
    </w:p>
    <w:p w14:paraId="553E09AA" w14:textId="0A6C1CA1" w:rsidR="00A40CB9" w:rsidRPr="001F15A3" w:rsidRDefault="00AC614A" w:rsidP="00D45B7D">
      <w:pPr>
        <w:pStyle w:val="ListParagraph"/>
        <w:numPr>
          <w:ilvl w:val="1"/>
          <w:numId w:val="3"/>
        </w:numPr>
        <w:spacing w:before="120"/>
        <w:outlineLvl w:val="0"/>
        <w:rPr>
          <w:rFonts w:eastAsia="Times New Roman" w:cstheme="minorHAnsi"/>
          <w:b/>
        </w:rPr>
      </w:pPr>
      <w:r>
        <w:rPr>
          <w:rStyle w:val="AuthorName"/>
          <w:rFonts w:asciiTheme="minorHAnsi" w:eastAsia="Times" w:hAnsiTheme="minorHAnsi" w:cstheme="minorHAnsi"/>
        </w:rPr>
        <w:t>Anne Debonneville</w:t>
      </w:r>
      <w:r w:rsidR="00A40CB9" w:rsidRPr="00AC614A">
        <w:rPr>
          <w:rFonts w:eastAsia="Times New Roman" w:cstheme="minorHAnsi"/>
          <w:b/>
          <w:bCs/>
          <w:u w:val="single"/>
        </w:rPr>
        <w:t>:</w:t>
      </w:r>
      <w:r w:rsidR="00A40CB9" w:rsidRPr="00AC614A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Clinical t</w:t>
      </w:r>
      <w:r w:rsidR="007432D7" w:rsidRPr="00AC614A">
        <w:rPr>
          <w:rFonts w:cstheme="minorHAnsi"/>
        </w:rPr>
        <w:t>ranslat</w:t>
      </w:r>
      <w:r w:rsidRPr="00AC614A">
        <w:rPr>
          <w:rFonts w:cstheme="minorHAnsi"/>
        </w:rPr>
        <w:t>i</w:t>
      </w:r>
      <w:r>
        <w:rPr>
          <w:rFonts w:cstheme="minorHAnsi"/>
        </w:rPr>
        <w:t>on of</w:t>
      </w:r>
      <w:r w:rsidR="007432D7" w:rsidRPr="00AC614A">
        <w:rPr>
          <w:rFonts w:cstheme="minorHAnsi"/>
        </w:rPr>
        <w:t xml:space="preserve"> our findings </w:t>
      </w:r>
      <w:r w:rsidRPr="00AC614A">
        <w:rPr>
          <w:rFonts w:cstheme="minorHAnsi"/>
        </w:rPr>
        <w:t xml:space="preserve">will need to determine the optimal temperature and duration </w:t>
      </w:r>
      <w:r>
        <w:rPr>
          <w:rFonts w:cstheme="minorHAnsi"/>
        </w:rPr>
        <w:t>for</w:t>
      </w:r>
      <w:r w:rsidRPr="00AC614A">
        <w:rPr>
          <w:rFonts w:cstheme="minorHAnsi"/>
        </w:rPr>
        <w:t xml:space="preserve"> heat application in human lungs</w:t>
      </w:r>
      <w:r>
        <w:rPr>
          <w:rFonts w:cstheme="minorHAnsi"/>
        </w:rPr>
        <w:t>.</w:t>
      </w:r>
    </w:p>
    <w:p w14:paraId="2725183E" w14:textId="1BE4ABD1" w:rsidR="001F15A3" w:rsidRPr="00F6520B" w:rsidRDefault="001F15A3" w:rsidP="001F15A3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9702E8">
        <w:rPr>
          <w:rStyle w:val="AuthorName"/>
          <w:rFonts w:eastAsia="Times"/>
          <w:b w:val="0"/>
          <w:bCs/>
          <w:u w:val="none"/>
        </w:rPr>
        <w:t>INTERVIEW:</w:t>
      </w:r>
      <w:r w:rsidR="009702E8" w:rsidRPr="009702E8">
        <w:rPr>
          <w:rStyle w:val="AuthorName"/>
          <w:rFonts w:eastAsia="Times"/>
          <w:bCs/>
          <w:u w:val="none"/>
        </w:rPr>
        <w:t xml:space="preserve"> </w:t>
      </w:r>
      <w:r w:rsidRPr="009702E8">
        <w:rPr>
          <w:bCs/>
        </w:rPr>
        <w:t>N</w:t>
      </w:r>
      <w:r w:rsidRPr="00F6520B">
        <w:rPr>
          <w:bCs/>
        </w:rPr>
        <w:t>amed talent says the statement above in an interview-style shot, looking slightly off-camera.</w:t>
      </w:r>
      <w:r w:rsidR="00DE4BEE">
        <w:rPr>
          <w:bCs/>
        </w:rPr>
        <w:t xml:space="preserve"> </w:t>
      </w:r>
    </w:p>
    <w:p w14:paraId="169B1004" w14:textId="77777777" w:rsidR="001F15A3" w:rsidRPr="00AC614A" w:rsidRDefault="001F15A3" w:rsidP="001F15A3">
      <w:pPr>
        <w:pStyle w:val="ListParagraph"/>
        <w:spacing w:before="120"/>
        <w:ind w:left="907"/>
        <w:outlineLvl w:val="0"/>
        <w:rPr>
          <w:rFonts w:eastAsia="Times New Roman" w:cstheme="minorHAnsi"/>
          <w:b/>
        </w:rPr>
      </w:pPr>
    </w:p>
    <w:p w14:paraId="4805ADE0" w14:textId="77777777" w:rsidR="00A40CB9" w:rsidRPr="001F19C1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Pr="001F19C1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1F19C1">
        <w:rPr>
          <w:rFonts w:cstheme="minorHAnsi"/>
          <w:b/>
          <w:i/>
          <w:color w:val="0000FF"/>
        </w:rPr>
        <w:t>Videographer: Obtain headshots for all authors available at the filming location.</w:t>
      </w:r>
    </w:p>
    <w:p w14:paraId="146D4196" w14:textId="50D402DD" w:rsidR="00FF25E5" w:rsidRPr="001F19C1" w:rsidRDefault="00FF25E5" w:rsidP="00BC6EDF">
      <w:pPr>
        <w:contextualSpacing/>
        <w:outlineLvl w:val="0"/>
        <w:rPr>
          <w:rFonts w:cstheme="minorHAnsi"/>
        </w:rPr>
      </w:pPr>
      <w:r w:rsidRPr="001F19C1">
        <w:rPr>
          <w:rFonts w:cstheme="minorHAnsi"/>
        </w:rPr>
        <w:br w:type="page"/>
      </w:r>
    </w:p>
    <w:p w14:paraId="4FD5D05C" w14:textId="3E79DB4D" w:rsidR="00FF25E5" w:rsidRPr="00DE4BEE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Cs/>
          <w:color w:val="auto"/>
        </w:rPr>
      </w:pPr>
      <w:r w:rsidRPr="001F19C1">
        <w:rPr>
          <w:rFonts w:cstheme="minorHAnsi"/>
          <w:b/>
          <w:bCs/>
        </w:rPr>
        <w:lastRenderedPageBreak/>
        <w:t>Ethics Title Card</w:t>
      </w:r>
    </w:p>
    <w:p w14:paraId="4AB204B8" w14:textId="273FEA16" w:rsidR="001F15A3" w:rsidRPr="00DE4BEE" w:rsidRDefault="00DE4BEE" w:rsidP="001F15A3">
      <w:pPr>
        <w:pStyle w:val="ListParagraph"/>
        <w:spacing w:before="120" w:after="240"/>
        <w:ind w:left="360"/>
        <w:rPr>
          <w:rFonts w:cstheme="minorHAnsi"/>
          <w:bCs/>
          <w:iCs/>
          <w:color w:val="auto"/>
          <w:lang w:val="en-IN"/>
        </w:rPr>
      </w:pPr>
      <w:r w:rsidRPr="00DE4BEE">
        <w:rPr>
          <w:rFonts w:eastAsia="Times New Roman" w:cstheme="minorHAnsi"/>
          <w:bCs/>
          <w:color w:val="auto"/>
        </w:rPr>
        <w:t xml:space="preserve">This research has been approved by the </w:t>
      </w:r>
      <w:r w:rsidR="001F15A3" w:rsidRPr="00DE4BEE">
        <w:rPr>
          <w:rFonts w:cstheme="minorHAnsi"/>
          <w:bCs/>
          <w:iCs/>
          <w:color w:val="auto"/>
          <w:lang w:val="en-IN"/>
        </w:rPr>
        <w:t xml:space="preserve">local animal care committee </w:t>
      </w:r>
    </w:p>
    <w:p w14:paraId="3C78C807" w14:textId="2B741265" w:rsidR="00A13CC3" w:rsidRPr="001F19C1" w:rsidRDefault="00A13CC3" w:rsidP="001F15A3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</w:p>
    <w:p w14:paraId="08FB6FAB" w14:textId="77777777" w:rsidR="00FF25E5" w:rsidRPr="001F19C1" w:rsidRDefault="00FF25E5" w:rsidP="00A13CC3">
      <w:pPr>
        <w:contextualSpacing/>
        <w:outlineLvl w:val="0"/>
        <w:rPr>
          <w:rFonts w:eastAsia="Times New Roman" w:cstheme="minorHAnsi"/>
          <w:b/>
        </w:rPr>
      </w:pPr>
      <w:r w:rsidRPr="001F19C1">
        <w:rPr>
          <w:rFonts w:eastAsia="Times New Roman" w:cstheme="minorHAnsi"/>
          <w:b/>
        </w:rPr>
        <w:br w:type="page"/>
      </w:r>
    </w:p>
    <w:p w14:paraId="05FA6E7D" w14:textId="78286F7C" w:rsidR="00161239" w:rsidRPr="001F19C1" w:rsidRDefault="00DC2504" w:rsidP="00DE4BEE">
      <w:pPr>
        <w:pStyle w:val="Heading1"/>
        <w:rPr>
          <w:rFonts w:cstheme="minorHAnsi"/>
          <w:lang w:eastAsia="zh-TW"/>
        </w:rPr>
      </w:pPr>
      <w:r w:rsidRPr="001F19C1">
        <w:rPr>
          <w:rFonts w:cstheme="minorHAnsi"/>
        </w:rPr>
        <w:lastRenderedPageBreak/>
        <w:t>Protocol</w:t>
      </w:r>
      <w:r w:rsidR="0066127A" w:rsidRPr="001F19C1">
        <w:rPr>
          <w:rFonts w:cstheme="minorHAnsi"/>
        </w:rPr>
        <w:t xml:space="preserve"> </w:t>
      </w:r>
      <w:r w:rsidR="00D75084" w:rsidRPr="001F19C1">
        <w:rPr>
          <w:rFonts w:cstheme="minorHAnsi"/>
        </w:rPr>
        <w:t xml:space="preserve"> </w:t>
      </w:r>
    </w:p>
    <w:p w14:paraId="676351B8" w14:textId="492D221A" w:rsidR="00605764" w:rsidRPr="00605764" w:rsidRDefault="00605764" w:rsidP="00605764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605764">
        <w:rPr>
          <w:rFonts w:cstheme="minorHAnsi"/>
          <w:b/>
          <w:bCs/>
          <w:highlight w:val="green"/>
        </w:rPr>
        <w:t xml:space="preserve">NOTE: </w:t>
      </w:r>
      <w:r w:rsidRPr="00605764">
        <w:rPr>
          <w:rFonts w:cstheme="minorHAnsi"/>
          <w:highlight w:val="green"/>
        </w:rPr>
        <w:t xml:space="preserve">The author has reviewed all the footage and provided the timestamps. The author has reviewed the postshoot script as well. For screen captures, the postshoot note integrator </w:t>
      </w:r>
      <w:r>
        <w:rPr>
          <w:rFonts w:cstheme="minorHAnsi"/>
          <w:highlight w:val="green"/>
        </w:rPr>
        <w:t xml:space="preserve">(Swati) </w:t>
      </w:r>
      <w:r w:rsidRPr="00605764">
        <w:rPr>
          <w:rFonts w:cstheme="minorHAnsi"/>
          <w:highlight w:val="green"/>
        </w:rPr>
        <w:t>added the file name and timestamp and author reviewed them as well.</w:t>
      </w:r>
      <w:r w:rsidRPr="00605764">
        <w:rPr>
          <w:rFonts w:cstheme="minorHAnsi"/>
        </w:rPr>
        <w:t xml:space="preserve"> </w:t>
      </w:r>
    </w:p>
    <w:p w14:paraId="5D2B125C" w14:textId="77777777" w:rsidR="00605764" w:rsidRPr="00605764" w:rsidRDefault="00605764" w:rsidP="0060576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736D5AC5" w14:textId="6D0802E1" w:rsidR="00161239" w:rsidRPr="001F19C1" w:rsidRDefault="00161239" w:rsidP="00161239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F19C1">
        <w:rPr>
          <w:rFonts w:ascii="Calibri" w:hAnsi="Calibri" w:cs="Calibri"/>
          <w:b/>
          <w:bCs/>
        </w:rPr>
        <w:t>Detailed EVLP Protocol for Thermal Preconditioning</w:t>
      </w:r>
    </w:p>
    <w:p w14:paraId="45402718" w14:textId="748B91CC" w:rsidR="00161239" w:rsidRPr="001F19C1" w:rsidRDefault="00161239" w:rsidP="00161239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1F19C1">
        <w:rPr>
          <w:rFonts w:cstheme="minorHAnsi"/>
          <w:b/>
          <w:bCs/>
        </w:rPr>
        <w:t xml:space="preserve">Demonstrator: </w:t>
      </w:r>
      <w:r w:rsidR="00DA5444">
        <w:rPr>
          <w:rFonts w:cstheme="minorHAnsi"/>
        </w:rPr>
        <w:t xml:space="preserve">Anne </w:t>
      </w:r>
      <w:proofErr w:type="spellStart"/>
      <w:r w:rsidR="00DA5444">
        <w:rPr>
          <w:rFonts w:cstheme="minorHAnsi"/>
        </w:rPr>
        <w:t>Debonneville</w:t>
      </w:r>
      <w:proofErr w:type="spellEnd"/>
      <w:r w:rsidRPr="001F19C1">
        <w:rPr>
          <w:rFonts w:cstheme="minorHAnsi"/>
        </w:rPr>
        <w:t xml:space="preserve"> </w:t>
      </w:r>
    </w:p>
    <w:p w14:paraId="1A132B4E" w14:textId="77777777" w:rsidR="00161239" w:rsidRPr="001F15A3" w:rsidRDefault="00161239" w:rsidP="001F15A3">
      <w:pPr>
        <w:spacing w:before="120"/>
        <w:rPr>
          <w:rFonts w:cstheme="minorHAnsi"/>
        </w:rPr>
      </w:pPr>
    </w:p>
    <w:p w14:paraId="6C7105BB" w14:textId="7430E4E2" w:rsidR="00161239" w:rsidRPr="00AA3E8D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AA3E8D">
        <w:rPr>
          <w:strike/>
          <w:lang w:val="en-US"/>
        </w:rPr>
        <w:t>Begin by opening the Basic Data Acquisition Software</w:t>
      </w:r>
      <w:r w:rsidR="00391D90" w:rsidRPr="00AA3E8D">
        <w:rPr>
          <w:strike/>
          <w:lang w:val="en-US"/>
        </w:rPr>
        <w:t xml:space="preserve"> or BDAS </w:t>
      </w:r>
      <w:r w:rsidR="00391D90" w:rsidRPr="00AA3E8D">
        <w:rPr>
          <w:i/>
          <w:iCs/>
          <w:strike/>
          <w:color w:val="EE0000"/>
          <w:lang w:val="en-US"/>
        </w:rPr>
        <w:t>(B-Das)</w:t>
      </w:r>
      <w:r w:rsidR="001F19C1" w:rsidRPr="00AA3E8D">
        <w:rPr>
          <w:strike/>
          <w:lang w:val="en-US"/>
        </w:rPr>
        <w:t xml:space="preserve"> and calibrating the pressure signals </w:t>
      </w:r>
      <w:r w:rsidRPr="00AA3E8D">
        <w:rPr>
          <w:b/>
          <w:bCs/>
          <w:strike/>
          <w:lang w:val="en-US"/>
        </w:rPr>
        <w:t>[1]</w:t>
      </w:r>
      <w:r w:rsidRPr="00AA3E8D">
        <w:rPr>
          <w:strike/>
          <w:lang w:val="en-US"/>
        </w:rPr>
        <w:t xml:space="preserve">. Calibrate the weight module by performing a two-point calibration </w:t>
      </w:r>
      <w:r w:rsidRPr="00AA3E8D">
        <w:rPr>
          <w:b/>
          <w:bCs/>
          <w:strike/>
          <w:lang w:val="en-US"/>
        </w:rPr>
        <w:t>[2]</w:t>
      </w:r>
      <w:r w:rsidRPr="00AA3E8D">
        <w:rPr>
          <w:strike/>
          <w:lang w:val="en-US"/>
        </w:rPr>
        <w:t xml:space="preserve">. Calibrate the pump speed by performing a 1-minute perfusate sampling at a flow rate of 10 milliliters per minute </w:t>
      </w:r>
      <w:r w:rsidRPr="00AA3E8D">
        <w:rPr>
          <w:b/>
          <w:bCs/>
          <w:strike/>
          <w:lang w:val="en-US"/>
        </w:rPr>
        <w:t>[3]</w:t>
      </w:r>
      <w:r w:rsidRPr="00AA3E8D">
        <w:rPr>
          <w:strike/>
          <w:lang w:val="en-US"/>
        </w:rPr>
        <w:t>.</w:t>
      </w:r>
      <w:r w:rsidR="006C3FF3" w:rsidRPr="00AA3E8D">
        <w:rPr>
          <w:lang w:val="en-US"/>
        </w:rPr>
        <w:t xml:space="preserve"> </w:t>
      </w:r>
    </w:p>
    <w:p w14:paraId="46F5D231" w14:textId="46EB4FB4" w:rsidR="00161239" w:rsidRPr="00AA3E8D" w:rsidRDefault="001F19C1" w:rsidP="00161239">
      <w:pPr>
        <w:pStyle w:val="ShotDescription"/>
        <w:numPr>
          <w:ilvl w:val="2"/>
          <w:numId w:val="3"/>
        </w:numPr>
        <w:rPr>
          <w:strike/>
        </w:rPr>
      </w:pPr>
      <w:r w:rsidRPr="00AA3E8D">
        <w:rPr>
          <w:strike/>
        </w:rPr>
        <w:t xml:space="preserve">WIDE: </w:t>
      </w:r>
      <w:r w:rsidR="00161239" w:rsidRPr="00AA3E8D">
        <w:rPr>
          <w:strike/>
        </w:rPr>
        <w:t>Talent in front of the computer screen launching the application</w:t>
      </w:r>
      <w:r w:rsidRPr="00AA3E8D">
        <w:rPr>
          <w:strike/>
        </w:rPr>
        <w:t xml:space="preserve"> and calibrating the pressure signals</w:t>
      </w:r>
    </w:p>
    <w:p w14:paraId="5F8D73FF" w14:textId="3F8E670B" w:rsidR="00161239" w:rsidRPr="00AA3E8D" w:rsidRDefault="00161239" w:rsidP="00161239">
      <w:pPr>
        <w:pStyle w:val="ShotDescription"/>
        <w:numPr>
          <w:ilvl w:val="2"/>
          <w:numId w:val="3"/>
        </w:numPr>
        <w:rPr>
          <w:strike/>
        </w:rPr>
      </w:pPr>
      <w:r w:rsidRPr="00AA3E8D">
        <w:rPr>
          <w:strike/>
        </w:rPr>
        <w:t>Show the weight module calibration menu and perform a two-point calibration using 0 gram and 1 gram.</w:t>
      </w:r>
      <w:r w:rsidR="006C3FF3" w:rsidRPr="00AA3E8D">
        <w:rPr>
          <w:strike/>
        </w:rPr>
        <w:t xml:space="preserve"> </w:t>
      </w:r>
      <w:r w:rsidR="006C3FF3" w:rsidRPr="00AA3E8D">
        <w:t xml:space="preserve">NOTE: These shots </w:t>
      </w:r>
      <w:proofErr w:type="gramStart"/>
      <w:r w:rsidR="006C3FF3" w:rsidRPr="00AA3E8D">
        <w:t>needs</w:t>
      </w:r>
      <w:proofErr w:type="gramEnd"/>
      <w:r w:rsidR="006C3FF3" w:rsidRPr="00AA3E8D">
        <w:t xml:space="preserve"> to be deleted and following additional steps</w:t>
      </w:r>
      <w:r w:rsidR="00F730B7" w:rsidRPr="00AA3E8D">
        <w:t>-</w:t>
      </w:r>
      <w:r w:rsidR="006C3FF3" w:rsidRPr="00AA3E8D">
        <w:t>shots need to be added instead.</w:t>
      </w:r>
    </w:p>
    <w:p w14:paraId="26E48257" w14:textId="77777777" w:rsidR="006C3FF3" w:rsidRPr="00AA3E8D" w:rsidRDefault="00161239" w:rsidP="00161239">
      <w:pPr>
        <w:pStyle w:val="ShotDescription"/>
        <w:numPr>
          <w:ilvl w:val="2"/>
          <w:numId w:val="3"/>
        </w:numPr>
        <w:rPr>
          <w:strike/>
        </w:rPr>
      </w:pPr>
      <w:r w:rsidRPr="00AA3E8D">
        <w:rPr>
          <w:strike/>
        </w:rPr>
        <w:t>Display the pump speed calibration interface and run a 1-minute sampling at 10 milliliters per minute.</w:t>
      </w:r>
    </w:p>
    <w:p w14:paraId="09E71C22" w14:textId="77777777" w:rsidR="006C3FF3" w:rsidRPr="00EE7CBA" w:rsidRDefault="006C3FF3" w:rsidP="006C3FF3">
      <w:pPr>
        <w:pStyle w:val="ShotDescription"/>
        <w:rPr>
          <w:strike/>
          <w:highlight w:val="darkGray"/>
        </w:rPr>
      </w:pPr>
    </w:p>
    <w:p w14:paraId="50A7E171" w14:textId="2282CB36" w:rsidR="00161239" w:rsidRPr="006C3FF3" w:rsidRDefault="00161239" w:rsidP="00C14E42">
      <w:pPr>
        <w:pStyle w:val="ShotDescription"/>
        <w:rPr>
          <w:strike/>
        </w:rPr>
      </w:pPr>
    </w:p>
    <w:p w14:paraId="538083CA" w14:textId="347F597E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To begin the surgical procedure, gently lift the skin of the anesthetized animal at the midline of the throat </w:t>
      </w:r>
      <w:r w:rsidR="00C91F43" w:rsidRPr="00C91F43">
        <w:rPr>
          <w:lang w:val="en-US"/>
        </w:rPr>
        <w:t xml:space="preserve">and </w:t>
      </w:r>
      <w:r w:rsidRPr="001F19C1">
        <w:rPr>
          <w:lang w:val="en-US"/>
        </w:rPr>
        <w:t xml:space="preserve">make a 5-centimeter longitudinal incision along the caudal to cephalic axis </w:t>
      </w:r>
      <w:r w:rsidRPr="001F19C1">
        <w:rPr>
          <w:b/>
          <w:bCs/>
          <w:lang w:val="en-US"/>
        </w:rPr>
        <w:t>[</w:t>
      </w:r>
      <w:r w:rsidR="00C91F43">
        <w:rPr>
          <w:b/>
          <w:bCs/>
          <w:lang w:val="en-US"/>
        </w:rPr>
        <w:t>1-TXT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552F2E57" w14:textId="77777777" w:rsidR="00C91F43" w:rsidRPr="00C91F43" w:rsidRDefault="009702E8" w:rsidP="00161239">
      <w:pPr>
        <w:pStyle w:val="ShotDescription"/>
        <w:numPr>
          <w:ilvl w:val="2"/>
          <w:numId w:val="3"/>
        </w:numPr>
        <w:rPr>
          <w:i/>
          <w:iCs/>
          <w:color w:val="0070C0"/>
        </w:rPr>
      </w:pPr>
      <w:r>
        <w:t xml:space="preserve">SCOPE: </w:t>
      </w:r>
      <w:r w:rsidR="00161239" w:rsidRPr="001F19C1">
        <w:t xml:space="preserve">Talent lifting the throat skin at the midline. </w:t>
      </w:r>
      <w:r w:rsidR="00161239" w:rsidRPr="001F19C1">
        <w:rPr>
          <w:b/>
          <w:bCs/>
        </w:rPr>
        <w:t xml:space="preserve">TXT: </w:t>
      </w:r>
      <w:r w:rsidR="007425D4" w:rsidRPr="001F19C1">
        <w:rPr>
          <w:b/>
          <w:bCs/>
        </w:rPr>
        <w:t>Anesthesia</w:t>
      </w:r>
      <w:r w:rsidR="00161239" w:rsidRPr="001F19C1">
        <w:rPr>
          <w:b/>
          <w:bCs/>
        </w:rPr>
        <w:t xml:space="preserve">: </w:t>
      </w:r>
      <w:r w:rsidR="001F15A3">
        <w:rPr>
          <w:b/>
          <w:bCs/>
        </w:rPr>
        <w:t>I</w:t>
      </w:r>
      <w:r w:rsidR="00C65B88">
        <w:rPr>
          <w:b/>
          <w:bCs/>
        </w:rPr>
        <w:t xml:space="preserve">nduction with </w:t>
      </w:r>
      <w:r w:rsidR="00161239" w:rsidRPr="001F19C1">
        <w:rPr>
          <w:b/>
          <w:bCs/>
        </w:rPr>
        <w:t>5% isoflurane</w:t>
      </w:r>
      <w:r w:rsidR="00161239" w:rsidRPr="001F19C1">
        <w:t xml:space="preserve"> </w:t>
      </w:r>
      <w:r w:rsidR="00C65B88" w:rsidRPr="001F15A3">
        <w:rPr>
          <w:b/>
          <w:bCs/>
        </w:rPr>
        <w:t xml:space="preserve">followed by </w:t>
      </w:r>
      <w:proofErr w:type="spellStart"/>
      <w:r w:rsidR="00C65B88" w:rsidRPr="001F15A3">
        <w:rPr>
          <w:b/>
          <w:bCs/>
        </w:rPr>
        <w:t>ketamin</w:t>
      </w:r>
      <w:proofErr w:type="spellEnd"/>
      <w:r w:rsidR="00C65B88" w:rsidRPr="001F15A3">
        <w:rPr>
          <w:b/>
          <w:bCs/>
        </w:rPr>
        <w:t>/</w:t>
      </w:r>
      <w:proofErr w:type="spellStart"/>
      <w:r w:rsidR="00C65B88" w:rsidRPr="001F15A3">
        <w:rPr>
          <w:b/>
          <w:bCs/>
        </w:rPr>
        <w:t>xylasin</w:t>
      </w:r>
      <w:proofErr w:type="spellEnd"/>
      <w:r w:rsidR="00C65B88" w:rsidRPr="001F15A3">
        <w:rPr>
          <w:b/>
          <w:bCs/>
        </w:rPr>
        <w:t xml:space="preserve"> injection</w:t>
      </w:r>
    </w:p>
    <w:p w14:paraId="70FDDE04" w14:textId="38E39CB4" w:rsidR="00C91F43" w:rsidRPr="00EC35EE" w:rsidRDefault="00C91F43" w:rsidP="00C91F43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>File name: SCOPE 00001</w:t>
      </w:r>
    </w:p>
    <w:p w14:paraId="78960510" w14:textId="77777777" w:rsidR="00C91F43" w:rsidRPr="00EC35EE" w:rsidRDefault="00C91F43" w:rsidP="00C91F43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>Timestamp: 00:10-00:17</w:t>
      </w:r>
    </w:p>
    <w:p w14:paraId="044CD120" w14:textId="262917AA" w:rsidR="00161239" w:rsidRPr="009702E8" w:rsidRDefault="00C91F43" w:rsidP="00C91F43">
      <w:pPr>
        <w:pStyle w:val="ShotDescription"/>
        <w:ind w:firstLine="0"/>
        <w:rPr>
          <w:i/>
          <w:iCs/>
          <w:color w:val="0070C0"/>
        </w:rPr>
      </w:pPr>
      <w:r w:rsidRPr="00EC35EE">
        <w:rPr>
          <w:highlight w:val="green"/>
        </w:rPr>
        <w:t xml:space="preserve">NOTE: 2.2.2 is covered in 2.2.1 and </w:t>
      </w:r>
      <w:r w:rsidR="00EC35EE" w:rsidRPr="00EC35EE">
        <w:rPr>
          <w:highlight w:val="green"/>
        </w:rPr>
        <w:t>narration has been edited.</w:t>
      </w:r>
      <w:r w:rsidR="009702E8" w:rsidRPr="00C91F43">
        <w:br/>
      </w:r>
      <w:r w:rsidR="009702E8" w:rsidRPr="009702E8">
        <w:rPr>
          <w:i/>
          <w:iCs/>
          <w:color w:val="0070C0"/>
        </w:rPr>
        <w:t>Videographer: Please film the SCOPE shots using the scope kit</w:t>
      </w:r>
    </w:p>
    <w:p w14:paraId="11FF6BF4" w14:textId="0F9E802C" w:rsidR="00161239" w:rsidRPr="00C91F43" w:rsidRDefault="009702E8" w:rsidP="00161239">
      <w:pPr>
        <w:pStyle w:val="ShotDescription"/>
        <w:numPr>
          <w:ilvl w:val="2"/>
          <w:numId w:val="3"/>
        </w:numPr>
        <w:rPr>
          <w:strike/>
        </w:rPr>
      </w:pPr>
      <w:r w:rsidRPr="00C91F43">
        <w:rPr>
          <w:strike/>
        </w:rPr>
        <w:t xml:space="preserve">SCOPE: </w:t>
      </w:r>
      <w:r w:rsidR="00161239" w:rsidRPr="00C91F43">
        <w:rPr>
          <w:strike/>
        </w:rPr>
        <w:t xml:space="preserve">Talent making a </w:t>
      </w:r>
      <w:r w:rsidRPr="00C91F43">
        <w:rPr>
          <w:strike/>
        </w:rPr>
        <w:t>5-centimeter</w:t>
      </w:r>
      <w:r w:rsidR="00161239" w:rsidRPr="00C91F43">
        <w:rPr>
          <w:strike/>
        </w:rPr>
        <w:t xml:space="preserve"> incision from caudal to cephalic direction using small scissors.</w:t>
      </w:r>
    </w:p>
    <w:p w14:paraId="0EDD3361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Separate the salivary gland lobe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 and, using curved forceps, carefully dissect the </w:t>
      </w:r>
      <w:r w:rsidRPr="001F19C1">
        <w:rPr>
          <w:lang w:val="en-US"/>
        </w:rPr>
        <w:lastRenderedPageBreak/>
        <w:t xml:space="preserve">fascia over the sternohyoid muscles until the larynx and trachea are clearly exposed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5708CB81" w14:textId="6DD8F9DC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separating the salivary gland lobes.</w:t>
      </w:r>
    </w:p>
    <w:p w14:paraId="4ED47EAD" w14:textId="77777777" w:rsidR="00EC35EE" w:rsidRPr="00EC35EE" w:rsidRDefault="00EC35EE" w:rsidP="00EC35EE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 xml:space="preserve">File </w:t>
      </w:r>
      <w:proofErr w:type="gramStart"/>
      <w:r w:rsidRPr="00EC35EE">
        <w:rPr>
          <w:color w:val="EE0000"/>
        </w:rPr>
        <w:t>name :</w:t>
      </w:r>
      <w:proofErr w:type="gramEnd"/>
      <w:r w:rsidRPr="00EC35EE">
        <w:rPr>
          <w:color w:val="EE0000"/>
        </w:rPr>
        <w:t xml:space="preserve"> SCOPE 00001</w:t>
      </w:r>
    </w:p>
    <w:p w14:paraId="49DEF08C" w14:textId="490C9993" w:rsidR="00EC35EE" w:rsidRPr="00EC35EE" w:rsidRDefault="00EC35EE" w:rsidP="00EC35EE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>Timestamp: 00:20-00:40</w:t>
      </w:r>
    </w:p>
    <w:p w14:paraId="077407B5" w14:textId="5CC769F1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using curved forceps to dissect the fascia and expose the larynx and trachea.</w:t>
      </w:r>
    </w:p>
    <w:p w14:paraId="67F5D2AB" w14:textId="77777777" w:rsidR="00EC35EE" w:rsidRPr="00EC35EE" w:rsidRDefault="00EC35EE" w:rsidP="00EC35EE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 xml:space="preserve">File </w:t>
      </w:r>
      <w:proofErr w:type="gramStart"/>
      <w:r w:rsidRPr="00EC35EE">
        <w:rPr>
          <w:color w:val="EE0000"/>
        </w:rPr>
        <w:t>name :</w:t>
      </w:r>
      <w:proofErr w:type="gramEnd"/>
      <w:r w:rsidRPr="00EC35EE">
        <w:rPr>
          <w:color w:val="EE0000"/>
        </w:rPr>
        <w:t xml:space="preserve"> SCOPE 00001</w:t>
      </w:r>
    </w:p>
    <w:p w14:paraId="26039119" w14:textId="5C9FDCC3" w:rsidR="00643344" w:rsidRPr="00EC35EE" w:rsidRDefault="00EC35EE" w:rsidP="00EC35EE">
      <w:pPr>
        <w:pStyle w:val="ShotDescription"/>
        <w:ind w:firstLine="0"/>
        <w:rPr>
          <w:color w:val="EE0000"/>
        </w:rPr>
      </w:pPr>
      <w:proofErr w:type="gramStart"/>
      <w:r w:rsidRPr="00EC35EE">
        <w:rPr>
          <w:color w:val="EE0000"/>
        </w:rPr>
        <w:t>Timestamp:00:42</w:t>
      </w:r>
      <w:proofErr w:type="gramEnd"/>
      <w:r w:rsidRPr="00EC35EE">
        <w:rPr>
          <w:color w:val="EE0000"/>
        </w:rPr>
        <w:t>-01:00</w:t>
      </w:r>
    </w:p>
    <w:p w14:paraId="09585731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Then, pass a 4-0 silk suture underneath the trachea and prepare a pre-tied knot, keeping the forceps in place under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1A86F0D6" w14:textId="77777777" w:rsidR="00EC35EE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passing a 4-0 silk suture under the trachea and forming a pre-tied knot with forceps still in position.</w:t>
      </w:r>
    </w:p>
    <w:p w14:paraId="41EF0908" w14:textId="77777777" w:rsidR="00EC35EE" w:rsidRPr="00EC35EE" w:rsidRDefault="00EC35EE" w:rsidP="00EC35EE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 xml:space="preserve">File </w:t>
      </w:r>
      <w:proofErr w:type="gramStart"/>
      <w:r w:rsidRPr="00EC35EE">
        <w:rPr>
          <w:color w:val="EE0000"/>
        </w:rPr>
        <w:t>name :</w:t>
      </w:r>
      <w:proofErr w:type="gramEnd"/>
      <w:r w:rsidRPr="00EC35EE">
        <w:rPr>
          <w:color w:val="EE0000"/>
        </w:rPr>
        <w:t xml:space="preserve"> SCOPE 00001</w:t>
      </w:r>
    </w:p>
    <w:p w14:paraId="1D159B44" w14:textId="0A3A5C50" w:rsidR="00161239" w:rsidRPr="00EC35EE" w:rsidRDefault="00EC35EE" w:rsidP="00EC35EE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>Timestamp: 01:00-01:29</w:t>
      </w:r>
      <w:r w:rsidR="00161239" w:rsidRPr="00EC35EE">
        <w:rPr>
          <w:color w:val="EE0000"/>
        </w:rPr>
        <w:br/>
      </w:r>
    </w:p>
    <w:p w14:paraId="60F23679" w14:textId="50FA6CA9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Now, create a transverse incision between two cartilaginous rings of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Insert a </w:t>
      </w:r>
      <w:r w:rsidR="00C43924" w:rsidRPr="001F19C1">
        <w:rPr>
          <w:lang w:val="en-US"/>
        </w:rPr>
        <w:t>2-millimeter</w:t>
      </w:r>
      <w:r w:rsidRPr="001F19C1">
        <w:rPr>
          <w:lang w:val="en-US"/>
        </w:rPr>
        <w:t xml:space="preserve"> outer diameter cannula into the incision and secure it by tightening the suture </w:t>
      </w:r>
      <w:r w:rsidRPr="001F19C1">
        <w:rPr>
          <w:b/>
          <w:bCs/>
          <w:lang w:val="en-US"/>
        </w:rPr>
        <w:t>[</w:t>
      </w:r>
      <w:r w:rsidR="000B5AFF">
        <w:rPr>
          <w:b/>
          <w:bCs/>
          <w:lang w:val="en-US"/>
        </w:rPr>
        <w:t>2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4720B7B1" w14:textId="54FA909A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making a transverse incision between tracheal rings.</w:t>
      </w:r>
    </w:p>
    <w:p w14:paraId="4C36742A" w14:textId="77777777" w:rsidR="00EC35EE" w:rsidRPr="00EC35EE" w:rsidRDefault="00EC35EE" w:rsidP="00EC35EE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 xml:space="preserve">File </w:t>
      </w:r>
      <w:proofErr w:type="gramStart"/>
      <w:r w:rsidRPr="00EC35EE">
        <w:rPr>
          <w:color w:val="EE0000"/>
        </w:rPr>
        <w:t>name :</w:t>
      </w:r>
      <w:proofErr w:type="gramEnd"/>
      <w:r w:rsidRPr="00EC35EE">
        <w:rPr>
          <w:color w:val="EE0000"/>
        </w:rPr>
        <w:t xml:space="preserve"> SCOPE 00001</w:t>
      </w:r>
    </w:p>
    <w:p w14:paraId="6142116C" w14:textId="60135190" w:rsidR="00EC35EE" w:rsidRPr="00EC35EE" w:rsidRDefault="00EC35EE" w:rsidP="00EC35EE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>Timestamp: 01:37-01:41</w:t>
      </w:r>
    </w:p>
    <w:p w14:paraId="4D33E52E" w14:textId="1666C332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inserting the cannula into the tracheal incision and tightening the suture to secure the cannula in place.</w:t>
      </w:r>
    </w:p>
    <w:p w14:paraId="60BCC5A8" w14:textId="77777777" w:rsidR="00EC35EE" w:rsidRPr="00EC35EE" w:rsidRDefault="00EC35EE" w:rsidP="00EC35EE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 xml:space="preserve">File </w:t>
      </w:r>
      <w:proofErr w:type="gramStart"/>
      <w:r w:rsidRPr="00EC35EE">
        <w:rPr>
          <w:color w:val="EE0000"/>
        </w:rPr>
        <w:t>name :</w:t>
      </w:r>
      <w:proofErr w:type="gramEnd"/>
      <w:r w:rsidRPr="00EC35EE">
        <w:rPr>
          <w:color w:val="EE0000"/>
        </w:rPr>
        <w:t xml:space="preserve"> SCOPE 00001</w:t>
      </w:r>
    </w:p>
    <w:p w14:paraId="3763F05D" w14:textId="44F79DB7" w:rsidR="00EC35EE" w:rsidRPr="00EC35EE" w:rsidRDefault="00EC35EE" w:rsidP="00EC35EE">
      <w:pPr>
        <w:pStyle w:val="ShotDescription"/>
        <w:ind w:firstLine="0"/>
        <w:rPr>
          <w:color w:val="EE0000"/>
        </w:rPr>
      </w:pPr>
      <w:r w:rsidRPr="00EC35EE">
        <w:rPr>
          <w:color w:val="EE0000"/>
        </w:rPr>
        <w:t>Timestamp: 01:44-01: 48 + 02:00-02:29</w:t>
      </w:r>
    </w:p>
    <w:p w14:paraId="5AEBF46B" w14:textId="77777777" w:rsidR="00161239" w:rsidRPr="001F19C1" w:rsidRDefault="00161239" w:rsidP="00161239">
      <w:pPr>
        <w:pStyle w:val="ShotDescription"/>
        <w:ind w:firstLine="0"/>
      </w:pPr>
    </w:p>
    <w:p w14:paraId="290C9D7D" w14:textId="0D1790EB" w:rsidR="00161239" w:rsidRPr="001F19C1" w:rsidRDefault="001F19C1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Then, c</w:t>
      </w:r>
      <w:r w:rsidR="00161239" w:rsidRPr="001F19C1">
        <w:rPr>
          <w:lang w:val="en-US"/>
        </w:rPr>
        <w:t xml:space="preserve">onnect the cannula to the ventilator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 xml:space="preserve"> and confirm effective ventilation by checking for the presence of bubbles in the water-filled container attached to the ventilator's expiratory arm </w:t>
      </w:r>
      <w:r w:rsidR="00161239" w:rsidRPr="001F19C1">
        <w:rPr>
          <w:b/>
          <w:bCs/>
          <w:lang w:val="en-US"/>
        </w:rPr>
        <w:t>[2]</w:t>
      </w:r>
      <w:r w:rsidR="00161239" w:rsidRPr="001F19C1">
        <w:rPr>
          <w:lang w:val="en-US"/>
        </w:rPr>
        <w:t>.</w:t>
      </w:r>
    </w:p>
    <w:p w14:paraId="64029E79" w14:textId="77777777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>Talent connecting the tracheal cannula to the ventilator.</w:t>
      </w:r>
    </w:p>
    <w:p w14:paraId="64F6B52D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25 (2.6.1-1)</w:t>
      </w:r>
    </w:p>
    <w:p w14:paraId="0B2FB170" w14:textId="67916DDD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13-00:18</w:t>
      </w:r>
    </w:p>
    <w:p w14:paraId="53866E88" w14:textId="77777777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Close-up of bubbles forming in the water-filled container connected to the </w:t>
      </w:r>
      <w:r w:rsidRPr="001F19C1">
        <w:lastRenderedPageBreak/>
        <w:t>expiratory arm of the ventilator.</w:t>
      </w:r>
    </w:p>
    <w:p w14:paraId="1068134B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26 (2.6.2-1)</w:t>
      </w:r>
    </w:p>
    <w:p w14:paraId="54862D62" w14:textId="03B8E583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02-00:05</w:t>
      </w:r>
    </w:p>
    <w:p w14:paraId="674B4ACB" w14:textId="77777777" w:rsidR="00161239" w:rsidRPr="001F19C1" w:rsidRDefault="00161239" w:rsidP="00161239">
      <w:pPr>
        <w:pStyle w:val="ShotDescription"/>
        <w:ind w:firstLine="0"/>
      </w:pPr>
    </w:p>
    <w:p w14:paraId="4E814375" w14:textId="16224E79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Using blunt-tipped scissors, incise the skin along the abdomen and enter the peritoneal cavity</w:t>
      </w:r>
      <w:r w:rsidR="001F19C1">
        <w:rPr>
          <w:lang w:val="en-US"/>
        </w:rPr>
        <w:t>. Continue</w:t>
      </w:r>
      <w:r w:rsidRPr="001F19C1">
        <w:rPr>
          <w:lang w:val="en-US"/>
        </w:rPr>
        <w:t xml:space="preserve"> by </w:t>
      </w:r>
      <w:proofErr w:type="gramStart"/>
      <w:r w:rsidRPr="001F19C1">
        <w:rPr>
          <w:lang w:val="en-US"/>
        </w:rPr>
        <w:t>incising</w:t>
      </w:r>
      <w:proofErr w:type="gramEnd"/>
      <w:r w:rsidRPr="001F19C1">
        <w:rPr>
          <w:lang w:val="en-US"/>
        </w:rPr>
        <w:t xml:space="preserve"> the midline abdominal wall muscles up to the diaphragm </w:t>
      </w:r>
      <w:r w:rsidRPr="001F19C1">
        <w:rPr>
          <w:b/>
          <w:bCs/>
          <w:lang w:val="en-US"/>
        </w:rPr>
        <w:t>[</w:t>
      </w:r>
      <w:r w:rsidR="001F19C1">
        <w:rPr>
          <w:b/>
          <w:bCs/>
          <w:lang w:val="en-US"/>
        </w:rPr>
        <w:t>1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5005C70E" w14:textId="725F183B" w:rsidR="00161239" w:rsidRPr="001F19C1" w:rsidRDefault="00161239" w:rsidP="00161239">
      <w:pPr>
        <w:pStyle w:val="ShotDescription"/>
        <w:numPr>
          <w:ilvl w:val="2"/>
          <w:numId w:val="3"/>
        </w:numPr>
      </w:pPr>
      <w:r w:rsidRPr="001F19C1">
        <w:t>Talent using blunt-tipped scissors to incise the abdominal skin and enter the peritoneal cavit</w:t>
      </w:r>
      <w:r w:rsidR="001F19C1" w:rsidRPr="001F19C1">
        <w:t>y up to the diaphragm.</w:t>
      </w:r>
    </w:p>
    <w:p w14:paraId="35D4537D" w14:textId="77777777" w:rsidR="00EC35EE" w:rsidRPr="00C31922" w:rsidRDefault="00EC35EE" w:rsidP="00EC35EE">
      <w:pPr>
        <w:pStyle w:val="ShotDescription"/>
        <w:ind w:left="1094" w:firstLine="533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29 (2.7.1-1)</w:t>
      </w:r>
    </w:p>
    <w:p w14:paraId="08B23EFA" w14:textId="189B2A10" w:rsidR="00161239" w:rsidRPr="00C31922" w:rsidRDefault="00EC35EE" w:rsidP="00EC35EE">
      <w:pPr>
        <w:pStyle w:val="ShotDescription"/>
        <w:ind w:left="1094" w:firstLine="533"/>
        <w:rPr>
          <w:color w:val="EE0000"/>
        </w:rPr>
      </w:pPr>
      <w:r w:rsidRPr="00C31922">
        <w:rPr>
          <w:color w:val="EE0000"/>
        </w:rPr>
        <w:t>Timestamp: 00:04-00:46</w:t>
      </w:r>
      <w:r w:rsidRPr="00C31922">
        <w:rPr>
          <w:color w:val="EE0000"/>
        </w:rPr>
        <w:tab/>
      </w:r>
    </w:p>
    <w:p w14:paraId="62EC39E1" w14:textId="77777777" w:rsidR="00EC35EE" w:rsidRPr="001F19C1" w:rsidRDefault="00EC35EE" w:rsidP="00EC35EE">
      <w:pPr>
        <w:pStyle w:val="ShotDescription"/>
        <w:ind w:left="1094" w:firstLine="533"/>
      </w:pPr>
    </w:p>
    <w:p w14:paraId="3926BCF6" w14:textId="61654FC2" w:rsidR="00161239" w:rsidRPr="001F19C1" w:rsidRDefault="001F19C1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i</w:t>
      </w:r>
      <w:r w:rsidR="00161239" w:rsidRPr="001F19C1">
        <w:rPr>
          <w:lang w:val="en-US"/>
        </w:rPr>
        <w:t xml:space="preserve">nject the prepared heparin solution into the vein and allow it to circulate for 5 minutes </w:t>
      </w:r>
      <w:r w:rsidR="00161239" w:rsidRPr="001F19C1">
        <w:rPr>
          <w:b/>
          <w:bCs/>
          <w:lang w:val="en-US"/>
        </w:rPr>
        <w:t>[1-TXT]</w:t>
      </w:r>
      <w:r w:rsidR="00161239" w:rsidRPr="001F19C1">
        <w:rPr>
          <w:lang w:val="en-US"/>
        </w:rPr>
        <w:t xml:space="preserve">. </w:t>
      </w:r>
    </w:p>
    <w:p w14:paraId="1E2BEF6D" w14:textId="05ECFE4A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 xml:space="preserve">Talent injecting heparin solution into a vein using a syringe. </w:t>
      </w:r>
      <w:r w:rsidR="00161239" w:rsidRPr="001F19C1">
        <w:rPr>
          <w:b/>
          <w:bCs/>
        </w:rPr>
        <w:t>TXT: Transect the vena cava and aorta to initiate exsanguination</w:t>
      </w:r>
      <w:r w:rsidR="00161239" w:rsidRPr="001F19C1">
        <w:t xml:space="preserve"> </w:t>
      </w:r>
    </w:p>
    <w:p w14:paraId="189F53FE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3</w:t>
      </w:r>
    </w:p>
    <w:p w14:paraId="026E3066" w14:textId="3365F65D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23-00:28 + 00:35-00:38</w:t>
      </w:r>
    </w:p>
    <w:p w14:paraId="168CFC12" w14:textId="71E24060" w:rsidR="00161239" w:rsidRPr="001F19C1" w:rsidRDefault="00161239" w:rsidP="00161239">
      <w:pPr>
        <w:pStyle w:val="ShotDescription"/>
        <w:ind w:firstLine="0"/>
      </w:pPr>
    </w:p>
    <w:p w14:paraId="39AEFF5A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Once the animal is fully exsanguinated and confirmed dead, stop the ventilation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Disconnect the ventilator from the tracheal cannula to allow the lungs to deflate, marking the onset of warm ischemia </w:t>
      </w:r>
      <w:r w:rsidRPr="001F19C1">
        <w:rPr>
          <w:b/>
          <w:bCs/>
          <w:lang w:val="en-US"/>
        </w:rPr>
        <w:t>[2-TXT]</w:t>
      </w:r>
      <w:r w:rsidRPr="001F19C1">
        <w:rPr>
          <w:lang w:val="en-US"/>
        </w:rPr>
        <w:t xml:space="preserve">. </w:t>
      </w:r>
    </w:p>
    <w:p w14:paraId="0986FE1C" w14:textId="77777777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>Talent turning off the ventilator.</w:t>
      </w:r>
    </w:p>
    <w:p w14:paraId="6E46A2C2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1 (2.9.1-1)</w:t>
      </w:r>
    </w:p>
    <w:p w14:paraId="190BBAAE" w14:textId="4DE90676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03-00:06</w:t>
      </w:r>
      <w:r w:rsidRPr="00C31922">
        <w:rPr>
          <w:color w:val="EE0000"/>
        </w:rPr>
        <w:tab/>
      </w:r>
    </w:p>
    <w:p w14:paraId="2EAD5A17" w14:textId="77777777" w:rsidR="00EC35EE" w:rsidRPr="00EC35EE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detaching the ventilator tubing from the tracheal cannula. </w:t>
      </w:r>
      <w:r w:rsidRPr="001F19C1">
        <w:rPr>
          <w:b/>
          <w:bCs/>
        </w:rPr>
        <w:t>TXT: Keep the total warm ischemic time to 1 h</w:t>
      </w:r>
    </w:p>
    <w:p w14:paraId="6A898570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2 (2.9.2-1)</w:t>
      </w:r>
    </w:p>
    <w:p w14:paraId="1ACF268E" w14:textId="38D11C10" w:rsidR="00161239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04-00:10</w:t>
      </w:r>
      <w:r w:rsidR="00161239" w:rsidRPr="00C31922">
        <w:rPr>
          <w:color w:val="EE0000"/>
        </w:rPr>
        <w:br/>
      </w:r>
    </w:p>
    <w:p w14:paraId="1806D9C6" w14:textId="1E1E7A80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fter 45 minutes of warm ischemia, fill a 60-milliliter syringe with cold preservation solution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</w:t>
      </w:r>
      <w:r w:rsidR="00EC35EE" w:rsidRPr="00EC35EE">
        <w:rPr>
          <w:lang w:val="en-US"/>
        </w:rPr>
        <w:t>Remove the bubbles along the tubes and immerse the tube in ice</w:t>
      </w:r>
      <w:r w:rsidR="00EC35EE" w:rsidRPr="00EC35EE">
        <w:rPr>
          <w:b/>
          <w:bCs/>
          <w:lang w:val="en-US"/>
        </w:rPr>
        <w:t xml:space="preserve"> [2]</w:t>
      </w:r>
      <w:r w:rsidR="00EC35EE" w:rsidRPr="00EC35EE">
        <w:rPr>
          <w:lang w:val="en-US"/>
        </w:rPr>
        <w:t xml:space="preserve">. </w:t>
      </w:r>
    </w:p>
    <w:p w14:paraId="59DD3FA5" w14:textId="77777777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filling a </w:t>
      </w:r>
      <w:proofErr w:type="gramStart"/>
      <w:r w:rsidRPr="001F19C1">
        <w:t>60 milliliter</w:t>
      </w:r>
      <w:proofErr w:type="gramEnd"/>
      <w:r w:rsidRPr="001F19C1">
        <w:t xml:space="preserve"> syringe with cold preservation solution.</w:t>
      </w:r>
    </w:p>
    <w:p w14:paraId="35B058E5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lastRenderedPageBreak/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3 (2.10.1-1) </w:t>
      </w:r>
    </w:p>
    <w:p w14:paraId="494F1AF0" w14:textId="77777777" w:rsidR="00EC35EE" w:rsidRPr="00C31922" w:rsidRDefault="00EC35EE" w:rsidP="00C31922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08-00:10 + 00:17-00:20</w:t>
      </w:r>
    </w:p>
    <w:p w14:paraId="7AC9498B" w14:textId="7BCA72E8" w:rsidR="00EC35EE" w:rsidRPr="00EC35EE" w:rsidRDefault="00EC35EE" w:rsidP="00EC35EE">
      <w:pPr>
        <w:pStyle w:val="ShotDescription"/>
        <w:rPr>
          <w:color w:val="EE0000"/>
        </w:rPr>
      </w:pPr>
      <w:r w:rsidRPr="00EC35EE">
        <w:rPr>
          <w:color w:val="EE0000"/>
        </w:rPr>
        <w:t>Added shot. Talent removing bubbles from the tubing and immersing it in ice.</w:t>
      </w:r>
    </w:p>
    <w:p w14:paraId="171749F7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4 (2.10.1-2) </w:t>
      </w:r>
    </w:p>
    <w:p w14:paraId="60E444AF" w14:textId="737D54EE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07-00:17 + 00:41-00:51 + 00:57-01:02 + 01:10-01:20</w:t>
      </w:r>
    </w:p>
    <w:p w14:paraId="17DF780F" w14:textId="77777777" w:rsidR="00161239" w:rsidRPr="001F19C1" w:rsidRDefault="00161239" w:rsidP="00161239">
      <w:pPr>
        <w:pStyle w:val="ShotDescription"/>
        <w:ind w:firstLine="0"/>
      </w:pPr>
    </w:p>
    <w:p w14:paraId="730D8620" w14:textId="651ECACE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Using blunt-ended Lister scissors, perform a median sternotomy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Carefully retract the chest wall using blunt retractors attached to elastic bands and a micro-mosquito hemostat secured to the diaphragm to expose the lungs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 xml:space="preserve">. </w:t>
      </w:r>
    </w:p>
    <w:p w14:paraId="68DF800B" w14:textId="35D21B22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>Talent performing a median sternotomy using blunt-ended Lister scissors.</w:t>
      </w:r>
    </w:p>
    <w:p w14:paraId="6A2DF89F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6 (2.11.1-2.20.3-1)</w:t>
      </w:r>
    </w:p>
    <w:p w14:paraId="1C5D69A7" w14:textId="00A7CCF3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17-00:22 + 00:30-00:40</w:t>
      </w:r>
    </w:p>
    <w:p w14:paraId="5D4BEE13" w14:textId="02583BEB" w:rsidR="00EC35EE" w:rsidRPr="00AA3E8D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retracting the chest wall using blunt retractors, elastic bands, and a micro-mosquito hemostat. </w:t>
      </w:r>
    </w:p>
    <w:p w14:paraId="0BCF7451" w14:textId="77777777" w:rsidR="00EC35EE" w:rsidRPr="00AA3E8D" w:rsidRDefault="00EC35EE" w:rsidP="00EC35EE">
      <w:pPr>
        <w:pStyle w:val="ShotDescription"/>
        <w:ind w:firstLine="0"/>
        <w:rPr>
          <w:color w:val="EE0000"/>
        </w:rPr>
      </w:pPr>
      <w:r w:rsidRPr="00AA3E8D">
        <w:rPr>
          <w:color w:val="EE0000"/>
        </w:rPr>
        <w:t xml:space="preserve">File </w:t>
      </w:r>
      <w:proofErr w:type="gramStart"/>
      <w:r w:rsidRPr="00AA3E8D">
        <w:rPr>
          <w:color w:val="EE0000"/>
        </w:rPr>
        <w:t>name :</w:t>
      </w:r>
      <w:proofErr w:type="gramEnd"/>
      <w:r w:rsidRPr="00AA3E8D">
        <w:rPr>
          <w:color w:val="EE0000"/>
        </w:rPr>
        <w:t xml:space="preserve"> B036C036 (2.11.1-2.20.3-1)</w:t>
      </w:r>
    </w:p>
    <w:p w14:paraId="6140211A" w14:textId="30AE0099" w:rsidR="00161239" w:rsidRPr="00C31922" w:rsidRDefault="00EC35EE" w:rsidP="00EC35EE">
      <w:pPr>
        <w:pStyle w:val="ShotDescription"/>
        <w:ind w:firstLine="0"/>
        <w:rPr>
          <w:color w:val="EE0000"/>
        </w:rPr>
      </w:pPr>
      <w:r w:rsidRPr="00AA3E8D">
        <w:rPr>
          <w:color w:val="EE0000"/>
        </w:rPr>
        <w:t>Timestamp: 01:02-01:32</w:t>
      </w:r>
      <w:r w:rsidR="00161239" w:rsidRPr="00C31922">
        <w:rPr>
          <w:color w:val="EE0000"/>
        </w:rPr>
        <w:br/>
      </w:r>
    </w:p>
    <w:p w14:paraId="7442CCFE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Next, make an “X” shaped incision at the apex of the left ventricl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Slide the scissors inside the heart and extend the incision up to the left atrium to allow for later insertion of the left atrial cannula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41BF115A" w14:textId="67D70272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making an “X” incision at the apex of the left ventricle.</w:t>
      </w:r>
    </w:p>
    <w:p w14:paraId="39FACD37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4 (2.11.1-2.23)</w:t>
      </w:r>
    </w:p>
    <w:p w14:paraId="73D86F0A" w14:textId="35753A9C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3:25-03:34</w:t>
      </w:r>
      <w:r w:rsidRPr="00C31922">
        <w:rPr>
          <w:color w:val="EE0000"/>
        </w:rPr>
        <w:tab/>
      </w:r>
    </w:p>
    <w:p w14:paraId="5A0984E2" w14:textId="1603FCB3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inserting scissors into the left ventricle and extending the incision toward the left atrium.</w:t>
      </w:r>
    </w:p>
    <w:p w14:paraId="0BC21AD8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4 (2.11.1-2.23)</w:t>
      </w:r>
    </w:p>
    <w:p w14:paraId="20078EB1" w14:textId="308C8033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3:49-04:00</w:t>
      </w:r>
    </w:p>
    <w:p w14:paraId="3A3BAE1D" w14:textId="77777777" w:rsidR="00161239" w:rsidRPr="001F19C1" w:rsidRDefault="00161239" w:rsidP="00161239">
      <w:pPr>
        <w:pStyle w:val="ShotDescription"/>
        <w:ind w:firstLine="0"/>
      </w:pPr>
    </w:p>
    <w:p w14:paraId="1E936A79" w14:textId="508C50C0" w:rsidR="00161239" w:rsidRPr="001F19C1" w:rsidRDefault="00643344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Then, p</w:t>
      </w:r>
      <w:r w:rsidR="00161239" w:rsidRPr="001F19C1">
        <w:rPr>
          <w:lang w:val="en-US"/>
        </w:rPr>
        <w:t>ass a 5-0 silk suture underneath the main pulmonary artery, prepare a pre-tied double knot</w:t>
      </w:r>
      <w:r w:rsidR="001F19C1">
        <w:rPr>
          <w:lang w:val="en-US"/>
        </w:rPr>
        <w:t>,</w:t>
      </w:r>
      <w:r w:rsidR="00161239" w:rsidRPr="001F19C1">
        <w:rPr>
          <w:lang w:val="en-US"/>
        </w:rPr>
        <w:t xml:space="preserve"> and hold one end of the suture using a home-made holder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>.</w:t>
      </w:r>
    </w:p>
    <w:p w14:paraId="535F2159" w14:textId="77777777" w:rsidR="00EC35EE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passing a 5-0 silk suture under the main pulmonary artery and forming a double knot while holding one end of the suture</w:t>
      </w:r>
    </w:p>
    <w:p w14:paraId="186878EE" w14:textId="62C85687" w:rsidR="00161239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File name and Timestamp: SCOPE 00004 (2.11.1-2.23) 04:09-04:24 + 04:36-</w:t>
      </w:r>
      <w:r w:rsidRPr="00C31922">
        <w:rPr>
          <w:color w:val="EE0000"/>
        </w:rPr>
        <w:lastRenderedPageBreak/>
        <w:t>04:40 + B036C036 (2.11.1-2.20.3-1) 04:48-04:53</w:t>
      </w:r>
      <w:r w:rsidR="00161239" w:rsidRPr="00C31922">
        <w:rPr>
          <w:color w:val="EE0000"/>
        </w:rPr>
        <w:br/>
      </w:r>
    </w:p>
    <w:p w14:paraId="7AF3F52F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Prepare an additional suture around the heart to be used later for securing the left atrial cannul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03A62F3B" w14:textId="77777777" w:rsidR="00EC35EE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placing a suture around the heart and positioning it for later cannula securement.</w:t>
      </w:r>
    </w:p>
    <w:p w14:paraId="3EC9802E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4 (2.11.1-2.23)</w:t>
      </w:r>
    </w:p>
    <w:p w14:paraId="7C120B26" w14:textId="713FC17C" w:rsidR="00161239" w:rsidRPr="001F19C1" w:rsidRDefault="00EC35EE" w:rsidP="00EC35EE">
      <w:pPr>
        <w:pStyle w:val="ShotDescription"/>
        <w:ind w:firstLine="0"/>
      </w:pPr>
      <w:r w:rsidRPr="00C31922">
        <w:rPr>
          <w:color w:val="EE0000"/>
        </w:rPr>
        <w:t>Timestamp: 05:19-05:38</w:t>
      </w:r>
      <w:r w:rsidRPr="00C31922">
        <w:rPr>
          <w:color w:val="EE0000"/>
        </w:rPr>
        <w:tab/>
      </w:r>
      <w:r w:rsidR="0047662C" w:rsidRPr="00C31922">
        <w:rPr>
          <w:color w:val="EE0000"/>
        </w:rPr>
        <w:br/>
      </w:r>
    </w:p>
    <w:p w14:paraId="5B42B367" w14:textId="44EA4274" w:rsidR="00161239" w:rsidRPr="001F19C1" w:rsidRDefault="0047662C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Next, </w:t>
      </w:r>
      <w:r w:rsidR="007425D4">
        <w:rPr>
          <w:lang w:val="en-US"/>
        </w:rPr>
        <w:t>make</w:t>
      </w:r>
      <w:r w:rsidR="00161239" w:rsidRPr="001F19C1">
        <w:rPr>
          <w:lang w:val="en-US"/>
        </w:rPr>
        <w:t xml:space="preserve"> a small incision in the main pulmonary artery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 xml:space="preserve">. Insert the pulmonary artery </w:t>
      </w:r>
      <w:r w:rsidR="007425D4">
        <w:rPr>
          <w:lang w:val="en-US"/>
        </w:rPr>
        <w:t>cannula</w:t>
      </w:r>
      <w:r w:rsidR="00161239" w:rsidRPr="001F19C1">
        <w:rPr>
          <w:lang w:val="en-US"/>
        </w:rPr>
        <w:t xml:space="preserve"> carefully, ensuring that no air bubble enters the system </w:t>
      </w:r>
      <w:r w:rsidR="00161239" w:rsidRPr="001F19C1">
        <w:rPr>
          <w:b/>
          <w:bCs/>
          <w:lang w:val="en-US"/>
        </w:rPr>
        <w:t>[2]</w:t>
      </w:r>
      <w:r w:rsidR="00161239" w:rsidRPr="001F19C1">
        <w:rPr>
          <w:lang w:val="en-US"/>
        </w:rPr>
        <w:t xml:space="preserve">. </w:t>
      </w:r>
      <w:r w:rsidR="00161239" w:rsidRPr="00B37C67">
        <w:rPr>
          <w:strike/>
          <w:lang w:val="en-US"/>
        </w:rPr>
        <w:t xml:space="preserve">Immediately perfuse the lungs with 25 milliliters of cold preservation solution through the pulmonary artery cannula to initiate cold ischemia time </w:t>
      </w:r>
      <w:r w:rsidR="00161239" w:rsidRPr="00B37C67">
        <w:rPr>
          <w:b/>
          <w:bCs/>
          <w:strike/>
          <w:lang w:val="en-US"/>
        </w:rPr>
        <w:t>[3]</w:t>
      </w:r>
      <w:r w:rsidR="00161239" w:rsidRPr="00B37C67">
        <w:rPr>
          <w:strike/>
          <w:lang w:val="en-US"/>
        </w:rPr>
        <w:t>.</w:t>
      </w:r>
    </w:p>
    <w:p w14:paraId="28E96756" w14:textId="70989F38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making a small incision in the main pulmonary artery.</w:t>
      </w:r>
    </w:p>
    <w:p w14:paraId="4AC0ACA8" w14:textId="77777777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4 (2.11.1-2.23)</w:t>
      </w:r>
    </w:p>
    <w:p w14:paraId="1E9B5135" w14:textId="63C6186B" w:rsidR="00EC35EE" w:rsidRPr="00C31922" w:rsidRDefault="00EC35EE" w:rsidP="00EC35EE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6:19-06:26</w:t>
      </w:r>
      <w:r w:rsidRPr="00C31922">
        <w:rPr>
          <w:color w:val="EE0000"/>
        </w:rPr>
        <w:tab/>
      </w:r>
    </w:p>
    <w:p w14:paraId="10BBCE11" w14:textId="635BD324" w:rsidR="00B37C67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inserting the pulmonary artery cannula while avoiding air bubble introduction.</w:t>
      </w:r>
      <w:r w:rsidR="00B37C67">
        <w:t xml:space="preserve">  </w:t>
      </w:r>
      <w:r w:rsidR="00B37C67" w:rsidRPr="00B37C67">
        <w:rPr>
          <w:b/>
          <w:bCs/>
        </w:rPr>
        <w:t>TXT: Immediately perfuse the lungs with 25 mL cold preservation solution via the pulmonary artery to begin cold ischemia</w:t>
      </w:r>
    </w:p>
    <w:p w14:paraId="4A5920A6" w14:textId="77777777" w:rsidR="00B37C67" w:rsidRPr="00C31922" w:rsidRDefault="00B37C67" w:rsidP="00B37C67">
      <w:pPr>
        <w:pStyle w:val="ShotDescription"/>
        <w:ind w:left="1094" w:firstLine="533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4 (2.11.1-2.23)</w:t>
      </w:r>
    </w:p>
    <w:p w14:paraId="325A7966" w14:textId="584650B4" w:rsidR="00B37C67" w:rsidRPr="00C31922" w:rsidRDefault="00B37C67" w:rsidP="00B37C67">
      <w:pPr>
        <w:pStyle w:val="ShotDescription"/>
        <w:ind w:left="1094" w:firstLine="533"/>
        <w:rPr>
          <w:color w:val="EE0000"/>
        </w:rPr>
      </w:pPr>
      <w:r w:rsidRPr="00C31922">
        <w:rPr>
          <w:color w:val="EE0000"/>
        </w:rPr>
        <w:t>Timestamp: 06:44-06:52</w:t>
      </w:r>
    </w:p>
    <w:p w14:paraId="0D3AB106" w14:textId="77777777" w:rsidR="00161239" w:rsidRPr="00B37C67" w:rsidRDefault="00161239" w:rsidP="00161239">
      <w:pPr>
        <w:pStyle w:val="ShotDescription"/>
        <w:numPr>
          <w:ilvl w:val="2"/>
          <w:numId w:val="3"/>
        </w:numPr>
        <w:rPr>
          <w:strike/>
        </w:rPr>
      </w:pPr>
      <w:r w:rsidRPr="00B37C67">
        <w:rPr>
          <w:strike/>
        </w:rPr>
        <w:t>Talent perfusing the lungs with 25 milliliters of cold preservation solution.</w:t>
      </w:r>
      <w:r w:rsidRPr="00B37C67">
        <w:rPr>
          <w:strike/>
        </w:rPr>
        <w:br/>
      </w:r>
    </w:p>
    <w:p w14:paraId="1FA5DB58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Secure the pulmonary artery cannula in place using the pre-tied sutur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26C78436" w14:textId="77777777" w:rsidR="00B37C67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tightening the pre-tied suture to fix the pulmonary artery cannula.</w:t>
      </w:r>
    </w:p>
    <w:p w14:paraId="7CE2EAF8" w14:textId="77777777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4 (2.11.1-2.23 not written on video, but we hear it)</w:t>
      </w:r>
    </w:p>
    <w:p w14:paraId="38DC803B" w14:textId="285D2674" w:rsidR="00161239" w:rsidRPr="001F19C1" w:rsidRDefault="00B37C67" w:rsidP="00B37C67">
      <w:pPr>
        <w:pStyle w:val="ShotDescription"/>
        <w:ind w:firstLine="0"/>
      </w:pPr>
      <w:r w:rsidRPr="00C31922">
        <w:rPr>
          <w:color w:val="EE0000"/>
        </w:rPr>
        <w:t>Timestamp: 07:21-07:39</w:t>
      </w:r>
      <w:r w:rsidR="00161239" w:rsidRPr="00C31922">
        <w:rPr>
          <w:color w:val="EE0000"/>
        </w:rPr>
        <w:br/>
      </w:r>
    </w:p>
    <w:p w14:paraId="7E303949" w14:textId="2887505D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Immediately after pulmonary artery cannulation, </w:t>
      </w:r>
      <w:r w:rsidR="002606FE">
        <w:rPr>
          <w:lang w:val="en-US"/>
        </w:rPr>
        <w:t xml:space="preserve">reduce the respiratory rate on the ventilator to 25 breaths per minute </w:t>
      </w:r>
      <w:r w:rsidR="002606FE" w:rsidRPr="00DF2252">
        <w:rPr>
          <w:b/>
          <w:bCs/>
          <w:lang w:val="en-US"/>
        </w:rPr>
        <w:t>[1]</w:t>
      </w:r>
      <w:r w:rsidR="002606FE">
        <w:rPr>
          <w:lang w:val="en-US"/>
        </w:rPr>
        <w:t xml:space="preserve"> and </w:t>
      </w:r>
      <w:r w:rsidRPr="001F19C1">
        <w:rPr>
          <w:lang w:val="en-US"/>
        </w:rPr>
        <w:t xml:space="preserve">reconnect the tracheal cannula to the ventilator </w:t>
      </w:r>
      <w:r w:rsidRPr="001F19C1">
        <w:rPr>
          <w:b/>
          <w:bCs/>
          <w:lang w:val="en-US"/>
        </w:rPr>
        <w:t>[</w:t>
      </w:r>
      <w:r w:rsidR="002606FE">
        <w:rPr>
          <w:b/>
          <w:bCs/>
          <w:lang w:val="en-US"/>
        </w:rPr>
        <w:t>2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 xml:space="preserve">. </w:t>
      </w:r>
    </w:p>
    <w:p w14:paraId="782CE902" w14:textId="6DF3E8C9" w:rsidR="00DF2252" w:rsidRDefault="00DF2252" w:rsidP="00DF2252">
      <w:pPr>
        <w:pStyle w:val="ShotDescription"/>
        <w:numPr>
          <w:ilvl w:val="2"/>
          <w:numId w:val="48"/>
        </w:numPr>
      </w:pPr>
      <w:r w:rsidRPr="001F19C1">
        <w:t>Show ventilator control panel as the respiratory rate is adjusted to 25 breaths per minute.</w:t>
      </w:r>
      <w:r>
        <w:t xml:space="preserve"> </w:t>
      </w:r>
    </w:p>
    <w:p w14:paraId="39D2D0DC" w14:textId="77777777" w:rsidR="00B37C67" w:rsidRPr="00C31922" w:rsidRDefault="00B37C67" w:rsidP="00C31922">
      <w:pPr>
        <w:pStyle w:val="ShotDescription"/>
        <w:ind w:left="1626"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5 (2.17.2-1)</w:t>
      </w:r>
    </w:p>
    <w:p w14:paraId="3FF30CF2" w14:textId="026D8B89" w:rsidR="00B37C67" w:rsidRDefault="00B37C67" w:rsidP="00B37C67">
      <w:pPr>
        <w:pStyle w:val="ShotDescription"/>
        <w:ind w:left="1626" w:firstLine="0"/>
      </w:pPr>
      <w:r w:rsidRPr="00C31922">
        <w:rPr>
          <w:color w:val="EE0000"/>
        </w:rPr>
        <w:lastRenderedPageBreak/>
        <w:t>Timestamp: 00:29-00:35 + 00:44</w:t>
      </w:r>
      <w:r>
        <w:t xml:space="preserve"> </w:t>
      </w:r>
      <w:r w:rsidRPr="00B37C67">
        <w:rPr>
          <w:highlight w:val="green"/>
        </w:rPr>
        <w:t>Author’s NOTE: We should see the rate at 25.</w:t>
      </w:r>
    </w:p>
    <w:p w14:paraId="1B12AE44" w14:textId="775CE9C0" w:rsidR="00161239" w:rsidRDefault="00161239" w:rsidP="00DF2252">
      <w:pPr>
        <w:pStyle w:val="ShotDescription"/>
        <w:numPr>
          <w:ilvl w:val="2"/>
          <w:numId w:val="49"/>
        </w:numPr>
      </w:pPr>
      <w:r w:rsidRPr="001F19C1">
        <w:t>Talent reconnecting the tracheal cannula to the ventilator tubing.</w:t>
      </w:r>
      <w:r w:rsidR="00DF2252">
        <w:t xml:space="preserve"> </w:t>
      </w:r>
      <w:r w:rsidR="00DF2252" w:rsidRPr="00DF2252">
        <w:rPr>
          <w:highlight w:val="green"/>
        </w:rPr>
        <w:t>NOTE: 2.17.1 and 2.17.2 are inverted along with VO</w:t>
      </w:r>
    </w:p>
    <w:p w14:paraId="73F65868" w14:textId="77777777" w:rsidR="00B37C67" w:rsidRPr="00C31922" w:rsidRDefault="00B37C67" w:rsidP="00B37C67">
      <w:pPr>
        <w:pStyle w:val="ShotDescription"/>
        <w:ind w:left="1626"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6 (2.11.1-2.20.3-1)</w:t>
      </w:r>
    </w:p>
    <w:p w14:paraId="347B7604" w14:textId="4CAA82BE" w:rsidR="00B37C67" w:rsidRPr="00C31922" w:rsidRDefault="00B37C67" w:rsidP="00B37C67">
      <w:pPr>
        <w:pStyle w:val="ShotDescription"/>
        <w:ind w:left="1626" w:firstLine="0"/>
        <w:rPr>
          <w:color w:val="EE0000"/>
        </w:rPr>
      </w:pPr>
      <w:r w:rsidRPr="00C31922">
        <w:rPr>
          <w:color w:val="EE0000"/>
        </w:rPr>
        <w:t>Timestamp: 08:17-08:21</w:t>
      </w:r>
    </w:p>
    <w:p w14:paraId="5BA7747C" w14:textId="77777777" w:rsidR="00DF2252" w:rsidRPr="001F19C1" w:rsidRDefault="00DF2252" w:rsidP="00DF2252">
      <w:pPr>
        <w:pStyle w:val="ShotDescription"/>
        <w:ind w:left="1626" w:firstLine="0"/>
      </w:pPr>
    </w:p>
    <w:p w14:paraId="39374789" w14:textId="58A2BACF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Insert the left atrial cannula through the incision made in the left ventricle and advance it into the left atrium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Secure the cannula using the second pre-tied suture placed around the heart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 xml:space="preserve">.  </w:t>
      </w:r>
    </w:p>
    <w:p w14:paraId="18C02139" w14:textId="306C1658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inserting the cannula through the ventricular incision and positioning it in the left atrium.</w:t>
      </w:r>
    </w:p>
    <w:p w14:paraId="03AADC38" w14:textId="77777777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4 (2.11.1-2.23)</w:t>
      </w:r>
    </w:p>
    <w:p w14:paraId="3460E801" w14:textId="4CCEFF79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8:48-08:57</w:t>
      </w:r>
    </w:p>
    <w:p w14:paraId="71EA9918" w14:textId="69572F5A" w:rsidR="00B37C67" w:rsidRPr="00AA3E8D" w:rsidRDefault="009702E8" w:rsidP="00161239">
      <w:pPr>
        <w:pStyle w:val="ShotDescription"/>
        <w:numPr>
          <w:ilvl w:val="2"/>
          <w:numId w:val="3"/>
        </w:numPr>
        <w:rPr>
          <w:b/>
          <w:bCs/>
        </w:rPr>
      </w:pPr>
      <w:r>
        <w:t xml:space="preserve">SCOPE: </w:t>
      </w:r>
      <w:r w:rsidR="00161239" w:rsidRPr="001F19C1">
        <w:t>Talent tightening the second suture to secure the left atrial cannula</w:t>
      </w:r>
      <w:r w:rsidR="00161239" w:rsidRPr="001F19C1">
        <w:rPr>
          <w:b/>
          <w:bCs/>
        </w:rPr>
        <w:t xml:space="preserve">. </w:t>
      </w:r>
    </w:p>
    <w:p w14:paraId="0F542FDA" w14:textId="77777777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4 (2.11.1-2.23)</w:t>
      </w:r>
    </w:p>
    <w:p w14:paraId="1DC74201" w14:textId="2BBC84A1" w:rsidR="00161239" w:rsidRPr="00C31922" w:rsidRDefault="00B37C67" w:rsidP="00B37C67">
      <w:pPr>
        <w:pStyle w:val="ShotDescription"/>
        <w:ind w:firstLine="0"/>
        <w:rPr>
          <w:b/>
          <w:bCs/>
          <w:color w:val="EE0000"/>
        </w:rPr>
      </w:pPr>
      <w:r w:rsidRPr="00C31922">
        <w:rPr>
          <w:color w:val="EE0000"/>
        </w:rPr>
        <w:t>Timestamp: 09:25-09:30 + 09:35-09:37 + 09:40-10:09</w:t>
      </w:r>
      <w:r w:rsidR="00161239" w:rsidRPr="00C31922">
        <w:rPr>
          <w:b/>
          <w:bCs/>
          <w:color w:val="EE0000"/>
        </w:rPr>
        <w:br/>
      </w:r>
    </w:p>
    <w:p w14:paraId="003BDFFB" w14:textId="2E240586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At the end of the perfusion with the preservation solution, clamp the pulmonary artery cannula using a bulldog clamp and</w:t>
      </w:r>
      <w:r w:rsidRPr="001F19C1">
        <w:rPr>
          <w:b/>
          <w:bCs/>
          <w:lang w:val="en-US"/>
        </w:rPr>
        <w:t xml:space="preserve"> </w:t>
      </w:r>
      <w:r w:rsidRPr="001F19C1">
        <w:rPr>
          <w:lang w:val="en-US"/>
        </w:rPr>
        <w:t xml:space="preserve">disconnect the cannula from the tubing </w:t>
      </w:r>
      <w:r w:rsidRPr="001F19C1">
        <w:rPr>
          <w:b/>
          <w:bCs/>
          <w:lang w:val="en-US"/>
        </w:rPr>
        <w:t>[</w:t>
      </w:r>
      <w:r w:rsidR="004C27DA">
        <w:rPr>
          <w:b/>
          <w:bCs/>
          <w:lang w:val="en-US"/>
        </w:rPr>
        <w:t>1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140C5BD4" w14:textId="62D06066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applying a bulldog clamp to the pulmonary artery cannula and disconnecting it.</w:t>
      </w:r>
    </w:p>
    <w:p w14:paraId="4B0D7A10" w14:textId="77777777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8 (2.19.1-2.20.3-2)</w:t>
      </w:r>
    </w:p>
    <w:p w14:paraId="116DA487" w14:textId="5F1099F8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17-00:24</w:t>
      </w:r>
    </w:p>
    <w:p w14:paraId="392B9DF9" w14:textId="77777777" w:rsidR="00161239" w:rsidRPr="001F19C1" w:rsidRDefault="00161239" w:rsidP="00161239">
      <w:pPr>
        <w:pStyle w:val="ShotDescription"/>
      </w:pPr>
    </w:p>
    <w:p w14:paraId="59582604" w14:textId="0EA0E23B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While the lungs are fully inflated, clamp the trachea using an aneurysm clip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 Dissect the descending aorta and other supporting vessels to free the heart-lung block</w:t>
      </w:r>
      <w:r w:rsidR="00643344" w:rsidRPr="00072E89">
        <w:rPr>
          <w:b/>
          <w:bCs/>
          <w:lang w:val="en-US"/>
        </w:rPr>
        <w:t>,</w:t>
      </w:r>
      <w:r w:rsidR="00643344">
        <w:rPr>
          <w:lang w:val="en-US"/>
        </w:rPr>
        <w:t xml:space="preserve"> lifting it gently</w:t>
      </w:r>
      <w:r w:rsidRPr="001F19C1">
        <w:rPr>
          <w:lang w:val="en-US"/>
        </w:rPr>
        <w:t xml:space="preserve"> by grasping the trachea </w:t>
      </w:r>
      <w:r w:rsidRPr="001F19C1">
        <w:rPr>
          <w:b/>
          <w:bCs/>
          <w:lang w:val="en-US"/>
        </w:rPr>
        <w:t>[</w:t>
      </w:r>
      <w:r w:rsidR="00B37C67">
        <w:rPr>
          <w:b/>
          <w:bCs/>
          <w:lang w:val="en-US"/>
        </w:rPr>
        <w:t>2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 xml:space="preserve">. Place the heart-lung block in a dish filled with preservation solution in a prone position </w:t>
      </w:r>
      <w:r w:rsidRPr="001F19C1">
        <w:rPr>
          <w:b/>
          <w:bCs/>
          <w:lang w:val="en-US"/>
        </w:rPr>
        <w:t>[</w:t>
      </w:r>
      <w:r w:rsidR="00B37C67">
        <w:rPr>
          <w:b/>
          <w:bCs/>
          <w:lang w:val="en-US"/>
        </w:rPr>
        <w:t>3</w:t>
      </w:r>
      <w:r w:rsidRPr="001F19C1">
        <w:rPr>
          <w:b/>
          <w:bCs/>
          <w:lang w:val="en-US"/>
        </w:rPr>
        <w:t>-TXT]</w:t>
      </w:r>
      <w:r w:rsidRPr="001F19C1">
        <w:rPr>
          <w:lang w:val="en-US"/>
        </w:rPr>
        <w:t>.</w:t>
      </w:r>
    </w:p>
    <w:p w14:paraId="25B73B3A" w14:textId="768B4651" w:rsidR="00161239" w:rsidRDefault="009702E8" w:rsidP="00161239">
      <w:pPr>
        <w:pStyle w:val="ShotDescription"/>
        <w:numPr>
          <w:ilvl w:val="2"/>
          <w:numId w:val="3"/>
        </w:numPr>
      </w:pPr>
      <w:r>
        <w:t xml:space="preserve">SCOPE: </w:t>
      </w:r>
      <w:r w:rsidR="00161239" w:rsidRPr="001F19C1">
        <w:t>Talent applying an aneurysm clip to the trachea while lungs are fully inflated.</w:t>
      </w:r>
    </w:p>
    <w:p w14:paraId="432DD2E1" w14:textId="77777777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SCOPE 00006 (2.19.1-2.23 take 2)</w:t>
      </w:r>
    </w:p>
    <w:p w14:paraId="4FD3CFF9" w14:textId="4FFFDA74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34-00:41</w:t>
      </w:r>
    </w:p>
    <w:p w14:paraId="0167D666" w14:textId="4FDCE168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>Talent dissecting the descending aorta and supporting vessels with precision.</w:t>
      </w:r>
      <w:r w:rsidR="00B37C67">
        <w:t xml:space="preserve"> </w:t>
      </w:r>
      <w:r w:rsidR="00B37C67" w:rsidRPr="00B37C67">
        <w:rPr>
          <w:highlight w:val="green"/>
        </w:rPr>
        <w:t xml:space="preserve">Author’s NOTE: The scope was out of the field for this step, so I had to use an </w:t>
      </w:r>
      <w:r w:rsidR="00B37C67" w:rsidRPr="00B37C67">
        <w:rPr>
          <w:highlight w:val="green"/>
        </w:rPr>
        <w:lastRenderedPageBreak/>
        <w:t>alternative view. It is not optimal, but I believe the essential details are still visible</w:t>
      </w:r>
      <w:r w:rsidR="00B37C67" w:rsidRPr="00B37C67">
        <w:t xml:space="preserve"> </w:t>
      </w:r>
    </w:p>
    <w:p w14:paraId="142D7098" w14:textId="77777777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8 (2.19.1-2.20.3-2)</w:t>
      </w:r>
    </w:p>
    <w:p w14:paraId="57A83460" w14:textId="2E4521DB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2:40-03:00</w:t>
      </w:r>
    </w:p>
    <w:p w14:paraId="0798AE9F" w14:textId="1CFBB253" w:rsidR="00161239" w:rsidRPr="00B37C67" w:rsidRDefault="009702E8" w:rsidP="00161239">
      <w:pPr>
        <w:pStyle w:val="ShotDescription"/>
        <w:numPr>
          <w:ilvl w:val="2"/>
          <w:numId w:val="3"/>
        </w:numPr>
        <w:rPr>
          <w:color w:val="auto"/>
        </w:rPr>
      </w:pPr>
      <w:r w:rsidRPr="00B37C67">
        <w:rPr>
          <w:strike/>
        </w:rPr>
        <w:t xml:space="preserve">SCOPE: </w:t>
      </w:r>
      <w:r w:rsidR="00161239" w:rsidRPr="00B37C67">
        <w:rPr>
          <w:strike/>
        </w:rPr>
        <w:t>Talent gently lifting the heart-lung block by holding the trachea</w:t>
      </w:r>
      <w:r w:rsidR="00161239" w:rsidRPr="00B37C67">
        <w:rPr>
          <w:color w:val="auto"/>
          <w:highlight w:val="green"/>
        </w:rPr>
        <w:t>.</w:t>
      </w:r>
      <w:r w:rsidR="00B37C67" w:rsidRPr="00B37C67">
        <w:rPr>
          <w:color w:val="auto"/>
          <w:highlight w:val="green"/>
        </w:rPr>
        <w:t xml:space="preserve"> Author’s NOTE: This step can be removed as it is part of the previous step and is the description of how to do it</w:t>
      </w:r>
      <w:r w:rsidR="00B37C67" w:rsidRPr="00B37C67">
        <w:rPr>
          <w:color w:val="auto"/>
        </w:rPr>
        <w:t>.</w:t>
      </w:r>
    </w:p>
    <w:p w14:paraId="523E7DC7" w14:textId="77777777" w:rsidR="00B37C67" w:rsidRPr="00B37C67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placing the heart-lung block into a preservation solution-filled dish in the correct position. </w:t>
      </w:r>
      <w:r w:rsidRPr="001F19C1">
        <w:rPr>
          <w:b/>
          <w:bCs/>
        </w:rPr>
        <w:t xml:space="preserve">TXT: Store at 4 </w:t>
      </w:r>
      <w:proofErr w:type="spellStart"/>
      <w:r w:rsidRPr="001F19C1">
        <w:rPr>
          <w:b/>
          <w:bCs/>
          <w:vertAlign w:val="superscript"/>
        </w:rPr>
        <w:t>o</w:t>
      </w:r>
      <w:r w:rsidRPr="001F19C1">
        <w:rPr>
          <w:b/>
          <w:bCs/>
        </w:rPr>
        <w:t>C</w:t>
      </w:r>
      <w:proofErr w:type="spellEnd"/>
      <w:r w:rsidRPr="001F19C1">
        <w:rPr>
          <w:b/>
          <w:bCs/>
        </w:rPr>
        <w:t xml:space="preserve"> for a total cold ischemia time of 1 h</w:t>
      </w:r>
    </w:p>
    <w:p w14:paraId="119FF82B" w14:textId="77777777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39 (2.20.4-1)</w:t>
      </w:r>
    </w:p>
    <w:p w14:paraId="076FB9A5" w14:textId="4140393D" w:rsidR="00161239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09-00:15 + 00:27-00:41</w:t>
      </w:r>
      <w:r w:rsidRPr="00C31922">
        <w:rPr>
          <w:color w:val="EE0000"/>
        </w:rPr>
        <w:tab/>
      </w:r>
      <w:r w:rsidR="00161239" w:rsidRPr="00C31922">
        <w:rPr>
          <w:color w:val="EE0000"/>
        </w:rPr>
        <w:br/>
      </w:r>
    </w:p>
    <w:p w14:paraId="6431B08A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Place an ice bucket inside a thermostatic water bath to reduce the perfusate temperature to 15 degrees Celsiu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5FB635E6" w14:textId="77777777" w:rsidR="00B37C67" w:rsidRDefault="00161239" w:rsidP="00161239">
      <w:pPr>
        <w:pStyle w:val="ShotDescription"/>
        <w:numPr>
          <w:ilvl w:val="2"/>
          <w:numId w:val="3"/>
        </w:numPr>
      </w:pPr>
      <w:r w:rsidRPr="001F19C1">
        <w:t>Talent placing an ice bucket into the thermostatic water bath.</w:t>
      </w:r>
    </w:p>
    <w:p w14:paraId="10281393" w14:textId="77777777" w:rsidR="00B37C67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40 (2.21.1-1)</w:t>
      </w:r>
    </w:p>
    <w:p w14:paraId="614E8C2A" w14:textId="6C83B86E" w:rsidR="00161239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05-00:10</w:t>
      </w:r>
      <w:r w:rsidR="00161239" w:rsidRPr="00C31922">
        <w:rPr>
          <w:color w:val="EE0000"/>
        </w:rPr>
        <w:br/>
      </w:r>
    </w:p>
    <w:p w14:paraId="1D640A51" w14:textId="264F90B0" w:rsidR="00161239" w:rsidRPr="001F19C1" w:rsidRDefault="00072E89" w:rsidP="00161239">
      <w:pPr>
        <w:pStyle w:val="Narration"/>
        <w:numPr>
          <w:ilvl w:val="1"/>
          <w:numId w:val="3"/>
        </w:numPr>
        <w:rPr>
          <w:lang w:val="en-US"/>
        </w:rPr>
      </w:pPr>
      <w:r>
        <w:rPr>
          <w:lang w:val="en-US"/>
        </w:rPr>
        <w:t>Now, f</w:t>
      </w:r>
      <w:r w:rsidR="00161239" w:rsidRPr="001F19C1">
        <w:rPr>
          <w:lang w:val="en-US"/>
        </w:rPr>
        <w:t xml:space="preserve">ill the reservoir with 100 milliliters of perfusate and allow it to circulate through the system </w:t>
      </w:r>
      <w:r w:rsidR="00161239" w:rsidRPr="001F19C1">
        <w:rPr>
          <w:b/>
          <w:bCs/>
          <w:lang w:val="en-US"/>
        </w:rPr>
        <w:t>[1]</w:t>
      </w:r>
      <w:r w:rsidR="00161239" w:rsidRPr="001F19C1">
        <w:rPr>
          <w:lang w:val="en-US"/>
        </w:rPr>
        <w:t>.</w:t>
      </w:r>
    </w:p>
    <w:p w14:paraId="7DD68550" w14:textId="38743D5A" w:rsidR="00B37C67" w:rsidRPr="00C31922" w:rsidRDefault="00161239" w:rsidP="00B37C67">
      <w:pPr>
        <w:pStyle w:val="ShotDescription"/>
        <w:numPr>
          <w:ilvl w:val="2"/>
          <w:numId w:val="3"/>
        </w:numPr>
        <w:rPr>
          <w:color w:val="EE0000"/>
        </w:rPr>
      </w:pPr>
      <w:r w:rsidRPr="001F19C1">
        <w:t>Talent pouring 100 milliliters of perfusate into the reservoir.</w:t>
      </w:r>
      <w:r w:rsidR="00072E89">
        <w:t xml:space="preserve"> </w:t>
      </w:r>
      <w:r w:rsidRPr="001F19C1">
        <w:br/>
      </w:r>
      <w:r w:rsidR="00B37C67" w:rsidRPr="00C31922">
        <w:rPr>
          <w:color w:val="EE0000"/>
        </w:rPr>
        <w:t xml:space="preserve">File </w:t>
      </w:r>
      <w:proofErr w:type="gramStart"/>
      <w:r w:rsidR="00B37C67" w:rsidRPr="00C31922">
        <w:rPr>
          <w:color w:val="EE0000"/>
        </w:rPr>
        <w:t>name :</w:t>
      </w:r>
      <w:proofErr w:type="gramEnd"/>
      <w:r w:rsidR="00B37C67" w:rsidRPr="00C31922">
        <w:rPr>
          <w:color w:val="EE0000"/>
        </w:rPr>
        <w:t xml:space="preserve"> B036C041 (2.22.1-1)</w:t>
      </w:r>
    </w:p>
    <w:p w14:paraId="21EC7DD9" w14:textId="29C53803" w:rsidR="00161239" w:rsidRPr="00C31922" w:rsidRDefault="00B37C67" w:rsidP="00B37C67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25-00:37</w:t>
      </w:r>
    </w:p>
    <w:p w14:paraId="5018F61A" w14:textId="77777777" w:rsidR="00D016D9" w:rsidRPr="00C31922" w:rsidRDefault="00D016D9" w:rsidP="00D016D9">
      <w:pPr>
        <w:pStyle w:val="ShotDescription"/>
        <w:rPr>
          <w:color w:val="EE0000"/>
        </w:rPr>
      </w:pPr>
    </w:p>
    <w:p w14:paraId="08A4BF0F" w14:textId="282C9A88" w:rsidR="00161239" w:rsidRDefault="00D016D9" w:rsidP="00161239">
      <w:pPr>
        <w:pStyle w:val="Narration"/>
        <w:numPr>
          <w:ilvl w:val="1"/>
          <w:numId w:val="3"/>
        </w:numPr>
        <w:rPr>
          <w:lang w:val="en-US"/>
        </w:rPr>
      </w:pPr>
      <w:r w:rsidRPr="00D016D9">
        <w:rPr>
          <w:lang w:val="en-US"/>
        </w:rPr>
        <w:t xml:space="preserve">Before connecting the heart-lung block on the E-V-L-P, fill the bubble trap </w:t>
      </w:r>
      <w:r w:rsidRPr="00D016D9">
        <w:rPr>
          <w:b/>
          <w:bCs/>
          <w:lang w:val="en-US"/>
        </w:rPr>
        <w:t>[1]</w:t>
      </w:r>
      <w:r w:rsidRPr="00D016D9">
        <w:rPr>
          <w:lang w:val="en-US"/>
        </w:rPr>
        <w:t xml:space="preserve"> then start by connecting the ventilation cannula while keeping the aneurysm clip in place </w:t>
      </w:r>
      <w:r w:rsidRPr="00D016D9">
        <w:rPr>
          <w:b/>
          <w:bCs/>
          <w:lang w:val="en-US"/>
        </w:rPr>
        <w:t>[2]</w:t>
      </w:r>
      <w:r w:rsidRPr="00D016D9">
        <w:rPr>
          <w:lang w:val="en-US"/>
        </w:rPr>
        <w:t>, then</w:t>
      </w:r>
      <w:r>
        <w:rPr>
          <w:lang w:val="en-US"/>
        </w:rPr>
        <w:t xml:space="preserve"> </w:t>
      </w:r>
      <w:r w:rsidR="004C27DA">
        <w:rPr>
          <w:lang w:val="en-US"/>
        </w:rPr>
        <w:t>c</w:t>
      </w:r>
      <w:r w:rsidR="00161239" w:rsidRPr="001F19C1">
        <w:rPr>
          <w:lang w:val="en-US"/>
        </w:rPr>
        <w:t xml:space="preserve">onnect the pulmonary artery cannula, ensuring no air bubbles enter the lung vasculature </w:t>
      </w:r>
      <w:r w:rsidR="00161239" w:rsidRPr="001F19C1">
        <w:rPr>
          <w:b/>
          <w:bCs/>
          <w:lang w:val="en-US"/>
        </w:rPr>
        <w:t>[</w:t>
      </w:r>
      <w:r>
        <w:rPr>
          <w:b/>
          <w:bCs/>
          <w:lang w:val="en-US"/>
        </w:rPr>
        <w:t>3</w:t>
      </w:r>
      <w:r w:rsidR="00161239" w:rsidRPr="001F19C1">
        <w:rPr>
          <w:b/>
          <w:bCs/>
          <w:lang w:val="en-US"/>
        </w:rPr>
        <w:t>]</w:t>
      </w:r>
      <w:r w:rsidR="00161239" w:rsidRPr="001F19C1">
        <w:rPr>
          <w:lang w:val="en-US"/>
        </w:rPr>
        <w:t>. Allow a few drops of perfusion solution to exit</w:t>
      </w:r>
      <w:r>
        <w:rPr>
          <w:lang w:val="en-US"/>
        </w:rPr>
        <w:t xml:space="preserve"> </w:t>
      </w:r>
      <w:r w:rsidRPr="00D016D9">
        <w:rPr>
          <w:lang w:val="en-US"/>
        </w:rPr>
        <w:t>from the left atrial cannula</w:t>
      </w:r>
      <w:r>
        <w:rPr>
          <w:lang w:val="en-US"/>
        </w:rPr>
        <w:t xml:space="preserve"> and connect it </w:t>
      </w:r>
      <w:r w:rsidR="00161239" w:rsidRPr="001F19C1">
        <w:rPr>
          <w:b/>
          <w:bCs/>
          <w:lang w:val="en-US"/>
        </w:rPr>
        <w:t>[</w:t>
      </w:r>
      <w:r>
        <w:rPr>
          <w:b/>
          <w:bCs/>
          <w:lang w:val="en-US"/>
        </w:rPr>
        <w:t>4</w:t>
      </w:r>
      <w:r w:rsidR="00161239" w:rsidRPr="001F19C1">
        <w:rPr>
          <w:b/>
          <w:bCs/>
          <w:lang w:val="en-US"/>
        </w:rPr>
        <w:t>]</w:t>
      </w:r>
      <w:r w:rsidR="00161239" w:rsidRPr="001F19C1">
        <w:rPr>
          <w:lang w:val="en-US"/>
        </w:rPr>
        <w:t>.</w:t>
      </w:r>
    </w:p>
    <w:p w14:paraId="5DAE1AD6" w14:textId="297D66D6" w:rsidR="00D016D9" w:rsidRPr="00D016D9" w:rsidRDefault="00D016D9" w:rsidP="00D016D9">
      <w:pPr>
        <w:pStyle w:val="Narration"/>
        <w:ind w:firstLine="0"/>
        <w:rPr>
          <w:color w:val="EE0000"/>
          <w:lang w:val="en-US"/>
        </w:rPr>
      </w:pPr>
      <w:r w:rsidRPr="00D016D9">
        <w:rPr>
          <w:color w:val="EE0000"/>
          <w:lang w:val="en-US"/>
        </w:rPr>
        <w:t>Added shot</w:t>
      </w:r>
      <w:r>
        <w:rPr>
          <w:color w:val="EE0000"/>
          <w:lang w:val="en-US"/>
        </w:rPr>
        <w:t xml:space="preserve">: </w:t>
      </w:r>
      <w:r w:rsidRPr="00D016D9">
        <w:rPr>
          <w:color w:val="EE0000"/>
          <w:lang w:val="en-US"/>
        </w:rPr>
        <w:t>Talent filling the bubble trap.</w:t>
      </w:r>
    </w:p>
    <w:p w14:paraId="7B485BC8" w14:textId="77777777" w:rsidR="00D016D9" w:rsidRPr="00C31922" w:rsidRDefault="00D016D9" w:rsidP="00D016D9">
      <w:pPr>
        <w:pStyle w:val="Narration"/>
        <w:ind w:left="1627" w:firstLine="533"/>
        <w:rPr>
          <w:color w:val="EE0000"/>
          <w:lang w:val="en-US"/>
        </w:rPr>
      </w:pPr>
      <w:r w:rsidRPr="00C31922">
        <w:rPr>
          <w:color w:val="EE0000"/>
          <w:lang w:val="en-US"/>
        </w:rPr>
        <w:t xml:space="preserve">File </w:t>
      </w:r>
      <w:proofErr w:type="gramStart"/>
      <w:r w:rsidRPr="00C31922">
        <w:rPr>
          <w:color w:val="EE0000"/>
          <w:lang w:val="en-US"/>
        </w:rPr>
        <w:t>name :</w:t>
      </w:r>
      <w:proofErr w:type="gramEnd"/>
      <w:r w:rsidRPr="00C31922">
        <w:rPr>
          <w:color w:val="EE0000"/>
          <w:lang w:val="en-US"/>
        </w:rPr>
        <w:t xml:space="preserve"> B036C043 (2.23.1-1)</w:t>
      </w:r>
    </w:p>
    <w:p w14:paraId="6B5F2D05" w14:textId="21F5F1E8" w:rsidR="00D016D9" w:rsidRPr="00C31922" w:rsidRDefault="00D016D9" w:rsidP="00D016D9">
      <w:pPr>
        <w:pStyle w:val="Narration"/>
        <w:ind w:left="2160" w:firstLine="0"/>
        <w:rPr>
          <w:color w:val="EE0000"/>
          <w:lang w:val="en-US"/>
        </w:rPr>
      </w:pPr>
      <w:r w:rsidRPr="00C31922">
        <w:rPr>
          <w:color w:val="EE0000"/>
          <w:lang w:val="en-US"/>
        </w:rPr>
        <w:t>Timestamp: 00:06-00:16</w:t>
      </w:r>
    </w:p>
    <w:p w14:paraId="6C7DBDF2" w14:textId="4C0C7675" w:rsidR="00D016D9" w:rsidRPr="00D016D9" w:rsidRDefault="00D016D9" w:rsidP="00D016D9">
      <w:pPr>
        <w:pStyle w:val="Narration"/>
        <w:rPr>
          <w:color w:val="EE0000"/>
          <w:lang w:val="en-US"/>
        </w:rPr>
      </w:pPr>
      <w:r>
        <w:rPr>
          <w:color w:val="auto"/>
          <w:lang w:val="en-US"/>
        </w:rPr>
        <w:tab/>
      </w:r>
      <w:r w:rsidRPr="00D016D9">
        <w:rPr>
          <w:color w:val="EE0000"/>
          <w:lang w:val="en-US"/>
        </w:rPr>
        <w:t>Added shot: Talent connecting the ventilation cannula while keeping the aneurysm clip in place.</w:t>
      </w:r>
    </w:p>
    <w:p w14:paraId="2EECE660" w14:textId="77777777" w:rsidR="00D016D9" w:rsidRPr="00C31922" w:rsidRDefault="00D016D9" w:rsidP="00D016D9">
      <w:pPr>
        <w:pStyle w:val="Narration"/>
        <w:ind w:left="1627" w:firstLine="533"/>
        <w:rPr>
          <w:color w:val="EE0000"/>
          <w:lang w:val="en-US"/>
        </w:rPr>
      </w:pPr>
      <w:r w:rsidRPr="00C31922">
        <w:rPr>
          <w:color w:val="EE0000"/>
          <w:lang w:val="en-US"/>
        </w:rPr>
        <w:lastRenderedPageBreak/>
        <w:t xml:space="preserve">File </w:t>
      </w:r>
      <w:proofErr w:type="gramStart"/>
      <w:r w:rsidRPr="00C31922">
        <w:rPr>
          <w:color w:val="EE0000"/>
          <w:lang w:val="en-US"/>
        </w:rPr>
        <w:t>name :</w:t>
      </w:r>
      <w:proofErr w:type="gramEnd"/>
      <w:r w:rsidRPr="00C31922">
        <w:rPr>
          <w:color w:val="EE0000"/>
          <w:lang w:val="en-US"/>
        </w:rPr>
        <w:t xml:space="preserve"> B036C044 (2.23.2-1)</w:t>
      </w:r>
    </w:p>
    <w:p w14:paraId="7A3FE5B0" w14:textId="514EB549" w:rsidR="00D016D9" w:rsidRPr="00C31922" w:rsidRDefault="00D016D9" w:rsidP="00D016D9">
      <w:pPr>
        <w:pStyle w:val="Narration"/>
        <w:ind w:left="1627" w:firstLine="533"/>
        <w:rPr>
          <w:color w:val="EE0000"/>
          <w:lang w:val="en-US"/>
        </w:rPr>
      </w:pPr>
      <w:r w:rsidRPr="00C31922">
        <w:rPr>
          <w:color w:val="EE0000"/>
          <w:lang w:val="en-US"/>
        </w:rPr>
        <w:t>Timestamp: 00:21-00:26</w:t>
      </w:r>
    </w:p>
    <w:p w14:paraId="33425208" w14:textId="7EDA09DD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connecting the pulmonary artery cannula carefully </w:t>
      </w:r>
      <w:r w:rsidR="00D016D9" w:rsidRPr="00D016D9">
        <w:t xml:space="preserve">ensuring no air bubbles enter the lung vasculature. </w:t>
      </w:r>
    </w:p>
    <w:p w14:paraId="65957020" w14:textId="77777777" w:rsidR="00D016D9" w:rsidRPr="00C31922" w:rsidRDefault="00D016D9" w:rsidP="00D016D9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44 (2.23.2-1)</w:t>
      </w:r>
    </w:p>
    <w:p w14:paraId="1AC61432" w14:textId="30FB6E57" w:rsidR="00D016D9" w:rsidRPr="00C31922" w:rsidRDefault="00D016D9" w:rsidP="00D016D9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29-00:49</w:t>
      </w:r>
    </w:p>
    <w:p w14:paraId="735DD601" w14:textId="77777777" w:rsidR="00D016D9" w:rsidRDefault="00161239" w:rsidP="00161239">
      <w:pPr>
        <w:pStyle w:val="ShotDescription"/>
        <w:numPr>
          <w:ilvl w:val="2"/>
          <w:numId w:val="3"/>
        </w:numPr>
      </w:pPr>
      <w:r w:rsidRPr="001F19C1">
        <w:t>Talent connecting the left atrial cannula after confirming solution flow.</w:t>
      </w:r>
    </w:p>
    <w:p w14:paraId="688DD1ED" w14:textId="77777777" w:rsidR="00D016D9" w:rsidRPr="00C31922" w:rsidRDefault="00D016D9" w:rsidP="00D016D9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44 (2.23.2-1)</w:t>
      </w:r>
    </w:p>
    <w:p w14:paraId="1251BD7F" w14:textId="66C8C1BB" w:rsidR="00161239" w:rsidRPr="001F19C1" w:rsidRDefault="00D016D9" w:rsidP="00D016D9">
      <w:pPr>
        <w:pStyle w:val="ShotDescription"/>
        <w:ind w:firstLine="0"/>
      </w:pPr>
      <w:r w:rsidRPr="00C31922">
        <w:rPr>
          <w:color w:val="EE0000"/>
        </w:rPr>
        <w:t>Timestamp: 01:05-01:15</w:t>
      </w:r>
      <w:r w:rsidRPr="00C31922">
        <w:rPr>
          <w:color w:val="EE0000"/>
        </w:rPr>
        <w:tab/>
      </w:r>
      <w:r w:rsidR="00161239" w:rsidRPr="00C31922">
        <w:rPr>
          <w:color w:val="EE0000"/>
        </w:rPr>
        <w:br/>
      </w:r>
    </w:p>
    <w:p w14:paraId="64DF7AA4" w14:textId="09185945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Zero the weight module and monitor the change in weight of the heart-lung block throughout the ex vivo lung perfusion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 Start perfusion</w:t>
      </w:r>
      <w:r w:rsidR="00D016D9">
        <w:rPr>
          <w:lang w:val="en-US"/>
        </w:rPr>
        <w:t xml:space="preserve"> </w:t>
      </w:r>
      <w:r w:rsidR="00D016D9" w:rsidRPr="00D016D9">
        <w:rPr>
          <w:lang w:val="en-US"/>
        </w:rPr>
        <w:t>at 2% of the calculated theoretical cardiac output</w:t>
      </w:r>
      <w:r w:rsidRPr="001F19C1">
        <w:rPr>
          <w:lang w:val="en-US"/>
        </w:rPr>
        <w:t xml:space="preserve"> </w:t>
      </w:r>
      <w:r w:rsidRPr="001F19C1">
        <w:rPr>
          <w:b/>
          <w:bCs/>
          <w:lang w:val="en-US"/>
        </w:rPr>
        <w:t>[2</w:t>
      </w:r>
      <w:r w:rsidR="00D016D9">
        <w:rPr>
          <w:b/>
          <w:bCs/>
          <w:lang w:val="en-US"/>
        </w:rPr>
        <w:t>-TXT</w:t>
      </w:r>
      <w:r w:rsidRPr="001F19C1">
        <w:rPr>
          <w:b/>
          <w:bCs/>
          <w:lang w:val="en-US"/>
        </w:rPr>
        <w:t>]</w:t>
      </w:r>
      <w:r w:rsidRPr="001F19C1">
        <w:rPr>
          <w:lang w:val="en-US"/>
        </w:rPr>
        <w:t>.</w:t>
      </w:r>
    </w:p>
    <w:p w14:paraId="6C70C6AF" w14:textId="5C04BE1C" w:rsidR="00161239" w:rsidRDefault="0021769E" w:rsidP="000455CC">
      <w:pPr>
        <w:pStyle w:val="ShotDescription"/>
        <w:numPr>
          <w:ilvl w:val="2"/>
          <w:numId w:val="3"/>
        </w:numPr>
      </w:pPr>
      <w:r>
        <w:t>WIDE: Talent in front of the transducer/amplifier as the weight module is zeroed.</w:t>
      </w:r>
    </w:p>
    <w:p w14:paraId="638CE0A1" w14:textId="5DBB33C6" w:rsidR="00D016D9" w:rsidRPr="00C31922" w:rsidRDefault="00D016D9" w:rsidP="00D016D9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name and </w:t>
      </w:r>
      <w:proofErr w:type="gramStart"/>
      <w:r w:rsidRPr="00C31922">
        <w:rPr>
          <w:color w:val="EE0000"/>
        </w:rPr>
        <w:t>timestamp :</w:t>
      </w:r>
      <w:proofErr w:type="gramEnd"/>
      <w:r w:rsidRPr="00C31922">
        <w:rPr>
          <w:color w:val="EE0000"/>
        </w:rPr>
        <w:t xml:space="preserve"> B036C045 (2.24.1-1) 00:05-00:12 + B036C046 (2.23.2-1) 00:00-00:02</w:t>
      </w:r>
    </w:p>
    <w:p w14:paraId="3D831100" w14:textId="0AB9D596" w:rsidR="00161239" w:rsidRPr="00D016D9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initiating perfusion at </w:t>
      </w:r>
      <w:r w:rsidR="00D016D9" w:rsidRPr="00D016D9">
        <w:t>2% of the calculated cardiac output</w:t>
      </w:r>
      <w:r w:rsidR="00D016D9">
        <w:t xml:space="preserve">. </w:t>
      </w:r>
      <w:r w:rsidR="00D016D9" w:rsidRPr="00D016D9">
        <w:rPr>
          <w:b/>
          <w:bCs/>
        </w:rPr>
        <w:t xml:space="preserve">TXT: Gradually increase the perfusate flow and temperature </w:t>
      </w:r>
    </w:p>
    <w:p w14:paraId="4BF87DF4" w14:textId="77777777" w:rsidR="00D016D9" w:rsidRPr="00C31922" w:rsidRDefault="00D016D9" w:rsidP="00D016D9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47 (2.24.2-1)</w:t>
      </w:r>
    </w:p>
    <w:p w14:paraId="30F2993D" w14:textId="1704DB34" w:rsidR="00D016D9" w:rsidRPr="00C31922" w:rsidRDefault="00D016D9" w:rsidP="00D016D9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08-00:13</w:t>
      </w:r>
    </w:p>
    <w:p w14:paraId="682FF65A" w14:textId="77777777" w:rsidR="00161239" w:rsidRPr="001F19C1" w:rsidRDefault="00161239" w:rsidP="00161239">
      <w:pPr>
        <w:pStyle w:val="ShotDescription"/>
        <w:ind w:firstLine="0"/>
      </w:pPr>
    </w:p>
    <w:p w14:paraId="130AD43B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djust the temperature of the perfusate by progressively increasing the temperature of the water bath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0891CE67" w14:textId="77777777" w:rsidR="00D016D9" w:rsidRDefault="00161239" w:rsidP="00161239">
      <w:pPr>
        <w:pStyle w:val="ShotDescription"/>
        <w:numPr>
          <w:ilvl w:val="2"/>
          <w:numId w:val="3"/>
        </w:numPr>
      </w:pPr>
      <w:r w:rsidRPr="001F19C1">
        <w:t>Talent adjusting the thermostat on the water bath to raise the temperature.</w:t>
      </w:r>
    </w:p>
    <w:p w14:paraId="15202655" w14:textId="77777777" w:rsidR="00D016D9" w:rsidRPr="00C31922" w:rsidRDefault="00D016D9" w:rsidP="00D016D9">
      <w:pPr>
        <w:pStyle w:val="ShotDescription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48 (2.25.1-1)</w:t>
      </w:r>
    </w:p>
    <w:p w14:paraId="217CA6BD" w14:textId="0D6B39B6" w:rsidR="00161239" w:rsidRPr="001F19C1" w:rsidRDefault="00D016D9" w:rsidP="00D016D9">
      <w:pPr>
        <w:pStyle w:val="ShotDescription"/>
      </w:pPr>
      <w:r w:rsidRPr="00C31922">
        <w:rPr>
          <w:color w:val="EE0000"/>
        </w:rPr>
        <w:t>Timestamp: 00:05-00:16</w:t>
      </w:r>
      <w:r w:rsidR="00161239" w:rsidRPr="00C31922">
        <w:rPr>
          <w:color w:val="EE0000"/>
        </w:rPr>
        <w:br/>
      </w:r>
    </w:p>
    <w:p w14:paraId="46156931" w14:textId="1125CAF4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Once the perfusate temperature reaches 35 degrees Celsius, remove the aneurysm clip from the trachea </w:t>
      </w:r>
      <w:r w:rsidRPr="001F19C1">
        <w:rPr>
          <w:b/>
          <w:bCs/>
          <w:lang w:val="en-US"/>
        </w:rPr>
        <w:t>[1]</w:t>
      </w:r>
      <w:r w:rsidR="00DF2252">
        <w:rPr>
          <w:lang w:val="en-US"/>
        </w:rPr>
        <w:t>. S</w:t>
      </w:r>
      <w:r w:rsidRPr="001F19C1">
        <w:rPr>
          <w:lang w:val="en-US"/>
        </w:rPr>
        <w:t>tart the ventilator</w:t>
      </w:r>
      <w:r w:rsidR="00DF2252">
        <w:rPr>
          <w:lang w:val="en-US"/>
        </w:rPr>
        <w:t xml:space="preserve"> and after 10 minutes at this setting, </w:t>
      </w:r>
      <w:r w:rsidR="00322784">
        <w:rPr>
          <w:lang w:val="en-US"/>
        </w:rPr>
        <w:t>adjust ventilation to 15 str</w:t>
      </w:r>
      <w:r w:rsidR="00F730B7">
        <w:rPr>
          <w:lang w:val="en-US"/>
        </w:rPr>
        <w:t>o</w:t>
      </w:r>
      <w:r w:rsidR="00322784">
        <w:rPr>
          <w:lang w:val="en-US"/>
        </w:rPr>
        <w:t>kes</w:t>
      </w:r>
      <w:r w:rsidR="00DF2252">
        <w:rPr>
          <w:lang w:val="en-US"/>
        </w:rPr>
        <w:t xml:space="preserve"> per </w:t>
      </w:r>
      <w:r w:rsidR="00322784">
        <w:rPr>
          <w:lang w:val="en-US"/>
        </w:rPr>
        <w:t>min</w:t>
      </w:r>
      <w:r w:rsidR="00DF2252">
        <w:rPr>
          <w:lang w:val="en-US"/>
        </w:rPr>
        <w:t>ute</w:t>
      </w:r>
      <w:r w:rsidR="00322784">
        <w:rPr>
          <w:lang w:val="en-US"/>
        </w:rPr>
        <w:t xml:space="preserve"> and 6 </w:t>
      </w:r>
      <w:r w:rsidR="00535FAC">
        <w:rPr>
          <w:lang w:val="en-US"/>
        </w:rPr>
        <w:t>milliliters per kilogram</w:t>
      </w:r>
      <w:r w:rsidR="00322784">
        <w:rPr>
          <w:lang w:val="en-US"/>
        </w:rPr>
        <w:t xml:space="preserve"> </w:t>
      </w:r>
      <w:r w:rsidR="00322784" w:rsidRPr="00535FAC">
        <w:rPr>
          <w:b/>
          <w:bCs/>
          <w:lang w:val="en-US"/>
        </w:rPr>
        <w:t>[3</w:t>
      </w:r>
      <w:r w:rsidR="00AA3E8D">
        <w:rPr>
          <w:b/>
          <w:bCs/>
          <w:lang w:val="en-US"/>
        </w:rPr>
        <w:t>-TXT</w:t>
      </w:r>
      <w:r w:rsidR="00322784" w:rsidRPr="00535FAC">
        <w:rPr>
          <w:b/>
          <w:bCs/>
          <w:lang w:val="en-US"/>
        </w:rPr>
        <w:t>].</w:t>
      </w:r>
    </w:p>
    <w:p w14:paraId="3E71500C" w14:textId="77777777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>Talent removing the aneurysm clip from the trachea.</w:t>
      </w:r>
    </w:p>
    <w:p w14:paraId="640A317D" w14:textId="77777777" w:rsidR="00D016D9" w:rsidRPr="00C31922" w:rsidRDefault="00D016D9" w:rsidP="00D016D9">
      <w:pPr>
        <w:pStyle w:val="ShotDescription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49 (2.26.1-1)</w:t>
      </w:r>
    </w:p>
    <w:p w14:paraId="23E90C1B" w14:textId="76197FC5" w:rsidR="00D016D9" w:rsidRPr="00C31922" w:rsidRDefault="00D016D9" w:rsidP="00D016D9">
      <w:pPr>
        <w:pStyle w:val="ShotDescription"/>
        <w:rPr>
          <w:color w:val="EE0000"/>
        </w:rPr>
      </w:pPr>
      <w:r w:rsidRPr="00C31922">
        <w:rPr>
          <w:color w:val="EE0000"/>
        </w:rPr>
        <w:lastRenderedPageBreak/>
        <w:t>Timestamp: 00:19-00:28</w:t>
      </w:r>
    </w:p>
    <w:p w14:paraId="0F21FC6F" w14:textId="77777777" w:rsidR="00C31922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</w:t>
      </w:r>
      <w:r w:rsidR="00922AFC" w:rsidRPr="00EE4483">
        <w:rPr>
          <w:color w:val="EE0000"/>
        </w:rPr>
        <w:t xml:space="preserve">starting </w:t>
      </w:r>
      <w:r w:rsidR="00922AFC">
        <w:t xml:space="preserve">ventilation </w:t>
      </w:r>
      <w:r w:rsidRPr="001F19C1">
        <w:t>for ex vivo lung ventilation</w:t>
      </w:r>
    </w:p>
    <w:p w14:paraId="4F91FAFC" w14:textId="77777777" w:rsidR="00C31922" w:rsidRPr="00C31922" w:rsidRDefault="00C31922" w:rsidP="00C31922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 xml:space="preserve">File </w:t>
      </w:r>
      <w:proofErr w:type="gramStart"/>
      <w:r w:rsidRPr="00C31922">
        <w:rPr>
          <w:color w:val="EE0000"/>
        </w:rPr>
        <w:t>name :</w:t>
      </w:r>
      <w:proofErr w:type="gramEnd"/>
      <w:r w:rsidRPr="00C31922">
        <w:rPr>
          <w:color w:val="EE0000"/>
        </w:rPr>
        <w:t xml:space="preserve"> B036C050 (2.26.2-1)</w:t>
      </w:r>
    </w:p>
    <w:p w14:paraId="5A1BE0AD" w14:textId="77777777" w:rsidR="00C31922" w:rsidRPr="00C31922" w:rsidRDefault="00C31922" w:rsidP="00C31922">
      <w:pPr>
        <w:pStyle w:val="ShotDescription"/>
        <w:ind w:firstLine="0"/>
        <w:rPr>
          <w:color w:val="EE0000"/>
        </w:rPr>
      </w:pPr>
      <w:r w:rsidRPr="00C31922">
        <w:rPr>
          <w:color w:val="EE0000"/>
        </w:rPr>
        <w:t>Timestamp: 00:15-00:30</w:t>
      </w:r>
      <w:r w:rsidR="00EE4483" w:rsidRPr="00C31922">
        <w:rPr>
          <w:color w:val="EE0000"/>
        </w:rPr>
        <w:t xml:space="preserve"> </w:t>
      </w:r>
    </w:p>
    <w:p w14:paraId="310BBB45" w14:textId="77777777" w:rsidR="00C31922" w:rsidRDefault="00EE4483" w:rsidP="00C31922">
      <w:pPr>
        <w:pStyle w:val="ShotDescription"/>
        <w:ind w:firstLine="0"/>
        <w:rPr>
          <w:color w:val="EE0000"/>
        </w:rPr>
      </w:pPr>
      <w:r>
        <w:t xml:space="preserve">and </w:t>
      </w:r>
      <w:r w:rsidRPr="00EE4483">
        <w:rPr>
          <w:color w:val="EE0000"/>
        </w:rPr>
        <w:t xml:space="preserve">SCREEN: JoVE_SCREEN_69084_step-2.26.2.-Start-ventilation.mp4: 00:02 – 00:05. </w:t>
      </w:r>
    </w:p>
    <w:p w14:paraId="454A148C" w14:textId="7A873BBD" w:rsidR="00F93608" w:rsidRDefault="00EE4483" w:rsidP="00C31922">
      <w:pPr>
        <w:pStyle w:val="ShotDescription"/>
        <w:ind w:firstLine="0"/>
      </w:pPr>
      <w:r w:rsidRPr="00EE4483">
        <w:rPr>
          <w:i/>
          <w:iCs/>
          <w:color w:val="0000FF"/>
        </w:rPr>
        <w:t>Video editor: IF possible, show both shots side by side on 1 screen. NOTE: Shot action has been edited.</w:t>
      </w:r>
      <w:r>
        <w:t xml:space="preserve"> </w:t>
      </w:r>
    </w:p>
    <w:p w14:paraId="4FE4B5E8" w14:textId="52E346FC" w:rsidR="00535FAC" w:rsidRPr="00AA3E8D" w:rsidRDefault="002A3F35" w:rsidP="00AA3E8D">
      <w:pPr>
        <w:pStyle w:val="ShotDescription"/>
        <w:ind w:left="907" w:firstLine="0"/>
        <w:rPr>
          <w:color w:val="EE0000"/>
        </w:rPr>
      </w:pPr>
      <w:r w:rsidRPr="002A3F35">
        <w:rPr>
          <w:color w:val="EE0000"/>
        </w:rPr>
        <w:t>Added shot: SCREEN: JoVE_SCREEN_69084_step 2.26.3 Set to 15 stroke and 6 ml: 00:00 – 00:12</w:t>
      </w:r>
      <w:r>
        <w:rPr>
          <w:color w:val="EE0000"/>
        </w:rPr>
        <w:t xml:space="preserve"> </w:t>
      </w:r>
      <w:r w:rsidR="00AA3E8D" w:rsidRPr="00AA3E8D">
        <w:rPr>
          <w:b/>
          <w:bCs/>
          <w:color w:val="EE0000"/>
        </w:rPr>
        <w:t>TXT: G</w:t>
      </w:r>
      <w:r w:rsidR="00AA3E8D" w:rsidRPr="00AA3E8D">
        <w:rPr>
          <w:b/>
          <w:bCs/>
          <w:color w:val="EE0000"/>
        </w:rPr>
        <w:t>radually increase the rate and tidal volume</w:t>
      </w:r>
    </w:p>
    <w:p w14:paraId="1C18AEA2" w14:textId="037E4020" w:rsidR="00161239" w:rsidRPr="001F19C1" w:rsidRDefault="00535FAC" w:rsidP="00535FAC">
      <w:pPr>
        <w:pStyle w:val="ShotDescription"/>
      </w:pPr>
      <w:r>
        <w:rPr>
          <w:b/>
          <w:bCs/>
        </w:rPr>
        <w:t xml:space="preserve"> </w:t>
      </w:r>
    </w:p>
    <w:p w14:paraId="79F04142" w14:textId="2440B57E" w:rsidR="00161239" w:rsidRPr="00EE4483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Set the </w:t>
      </w:r>
      <w:r w:rsidR="00E90907">
        <w:rPr>
          <w:lang w:val="en-US"/>
        </w:rPr>
        <w:t xml:space="preserve">ventilator dedicated for ex vivo ventilation at a </w:t>
      </w:r>
      <w:r w:rsidRPr="001F19C1">
        <w:rPr>
          <w:lang w:val="en-US"/>
        </w:rPr>
        <w:t>respiratory rate and tidal volume to 7 strokes per minute</w:t>
      </w:r>
      <w:r w:rsidR="00322784">
        <w:rPr>
          <w:lang w:val="en-US"/>
        </w:rPr>
        <w:t>,</w:t>
      </w:r>
      <w:r w:rsidRPr="001F19C1">
        <w:rPr>
          <w:lang w:val="en-US"/>
        </w:rPr>
        <w:t xml:space="preserve"> 3 milliliters per kilogram</w:t>
      </w:r>
      <w:r w:rsidR="00322784">
        <w:rPr>
          <w:lang w:val="en-US"/>
        </w:rPr>
        <w:t xml:space="preserve"> and the positive end-expiratory </w:t>
      </w:r>
      <w:r w:rsidR="00EE4483">
        <w:rPr>
          <w:lang w:val="en-US"/>
        </w:rPr>
        <w:t xml:space="preserve">pressure </w:t>
      </w:r>
      <w:r w:rsidR="00EE4483" w:rsidRPr="001F19C1">
        <w:rPr>
          <w:lang w:val="en-US"/>
        </w:rPr>
        <w:t>at</w:t>
      </w:r>
      <w:r w:rsidRPr="001F19C1">
        <w:rPr>
          <w:lang w:val="en-US"/>
        </w:rPr>
        <w:t xml:space="preserve"> 3 centimeters of water</w:t>
      </w:r>
      <w:r w:rsidR="00322784">
        <w:rPr>
          <w:lang w:val="en-US"/>
        </w:rPr>
        <w:t xml:space="preserve"> [1].</w:t>
      </w:r>
      <w:r w:rsidRPr="001F19C1">
        <w:rPr>
          <w:lang w:val="en-US"/>
        </w:rPr>
        <w:t xml:space="preserve"> </w:t>
      </w:r>
      <w:r w:rsidR="00EE4483" w:rsidRPr="00EE4483">
        <w:rPr>
          <w:b/>
          <w:bCs/>
          <w:color w:val="auto"/>
          <w:highlight w:val="green"/>
        </w:rPr>
        <w:t xml:space="preserve">Author’s NOTE: </w:t>
      </w:r>
      <w:r w:rsidR="00A7593B" w:rsidRPr="00EE4483">
        <w:rPr>
          <w:color w:val="auto"/>
          <w:highlight w:val="green"/>
        </w:rPr>
        <w:t>Move shot 2.27 above 2.26 as the ventilator must be set before starting the ventilation.</w:t>
      </w:r>
    </w:p>
    <w:p w14:paraId="11047AF7" w14:textId="55A9D7CD" w:rsidR="00161239" w:rsidRPr="00F435C5" w:rsidRDefault="0021769E" w:rsidP="00161239">
      <w:pPr>
        <w:pStyle w:val="ShotDescription"/>
        <w:numPr>
          <w:ilvl w:val="2"/>
          <w:numId w:val="3"/>
        </w:numPr>
      </w:pPr>
      <w:r w:rsidRPr="00F435C5">
        <w:t xml:space="preserve">SCREEN: </w:t>
      </w:r>
      <w:r w:rsidR="00F435C5" w:rsidRPr="00F435C5">
        <w:t xml:space="preserve">2.27.1_A-set-ventilation.mp4 </w:t>
      </w:r>
      <w:r w:rsidR="00EE4483" w:rsidRPr="00F435C5">
        <w:t xml:space="preserve">:02 – 00:07, </w:t>
      </w:r>
      <w:r w:rsidR="00F435C5" w:rsidRPr="00F435C5">
        <w:t xml:space="preserve">00:18 – 00:21. </w:t>
      </w:r>
      <w:r w:rsidR="00F435C5" w:rsidRPr="00F435C5">
        <w:rPr>
          <w:i/>
          <w:iCs/>
          <w:color w:val="0000FF"/>
        </w:rPr>
        <w:t>Video editor: Between 00:02 – 00:07, emphasize “7/min” and “3 mL/kg” when VO mentions the respective values.</w:t>
      </w:r>
      <w:r w:rsidR="00F435C5" w:rsidRPr="00F435C5">
        <w:t xml:space="preserve"> </w:t>
      </w:r>
    </w:p>
    <w:p w14:paraId="73EDFE1D" w14:textId="1811970C" w:rsidR="00161239" w:rsidRPr="001F19C1" w:rsidRDefault="00DE4BEE" w:rsidP="001F15A3">
      <w:pPr>
        <w:pStyle w:val="ShotDescription"/>
        <w:ind w:firstLine="0"/>
      </w:pPr>
      <w:r>
        <w:rPr>
          <w:rFonts w:eastAsia="Times New Roman" w:cstheme="minorHAnsi"/>
          <w:b/>
        </w:rPr>
        <w:t xml:space="preserve"> </w:t>
      </w:r>
      <w:r w:rsidRPr="00272C6B">
        <w:rPr>
          <w:rFonts w:eastAsia="Times New Roman" w:cstheme="minorHAnsi"/>
          <w:bCs/>
          <w:i/>
          <w:iCs/>
          <w:color w:val="0070C0"/>
        </w:rPr>
        <w:t>Videographer: Please film all shots labeled SCREEN as a back up</w:t>
      </w:r>
      <w:r w:rsidR="00161239" w:rsidRPr="001F19C1">
        <w:br/>
      </w:r>
    </w:p>
    <w:p w14:paraId="0C3A9B12" w14:textId="77777777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Every 30 minutes during ex vivo lung perfusion, apply a recruitment maneuver by setting the airway pressure at 15 centimeters of water for 6 seconds to prevent atelectasis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</w:p>
    <w:p w14:paraId="53E9A588" w14:textId="2A81D090" w:rsidR="00C31922" w:rsidRDefault="0021769E" w:rsidP="00C31922">
      <w:pPr>
        <w:pStyle w:val="ShotDescription"/>
        <w:numPr>
          <w:ilvl w:val="2"/>
          <w:numId w:val="3"/>
        </w:numPr>
      </w:pPr>
      <w:r w:rsidRPr="00F435C5">
        <w:t xml:space="preserve">SCREEN: </w:t>
      </w:r>
      <w:r w:rsidR="0043730D" w:rsidRPr="0043730D">
        <w:t>2.28.1-recruitment-maneuver.mp4</w:t>
      </w:r>
      <w:r w:rsidR="0043730D">
        <w:t>: 00:</w:t>
      </w:r>
      <w:r w:rsidR="002452B5">
        <w:t>01 – 00:14</w:t>
      </w:r>
      <w:r w:rsidR="00C31922">
        <w:t xml:space="preserve"> and B036C053 (2.28.1 &amp; 2.29.1-3): </w:t>
      </w:r>
      <w:r w:rsidR="00C31922" w:rsidRPr="00C31922">
        <w:t>00:30-00:</w:t>
      </w:r>
      <w:proofErr w:type="gramStart"/>
      <w:r w:rsidR="00C31922" w:rsidRPr="00C31922">
        <w:t>41</w:t>
      </w:r>
      <w:r w:rsidR="00C31922">
        <w:t xml:space="preserve">  </w:t>
      </w:r>
      <w:r w:rsidR="00C31922" w:rsidRPr="00F435C5">
        <w:rPr>
          <w:b/>
          <w:bCs/>
          <w:color w:val="auto"/>
          <w:highlight w:val="green"/>
        </w:rPr>
        <w:t>NOTE</w:t>
      </w:r>
      <w:proofErr w:type="gramEnd"/>
      <w:r w:rsidR="00C31922" w:rsidRPr="00F435C5">
        <w:rPr>
          <w:b/>
          <w:bCs/>
          <w:color w:val="auto"/>
          <w:highlight w:val="green"/>
        </w:rPr>
        <w:t>:</w:t>
      </w:r>
      <w:r w:rsidR="00C31922" w:rsidRPr="00F435C5">
        <w:rPr>
          <w:color w:val="auto"/>
          <w:highlight w:val="green"/>
        </w:rPr>
        <w:t xml:space="preserve"> </w:t>
      </w:r>
      <w:r w:rsidR="00C31922">
        <w:rPr>
          <w:color w:val="auto"/>
          <w:highlight w:val="green"/>
        </w:rPr>
        <w:t>Show both videos side by side</w:t>
      </w:r>
      <w:r w:rsidR="00C31922" w:rsidRPr="00F435C5">
        <w:rPr>
          <w:color w:val="auto"/>
          <w:highlight w:val="green"/>
        </w:rPr>
        <w:t>.</w:t>
      </w:r>
    </w:p>
    <w:p w14:paraId="332B2E20" w14:textId="32FC0142" w:rsidR="0021769E" w:rsidRDefault="000455CC" w:rsidP="00C31922">
      <w:pPr>
        <w:pStyle w:val="ShotDescription"/>
        <w:ind w:left="907" w:firstLine="0"/>
      </w:pPr>
      <w:r>
        <w:br/>
      </w:r>
    </w:p>
    <w:p w14:paraId="3B9B335E" w14:textId="2D20E546" w:rsidR="00161239" w:rsidRPr="00B23F79" w:rsidRDefault="00161239" w:rsidP="00B23F7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t 1 hour of ex vivo lung perfusion, perform a stepwise lung inflation up to a total lung volume of 10 milliliters per kilogram of body weight to measure lung compliance and peak inspiratory pressure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>.</w:t>
      </w:r>
      <w:r w:rsidR="00B23F79">
        <w:rPr>
          <w:lang w:val="en-US"/>
        </w:rPr>
        <w:t xml:space="preserve"> </w:t>
      </w:r>
    </w:p>
    <w:p w14:paraId="4C0E7723" w14:textId="65D4D2CF" w:rsidR="00161239" w:rsidRPr="001F19C1" w:rsidRDefault="002606FE" w:rsidP="00161239">
      <w:pPr>
        <w:pStyle w:val="ShotDescription"/>
        <w:numPr>
          <w:ilvl w:val="2"/>
          <w:numId w:val="3"/>
        </w:numPr>
      </w:pPr>
      <w:r>
        <w:t xml:space="preserve">SCREEN: </w:t>
      </w:r>
      <w:r w:rsidR="005A0176" w:rsidRPr="005A0176">
        <w:t>2.29.1-compliance.mp4</w:t>
      </w:r>
      <w:r w:rsidR="005A0176">
        <w:t>: 00:00 – 00:30</w:t>
      </w:r>
      <w:r w:rsidR="00F730B7">
        <w:t xml:space="preserve"> and </w:t>
      </w:r>
      <w:r w:rsidR="00F730B7" w:rsidRPr="00F730B7">
        <w:t>B036C053</w:t>
      </w:r>
      <w:r w:rsidR="00F730B7">
        <w:t xml:space="preserve">: </w:t>
      </w:r>
      <w:r w:rsidR="00F730B7" w:rsidRPr="00F730B7">
        <w:t>01:40-02:00</w:t>
      </w:r>
      <w:r w:rsidR="00F435C5">
        <w:t xml:space="preserve"> </w:t>
      </w:r>
      <w:r w:rsidR="00F730B7" w:rsidRPr="00F435C5">
        <w:rPr>
          <w:b/>
          <w:bCs/>
          <w:color w:val="auto"/>
          <w:highlight w:val="green"/>
        </w:rPr>
        <w:t>NOTE:</w:t>
      </w:r>
      <w:r w:rsidR="00F730B7" w:rsidRPr="00F435C5">
        <w:rPr>
          <w:color w:val="auto"/>
          <w:highlight w:val="green"/>
        </w:rPr>
        <w:t xml:space="preserve"> </w:t>
      </w:r>
      <w:r w:rsidR="00F730B7">
        <w:rPr>
          <w:color w:val="auto"/>
          <w:highlight w:val="green"/>
        </w:rPr>
        <w:t>Show both videos side by side</w:t>
      </w:r>
      <w:r w:rsidR="00F730B7" w:rsidRPr="00F435C5">
        <w:rPr>
          <w:color w:val="auto"/>
          <w:highlight w:val="green"/>
        </w:rPr>
        <w:t>.</w:t>
      </w:r>
    </w:p>
    <w:p w14:paraId="2CFB46A9" w14:textId="77777777" w:rsidR="00643344" w:rsidRPr="001F19C1" w:rsidRDefault="00643344" w:rsidP="00643344">
      <w:pPr>
        <w:pStyle w:val="ShotDescription"/>
        <w:ind w:firstLine="0"/>
      </w:pPr>
    </w:p>
    <w:p w14:paraId="148AD6F3" w14:textId="7148DFF5" w:rsidR="00161239" w:rsidRPr="001F19C1" w:rsidRDefault="00C618C1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>After 60 minutes, initiate the ex vivo heating protocol.</w:t>
      </w:r>
      <w:r>
        <w:rPr>
          <w:lang w:val="en-US"/>
        </w:rPr>
        <w:t xml:space="preserve"> </w:t>
      </w:r>
      <w:r w:rsidR="00161239" w:rsidRPr="001F19C1">
        <w:rPr>
          <w:lang w:val="en-US"/>
        </w:rPr>
        <w:t>Increase the temperature of the water bath</w:t>
      </w:r>
      <w:r w:rsidR="0021769E">
        <w:rPr>
          <w:lang w:val="en-US"/>
        </w:rPr>
        <w:t xml:space="preserve"> up</w:t>
      </w:r>
      <w:r w:rsidR="00161239" w:rsidRPr="001F19C1">
        <w:rPr>
          <w:lang w:val="en-US"/>
        </w:rPr>
        <w:t xml:space="preserve"> to 43 degrees Celsius to achieve 41.5 degrees Celsius at the inflow pulmonary artery cannula </w:t>
      </w:r>
      <w:r w:rsidR="00874C76" w:rsidRPr="00874C76">
        <w:rPr>
          <w:b/>
          <w:bCs/>
          <w:lang w:val="en-US"/>
        </w:rPr>
        <w:t>[</w:t>
      </w:r>
      <w:r w:rsidR="00874C76">
        <w:rPr>
          <w:b/>
          <w:bCs/>
          <w:lang w:val="en-US"/>
        </w:rPr>
        <w:t>1</w:t>
      </w:r>
      <w:r w:rsidR="00161239" w:rsidRPr="001F19C1">
        <w:rPr>
          <w:b/>
          <w:bCs/>
          <w:lang w:val="en-US"/>
        </w:rPr>
        <w:t>]</w:t>
      </w:r>
      <w:r w:rsidR="00161239" w:rsidRPr="001F19C1">
        <w:rPr>
          <w:lang w:val="en-US"/>
        </w:rPr>
        <w:t>.</w:t>
      </w:r>
    </w:p>
    <w:p w14:paraId="2D64ECFD" w14:textId="776A0E73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lastRenderedPageBreak/>
        <w:t xml:space="preserve">Show temperature display on the water bath increasing </w:t>
      </w:r>
      <w:r w:rsidR="0021769E">
        <w:t xml:space="preserve">up </w:t>
      </w:r>
      <w:r w:rsidRPr="001F19C1">
        <w:t>to 43 degrees Celsius and inflow cannula temperature reaching 41.5 degrees Celsius.</w:t>
      </w:r>
    </w:p>
    <w:p w14:paraId="2ADD41CA" w14:textId="77777777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 xml:space="preserve">File </w:t>
      </w:r>
      <w:proofErr w:type="gramStart"/>
      <w:r w:rsidRPr="00351D3E">
        <w:rPr>
          <w:color w:val="EE0000"/>
        </w:rPr>
        <w:t>name :</w:t>
      </w:r>
      <w:proofErr w:type="gramEnd"/>
      <w:r w:rsidRPr="00351D3E">
        <w:rPr>
          <w:color w:val="EE0000"/>
        </w:rPr>
        <w:t xml:space="preserve"> B036C054 (2.30.1-1)</w:t>
      </w:r>
    </w:p>
    <w:p w14:paraId="308C6D68" w14:textId="05319A22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>Timestamp: 00:05-00:14 and 02:52-02:55</w:t>
      </w:r>
    </w:p>
    <w:p w14:paraId="6B99EAC2" w14:textId="77777777" w:rsidR="00643344" w:rsidRPr="001F19C1" w:rsidRDefault="00643344" w:rsidP="00643344">
      <w:pPr>
        <w:pStyle w:val="ShotDescription"/>
        <w:ind w:firstLine="0"/>
      </w:pPr>
    </w:p>
    <w:p w14:paraId="13E46F0B" w14:textId="095DDFE6" w:rsidR="00161239" w:rsidRPr="001F19C1" w:rsidRDefault="00161239" w:rsidP="00161239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fter 30 minutes of heating, add ice to the water bath to quickly reduce the temperature at the inflow cannula to 37 degrees Celsius within 5 minutes </w:t>
      </w:r>
      <w:r w:rsidRPr="001F19C1">
        <w:rPr>
          <w:b/>
          <w:bCs/>
          <w:lang w:val="en-US"/>
        </w:rPr>
        <w:t>[1-TXT]</w:t>
      </w:r>
      <w:r w:rsidRPr="001F19C1">
        <w:rPr>
          <w:lang w:val="en-US"/>
        </w:rPr>
        <w:t xml:space="preserve">. Collect samples </w:t>
      </w:r>
      <w:r w:rsidR="00C31922" w:rsidRPr="00C31922">
        <w:rPr>
          <w:lang w:val="en-US"/>
        </w:rPr>
        <w:t xml:space="preserve">from one of the sampling ports connected to the circuit </w:t>
      </w:r>
      <w:r w:rsidRPr="001F19C1">
        <w:rPr>
          <w:lang w:val="en-US"/>
        </w:rPr>
        <w:t>of the perfusate solution at 1 hour and 2 hours</w:t>
      </w:r>
      <w:r w:rsidR="0021769E">
        <w:rPr>
          <w:lang w:val="en-US"/>
        </w:rPr>
        <w:t>, 3 hours, 4.5 hours and at 6 hours</w:t>
      </w:r>
      <w:r w:rsidRPr="001F19C1">
        <w:rPr>
          <w:lang w:val="en-US"/>
        </w:rPr>
        <w:t xml:space="preserve"> during the perfusion period </w:t>
      </w:r>
      <w:r w:rsidRPr="001F19C1">
        <w:rPr>
          <w:b/>
          <w:bCs/>
          <w:lang w:val="en-US"/>
        </w:rPr>
        <w:t>[2]</w:t>
      </w:r>
      <w:r w:rsidRPr="001F19C1">
        <w:rPr>
          <w:lang w:val="en-US"/>
        </w:rPr>
        <w:t>.</w:t>
      </w:r>
    </w:p>
    <w:p w14:paraId="6AF5A9B0" w14:textId="4F3A2EF6" w:rsidR="00874C76" w:rsidRPr="00C31922" w:rsidRDefault="00161239" w:rsidP="00874C76">
      <w:pPr>
        <w:pStyle w:val="ShotDescription"/>
        <w:numPr>
          <w:ilvl w:val="2"/>
          <w:numId w:val="3"/>
        </w:numPr>
      </w:pPr>
      <w:r w:rsidRPr="001F19C1">
        <w:t>Talent adding ice to the water bath and screen showing temperature drop to 37 degrees Celsius at the inflow cannula.</w:t>
      </w:r>
      <w:r w:rsidR="00874C76">
        <w:t xml:space="preserve"> </w:t>
      </w:r>
      <w:r w:rsidR="00874C76" w:rsidRPr="001F19C1">
        <w:t xml:space="preserve"> </w:t>
      </w:r>
      <w:r w:rsidR="00874C76" w:rsidRPr="001F19C1">
        <w:rPr>
          <w:b/>
          <w:bCs/>
        </w:rPr>
        <w:t xml:space="preserve">TXT: Keep </w:t>
      </w:r>
      <w:proofErr w:type="gramStart"/>
      <w:r w:rsidR="00874C76" w:rsidRPr="001F19C1">
        <w:rPr>
          <w:b/>
          <w:bCs/>
        </w:rPr>
        <w:t>perfusate temperature</w:t>
      </w:r>
      <w:proofErr w:type="gramEnd"/>
      <w:r w:rsidR="00874C76" w:rsidRPr="001F19C1">
        <w:rPr>
          <w:b/>
          <w:bCs/>
        </w:rPr>
        <w:t xml:space="preserve"> at 37 °C until the end of the EVLP</w:t>
      </w:r>
    </w:p>
    <w:p w14:paraId="3F371A2D" w14:textId="77777777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 xml:space="preserve">File </w:t>
      </w:r>
      <w:proofErr w:type="gramStart"/>
      <w:r w:rsidRPr="00351D3E">
        <w:rPr>
          <w:color w:val="EE0000"/>
        </w:rPr>
        <w:t>name :</w:t>
      </w:r>
      <w:proofErr w:type="gramEnd"/>
      <w:r w:rsidRPr="00351D3E">
        <w:rPr>
          <w:color w:val="EE0000"/>
        </w:rPr>
        <w:t xml:space="preserve"> B036C055 (2.31.1-1)</w:t>
      </w:r>
    </w:p>
    <w:p w14:paraId="2E383661" w14:textId="3FF415BA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>Timestamp: 00:04-00:22 and 03:21-03:37</w:t>
      </w:r>
    </w:p>
    <w:p w14:paraId="1821AFBA" w14:textId="77777777" w:rsidR="00C31922" w:rsidRDefault="00874C76" w:rsidP="00874C76">
      <w:pPr>
        <w:pStyle w:val="ShotDescription"/>
        <w:numPr>
          <w:ilvl w:val="2"/>
          <w:numId w:val="3"/>
        </w:numPr>
      </w:pPr>
      <w:r w:rsidRPr="001F19C1">
        <w:t>Talent drawing perfusate samples into labeled tubes at designated time points.</w:t>
      </w:r>
    </w:p>
    <w:p w14:paraId="54E28CE8" w14:textId="77777777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 xml:space="preserve">File </w:t>
      </w:r>
      <w:proofErr w:type="gramStart"/>
      <w:r w:rsidRPr="00351D3E">
        <w:rPr>
          <w:color w:val="EE0000"/>
        </w:rPr>
        <w:t>name :</w:t>
      </w:r>
      <w:proofErr w:type="gramEnd"/>
      <w:r w:rsidRPr="00351D3E">
        <w:rPr>
          <w:color w:val="EE0000"/>
        </w:rPr>
        <w:t xml:space="preserve"> B036C056 (2.31.2-1)</w:t>
      </w:r>
    </w:p>
    <w:p w14:paraId="6D7BC044" w14:textId="1244842A" w:rsidR="00874C76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>Timestamp: 00:15-00:20 and 02:23-02:32</w:t>
      </w:r>
      <w:r w:rsidR="00874C76" w:rsidRPr="00351D3E">
        <w:rPr>
          <w:color w:val="EE0000"/>
        </w:rPr>
        <w:br/>
      </w:r>
    </w:p>
    <w:p w14:paraId="2937DD23" w14:textId="618C2F57" w:rsidR="00161239" w:rsidRPr="00643344" w:rsidRDefault="00161239" w:rsidP="00643344">
      <w:pPr>
        <w:pStyle w:val="Narration"/>
        <w:numPr>
          <w:ilvl w:val="1"/>
          <w:numId w:val="3"/>
        </w:numPr>
        <w:rPr>
          <w:lang w:val="en-US"/>
        </w:rPr>
      </w:pPr>
      <w:r w:rsidRPr="001F19C1">
        <w:rPr>
          <w:lang w:val="en-US"/>
        </w:rPr>
        <w:t xml:space="preserve">After 6 hours of ex vivo lung perfusion, reapply the aneurysm clip to the trachea </w:t>
      </w:r>
      <w:r w:rsidRPr="001F19C1">
        <w:rPr>
          <w:b/>
          <w:bCs/>
          <w:lang w:val="en-US"/>
        </w:rPr>
        <w:t>[1]</w:t>
      </w:r>
      <w:r w:rsidRPr="001F19C1">
        <w:rPr>
          <w:lang w:val="en-US"/>
        </w:rPr>
        <w:t xml:space="preserve">. Clamp the pulmonary artery cannula with a bulldog clamp </w:t>
      </w:r>
      <w:r w:rsidRPr="001F19C1">
        <w:rPr>
          <w:b/>
          <w:bCs/>
          <w:lang w:val="en-US"/>
        </w:rPr>
        <w:t>[2]</w:t>
      </w:r>
      <w:r w:rsidR="00643344">
        <w:rPr>
          <w:lang w:val="en-US"/>
        </w:rPr>
        <w:t xml:space="preserve"> and c</w:t>
      </w:r>
      <w:r w:rsidR="00643344" w:rsidRPr="001F19C1">
        <w:rPr>
          <w:lang w:val="en-US"/>
        </w:rPr>
        <w:t xml:space="preserve">arefully dissect the lungs by separating the individual lobes </w:t>
      </w:r>
      <w:r w:rsidR="00643344" w:rsidRPr="001F19C1">
        <w:rPr>
          <w:b/>
          <w:bCs/>
          <w:lang w:val="en-US"/>
        </w:rPr>
        <w:t>[</w:t>
      </w:r>
      <w:r w:rsidR="00643344">
        <w:rPr>
          <w:b/>
          <w:bCs/>
          <w:lang w:val="en-US"/>
        </w:rPr>
        <w:t>3-TXT</w:t>
      </w:r>
      <w:r w:rsidR="00643344" w:rsidRPr="001F19C1">
        <w:rPr>
          <w:b/>
          <w:bCs/>
          <w:lang w:val="en-US"/>
        </w:rPr>
        <w:t>]</w:t>
      </w:r>
      <w:r w:rsidR="00643344" w:rsidRPr="001F19C1">
        <w:rPr>
          <w:lang w:val="en-US"/>
        </w:rPr>
        <w:t>.</w:t>
      </w:r>
    </w:p>
    <w:p w14:paraId="5F2B3F29" w14:textId="77777777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>Talent applying the aneurysm clip to the trachea with the lung fully expanded.</w:t>
      </w:r>
    </w:p>
    <w:p w14:paraId="02B8BBF5" w14:textId="77777777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 xml:space="preserve">File </w:t>
      </w:r>
      <w:proofErr w:type="gramStart"/>
      <w:r w:rsidRPr="00351D3E">
        <w:rPr>
          <w:color w:val="EE0000"/>
        </w:rPr>
        <w:t>name :</w:t>
      </w:r>
      <w:proofErr w:type="gramEnd"/>
      <w:r w:rsidRPr="00351D3E">
        <w:rPr>
          <w:color w:val="EE0000"/>
        </w:rPr>
        <w:t xml:space="preserve"> B036C057 (2.32.1-1)</w:t>
      </w:r>
    </w:p>
    <w:p w14:paraId="2CBDBF90" w14:textId="5CD72A9F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>Timestamp: 00:47-00:54</w:t>
      </w:r>
      <w:r w:rsidRPr="00351D3E">
        <w:rPr>
          <w:color w:val="EE0000"/>
        </w:rPr>
        <w:tab/>
      </w:r>
    </w:p>
    <w:p w14:paraId="1922F19F" w14:textId="77777777" w:rsidR="00161239" w:rsidRDefault="00161239" w:rsidP="00161239">
      <w:pPr>
        <w:pStyle w:val="ShotDescription"/>
        <w:numPr>
          <w:ilvl w:val="2"/>
          <w:numId w:val="3"/>
        </w:numPr>
      </w:pPr>
      <w:r w:rsidRPr="001F19C1">
        <w:t>Talent clamping the pulmonary artery cannula with a bulldog clamp.</w:t>
      </w:r>
    </w:p>
    <w:p w14:paraId="14CBE582" w14:textId="77777777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 xml:space="preserve">File </w:t>
      </w:r>
      <w:proofErr w:type="gramStart"/>
      <w:r w:rsidRPr="00351D3E">
        <w:rPr>
          <w:color w:val="EE0000"/>
        </w:rPr>
        <w:t>name :</w:t>
      </w:r>
      <w:proofErr w:type="gramEnd"/>
      <w:r w:rsidRPr="00351D3E">
        <w:rPr>
          <w:color w:val="EE0000"/>
        </w:rPr>
        <w:t xml:space="preserve"> B036C059 (2.32.2-2)</w:t>
      </w:r>
    </w:p>
    <w:p w14:paraId="01F3301F" w14:textId="6D305D3A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>Timestamp: 00:05-00:10</w:t>
      </w:r>
    </w:p>
    <w:p w14:paraId="3C73464E" w14:textId="77777777" w:rsidR="00161239" w:rsidRPr="00C31922" w:rsidRDefault="00161239" w:rsidP="00161239">
      <w:pPr>
        <w:pStyle w:val="ShotDescription"/>
        <w:numPr>
          <w:ilvl w:val="2"/>
          <w:numId w:val="3"/>
        </w:numPr>
      </w:pPr>
      <w:r w:rsidRPr="001F19C1">
        <w:t xml:space="preserve">Talent gently separating the lung lobes using dissection tools. </w:t>
      </w:r>
      <w:r w:rsidRPr="001F19C1">
        <w:rPr>
          <w:b/>
          <w:bCs/>
        </w:rPr>
        <w:t>TXT: Snap-freeze in Liq. N</w:t>
      </w:r>
      <w:r w:rsidRPr="001F19C1">
        <w:rPr>
          <w:b/>
          <w:bCs/>
          <w:vertAlign w:val="subscript"/>
        </w:rPr>
        <w:t>2</w:t>
      </w:r>
      <w:r w:rsidRPr="001F19C1">
        <w:rPr>
          <w:b/>
          <w:bCs/>
        </w:rPr>
        <w:t xml:space="preserve"> and store at –80 °C or fix in PFA</w:t>
      </w:r>
    </w:p>
    <w:p w14:paraId="358F5CC1" w14:textId="77777777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 xml:space="preserve">File </w:t>
      </w:r>
      <w:proofErr w:type="gramStart"/>
      <w:r w:rsidRPr="00351D3E">
        <w:rPr>
          <w:color w:val="EE0000"/>
        </w:rPr>
        <w:t>name :</w:t>
      </w:r>
      <w:proofErr w:type="gramEnd"/>
      <w:r w:rsidRPr="00351D3E">
        <w:rPr>
          <w:color w:val="EE0000"/>
        </w:rPr>
        <w:t xml:space="preserve"> B036C060 (2.32.3-1)</w:t>
      </w:r>
    </w:p>
    <w:p w14:paraId="7BAFEEE2" w14:textId="57E616D1" w:rsidR="00C31922" w:rsidRPr="00351D3E" w:rsidRDefault="00C31922" w:rsidP="00C31922">
      <w:pPr>
        <w:pStyle w:val="ShotDescription"/>
        <w:ind w:firstLine="0"/>
        <w:rPr>
          <w:color w:val="EE0000"/>
        </w:rPr>
      </w:pPr>
      <w:r w:rsidRPr="00351D3E">
        <w:rPr>
          <w:color w:val="EE0000"/>
        </w:rPr>
        <w:t>Timestamp: 00:50-01:03 + 01:25-01:30 + 01:52-02:01 + 02:04-02:15 + 02:18-02:29</w:t>
      </w:r>
    </w:p>
    <w:p w14:paraId="61567747" w14:textId="59143415" w:rsidR="00161239" w:rsidRPr="00605764" w:rsidRDefault="00161239" w:rsidP="00605764">
      <w:pPr>
        <w:spacing w:before="120"/>
        <w:rPr>
          <w:rFonts w:cstheme="minorHAnsi"/>
        </w:rPr>
      </w:pPr>
    </w:p>
    <w:p w14:paraId="4D2AD21B" w14:textId="77777777" w:rsidR="00161239" w:rsidRPr="001F19C1" w:rsidRDefault="00161239" w:rsidP="00161239">
      <w:pPr>
        <w:pStyle w:val="Heading1"/>
        <w:rPr>
          <w:rFonts w:cstheme="minorHAnsi"/>
        </w:rPr>
      </w:pPr>
      <w:r w:rsidRPr="001F19C1">
        <w:rPr>
          <w:rFonts w:cstheme="minorHAnsi"/>
        </w:rPr>
        <w:lastRenderedPageBreak/>
        <w:t>Results</w:t>
      </w:r>
    </w:p>
    <w:p w14:paraId="6A0834C8" w14:textId="77777777" w:rsidR="00161239" w:rsidRPr="001F19C1" w:rsidRDefault="00161239" w:rsidP="0016123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 w:rsidRPr="001F19C1">
        <w:rPr>
          <w:rFonts w:cstheme="minorHAnsi"/>
          <w:b/>
        </w:rPr>
        <w:t xml:space="preserve">Results </w:t>
      </w:r>
    </w:p>
    <w:p w14:paraId="57DDD1EB" w14:textId="4C98BEAA" w:rsidR="00161239" w:rsidRPr="001F19C1" w:rsidRDefault="00161239" w:rsidP="00161239">
      <w:pPr>
        <w:pStyle w:val="ListParagraph"/>
        <w:numPr>
          <w:ilvl w:val="1"/>
          <w:numId w:val="3"/>
        </w:numPr>
        <w:spacing w:before="240"/>
        <w:outlineLvl w:val="0"/>
        <w:rPr>
          <w:rFonts w:cstheme="minorHAnsi"/>
          <w:b/>
          <w:bCs/>
          <w:color w:val="7030A0"/>
          <w:lang w:eastAsia="zh-TW"/>
        </w:rPr>
      </w:pPr>
      <w:r w:rsidRPr="001F19C1">
        <w:rPr>
          <w:color w:val="7030A0"/>
        </w:rPr>
        <w:t xml:space="preserve">The static pulmonary compliance ratio was significantly improved in the thermal preconditioning group compared to </w:t>
      </w:r>
      <w:r w:rsidR="00CE208C">
        <w:rPr>
          <w:color w:val="7030A0"/>
        </w:rPr>
        <w:t xml:space="preserve">the </w:t>
      </w:r>
      <w:r w:rsidRPr="001F19C1">
        <w:rPr>
          <w:color w:val="7030A0"/>
        </w:rPr>
        <w:t xml:space="preserve">control at 4.5 hours </w:t>
      </w:r>
      <w:r w:rsidRPr="001F19C1">
        <w:rPr>
          <w:b/>
          <w:bCs/>
          <w:color w:val="7030A0"/>
        </w:rPr>
        <w:t>[1]</w:t>
      </w:r>
      <w:r w:rsidRPr="001F19C1">
        <w:rPr>
          <w:color w:val="7030A0"/>
        </w:rPr>
        <w:t xml:space="preserve"> and 6 hours of ex vivo lung perfusion </w:t>
      </w:r>
      <w:r w:rsidRPr="001F19C1">
        <w:rPr>
          <w:b/>
          <w:bCs/>
          <w:color w:val="7030A0"/>
        </w:rPr>
        <w:t>[2].</w:t>
      </w:r>
    </w:p>
    <w:p w14:paraId="73CB0879" w14:textId="77777777" w:rsidR="00161239" w:rsidRPr="001F19C1" w:rsidRDefault="00161239" w:rsidP="0016123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HAnsi"/>
          <w:b/>
          <w:bCs/>
          <w:lang w:eastAsia="zh-TW"/>
        </w:rPr>
      </w:pPr>
      <w:r w:rsidRPr="001F19C1">
        <w:t xml:space="preserve">LAB MEDIA: Figure 9A. </w:t>
      </w:r>
      <w:r w:rsidRPr="001F19C1">
        <w:rPr>
          <w:i/>
          <w:iCs/>
          <w:color w:val="0070C0"/>
        </w:rPr>
        <w:t>Video editor: Highlight the higher open circle data point at 4.5 hours on the y-axis labeled “SPC ratio (end EVLP/1h)”</w:t>
      </w:r>
    </w:p>
    <w:p w14:paraId="4F10FD92" w14:textId="77777777" w:rsidR="00161239" w:rsidRPr="001F19C1" w:rsidRDefault="00161239" w:rsidP="00161239">
      <w:pPr>
        <w:pStyle w:val="ListParagraph"/>
        <w:numPr>
          <w:ilvl w:val="2"/>
          <w:numId w:val="3"/>
        </w:numPr>
        <w:spacing w:before="240"/>
        <w:outlineLvl w:val="0"/>
        <w:rPr>
          <w:rFonts w:cstheme="minorHAnsi"/>
          <w:b/>
          <w:bCs/>
          <w:lang w:eastAsia="zh-TW"/>
        </w:rPr>
      </w:pPr>
      <w:r w:rsidRPr="001F19C1">
        <w:t xml:space="preserve">LAB MEDIA: Figure 9A. </w:t>
      </w:r>
      <w:r w:rsidRPr="001F19C1">
        <w:rPr>
          <w:i/>
          <w:iCs/>
          <w:color w:val="0070C0"/>
        </w:rPr>
        <w:t>Video editor: Highlight the higher open circle data point at 6 hours on the y-axis labeled “SPC ratio (end EVLP/1h)”</w:t>
      </w:r>
      <w:r w:rsidRPr="001F19C1">
        <w:rPr>
          <w:i/>
          <w:iCs/>
          <w:color w:val="0070C0"/>
        </w:rPr>
        <w:br/>
      </w:r>
    </w:p>
    <w:p w14:paraId="59DCAE5E" w14:textId="2ECC39C6" w:rsidR="00161239" w:rsidRPr="001F19C1" w:rsidRDefault="00161239" w:rsidP="00161239">
      <w:pPr>
        <w:pStyle w:val="ListParagraph"/>
        <w:numPr>
          <w:ilvl w:val="1"/>
          <w:numId w:val="3"/>
        </w:numPr>
      </w:pPr>
      <w:r w:rsidRPr="001F19C1">
        <w:rPr>
          <w:color w:val="7030A0"/>
        </w:rPr>
        <w:t xml:space="preserve">Lung weight gain during ex vivo lung perfusion was significantly lower in the thermal preconditioning group compared to control at 6 hours </w:t>
      </w:r>
      <w:r w:rsidRPr="001F19C1">
        <w:rPr>
          <w:b/>
          <w:bCs/>
          <w:color w:val="7030A0"/>
        </w:rPr>
        <w:t>[1].</w:t>
      </w:r>
    </w:p>
    <w:p w14:paraId="021A2E4F" w14:textId="6BD12184" w:rsidR="00161239" w:rsidRPr="001F19C1" w:rsidRDefault="00161239" w:rsidP="00161239">
      <w:pPr>
        <w:pStyle w:val="ListParagraph"/>
        <w:numPr>
          <w:ilvl w:val="2"/>
          <w:numId w:val="3"/>
        </w:numPr>
        <w:rPr>
          <w:i/>
          <w:iCs/>
          <w:color w:val="0070C0"/>
        </w:rPr>
      </w:pPr>
      <w:r w:rsidRPr="001F19C1">
        <w:t xml:space="preserve">LAB MEDIA: Figure 9B. </w:t>
      </w:r>
      <w:r w:rsidRPr="001F19C1">
        <w:rPr>
          <w:i/>
          <w:iCs/>
          <w:color w:val="0070C0"/>
        </w:rPr>
        <w:t xml:space="preserve">Video editor: Highlight the lower open circle </w:t>
      </w:r>
      <w:r w:rsidR="00BE37F2">
        <w:rPr>
          <w:i/>
          <w:iCs/>
          <w:color w:val="0070C0"/>
        </w:rPr>
        <w:t xml:space="preserve">at the </w:t>
      </w:r>
      <w:proofErr w:type="gramStart"/>
      <w:r w:rsidR="00BE37F2">
        <w:rPr>
          <w:i/>
          <w:iCs/>
          <w:color w:val="0070C0"/>
        </w:rPr>
        <w:t>6 hour</w:t>
      </w:r>
      <w:proofErr w:type="gramEnd"/>
      <w:r w:rsidR="00BE37F2">
        <w:rPr>
          <w:i/>
          <w:iCs/>
          <w:color w:val="0070C0"/>
        </w:rPr>
        <w:t xml:space="preserve"> timepoint.</w:t>
      </w:r>
      <w:r w:rsidR="00BE37F2" w:rsidRPr="001F19C1">
        <w:rPr>
          <w:i/>
          <w:iCs/>
          <w:color w:val="0070C0"/>
        </w:rPr>
        <w:br/>
      </w:r>
      <w:r w:rsidRPr="001F19C1">
        <w:rPr>
          <w:i/>
          <w:iCs/>
          <w:color w:val="0070C0"/>
        </w:rPr>
        <w:br/>
      </w:r>
    </w:p>
    <w:p w14:paraId="416F3E3A" w14:textId="77777777" w:rsidR="00161239" w:rsidRPr="001F19C1" w:rsidRDefault="00161239" w:rsidP="00161239">
      <w:pPr>
        <w:pStyle w:val="ListParagraph"/>
        <w:numPr>
          <w:ilvl w:val="1"/>
          <w:numId w:val="3"/>
        </w:numPr>
        <w:rPr>
          <w:color w:val="7030A0"/>
        </w:rPr>
      </w:pPr>
      <w:r w:rsidRPr="001F19C1">
        <w:rPr>
          <w:color w:val="7030A0"/>
        </w:rPr>
        <w:t xml:space="preserve">Thermal preconditioning significantly reduced von Willebrand factor levels in perfusate at the end of ex vivo lung perfusion compared to control </w:t>
      </w:r>
      <w:r w:rsidRPr="001F19C1">
        <w:rPr>
          <w:b/>
          <w:bCs/>
          <w:color w:val="7030A0"/>
        </w:rPr>
        <w:t>[1].</w:t>
      </w:r>
    </w:p>
    <w:p w14:paraId="6EC602FF" w14:textId="0D747A01" w:rsidR="000D4846" w:rsidRPr="00CE208C" w:rsidRDefault="000D4846" w:rsidP="000D4846">
      <w:pPr>
        <w:pStyle w:val="ListParagraph"/>
        <w:numPr>
          <w:ilvl w:val="2"/>
          <w:numId w:val="3"/>
        </w:numPr>
      </w:pPr>
      <w:r w:rsidRPr="001F19C1">
        <w:t xml:space="preserve">LAB MEDIA: Figure 9C. </w:t>
      </w:r>
      <w:r w:rsidRPr="001F19C1">
        <w:rPr>
          <w:i/>
          <w:iCs/>
          <w:color w:val="0070C0"/>
        </w:rPr>
        <w:t xml:space="preserve">Video editor: Highlight the lower open circle at the </w:t>
      </w:r>
      <w:r>
        <w:rPr>
          <w:i/>
          <w:iCs/>
          <w:color w:val="0070C0"/>
        </w:rPr>
        <w:t>4.5</w:t>
      </w:r>
      <w:r w:rsidRPr="001F19C1">
        <w:rPr>
          <w:i/>
          <w:iCs/>
          <w:color w:val="0070C0"/>
        </w:rPr>
        <w:t xml:space="preserve">-hour </w:t>
      </w:r>
      <w:proofErr w:type="gramStart"/>
      <w:r w:rsidRPr="001F19C1">
        <w:rPr>
          <w:i/>
          <w:iCs/>
          <w:color w:val="0070C0"/>
        </w:rPr>
        <w:t xml:space="preserve">timepoint </w:t>
      </w:r>
      <w:r w:rsidRPr="001F19C1">
        <w:rPr>
          <w:color w:val="0070C0"/>
        </w:rPr>
        <w:t>”</w:t>
      </w:r>
      <w:proofErr w:type="gramEnd"/>
    </w:p>
    <w:p w14:paraId="19DD3D1F" w14:textId="77777777" w:rsidR="00891AE8" w:rsidRDefault="00891AE8" w:rsidP="00DE4BEE">
      <w:pPr>
        <w:pStyle w:val="ListParagraph"/>
        <w:ind w:left="1627"/>
      </w:pPr>
    </w:p>
    <w:p w14:paraId="63B31362" w14:textId="48B9C592" w:rsidR="00161239" w:rsidRPr="00CE208C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C. </w:t>
      </w:r>
      <w:r w:rsidRPr="001F19C1">
        <w:rPr>
          <w:i/>
          <w:iCs/>
          <w:color w:val="0070C0"/>
        </w:rPr>
        <w:t xml:space="preserve">Video editor: Highlight the lower open circle at the 6-hour </w:t>
      </w:r>
      <w:proofErr w:type="gramStart"/>
      <w:r w:rsidRPr="001F19C1">
        <w:rPr>
          <w:i/>
          <w:iCs/>
          <w:color w:val="0070C0"/>
        </w:rPr>
        <w:t xml:space="preserve">timepoint </w:t>
      </w:r>
      <w:r w:rsidRPr="001F19C1">
        <w:rPr>
          <w:color w:val="0070C0"/>
        </w:rPr>
        <w:t>”</w:t>
      </w:r>
      <w:proofErr w:type="gramEnd"/>
    </w:p>
    <w:p w14:paraId="3D496FA3" w14:textId="77777777" w:rsidR="00CE208C" w:rsidRPr="001F19C1" w:rsidRDefault="00CE208C" w:rsidP="00CE208C">
      <w:pPr>
        <w:pStyle w:val="ListParagraph"/>
        <w:ind w:left="1627"/>
      </w:pPr>
    </w:p>
    <w:p w14:paraId="67FB7F0D" w14:textId="41269D80" w:rsidR="00161239" w:rsidRPr="001F19C1" w:rsidRDefault="00161239" w:rsidP="00161239">
      <w:pPr>
        <w:pStyle w:val="ListParagraph"/>
        <w:numPr>
          <w:ilvl w:val="1"/>
          <w:numId w:val="3"/>
        </w:numPr>
        <w:rPr>
          <w:color w:val="7030A0"/>
        </w:rPr>
      </w:pPr>
      <w:r w:rsidRPr="001F19C1">
        <w:rPr>
          <w:color w:val="7030A0"/>
        </w:rPr>
        <w:t xml:space="preserve">Lung histology showed reduced structural damage in thermal preconditioning group </w:t>
      </w:r>
      <w:r w:rsidRPr="001F19C1">
        <w:rPr>
          <w:b/>
          <w:bCs/>
          <w:color w:val="7030A0"/>
        </w:rPr>
        <w:t>[1],</w:t>
      </w:r>
      <w:r w:rsidRPr="001F19C1">
        <w:rPr>
          <w:color w:val="7030A0"/>
        </w:rPr>
        <w:t xml:space="preserve"> as confirmed by significantly lower lung injury scores </w:t>
      </w:r>
      <w:r w:rsidRPr="001F19C1">
        <w:rPr>
          <w:b/>
          <w:bCs/>
          <w:color w:val="7030A0"/>
        </w:rPr>
        <w:t>[2].</w:t>
      </w:r>
    </w:p>
    <w:p w14:paraId="3645F781" w14:textId="77777777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D. </w:t>
      </w:r>
    </w:p>
    <w:p w14:paraId="3534EB47" w14:textId="205CEAED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E. </w:t>
      </w:r>
      <w:r w:rsidRPr="001F19C1">
        <w:rPr>
          <w:i/>
          <w:iCs/>
          <w:color w:val="0070C0"/>
        </w:rPr>
        <w:t>Video editor: Highlight the shorter bar for TP in the graph labeled “Lung histology score”</w:t>
      </w:r>
      <w:r w:rsidR="00CE208C">
        <w:rPr>
          <w:i/>
          <w:iCs/>
          <w:color w:val="0070C0"/>
        </w:rPr>
        <w:br/>
      </w:r>
    </w:p>
    <w:p w14:paraId="4A32CD59" w14:textId="77777777" w:rsidR="00161239" w:rsidRPr="001F19C1" w:rsidRDefault="00161239" w:rsidP="00161239">
      <w:pPr>
        <w:pStyle w:val="ListParagraph"/>
        <w:numPr>
          <w:ilvl w:val="1"/>
          <w:numId w:val="3"/>
        </w:numPr>
        <w:rPr>
          <w:b/>
          <w:bCs/>
          <w:color w:val="7030A0"/>
        </w:rPr>
      </w:pPr>
      <w:r w:rsidRPr="001F19C1">
        <w:rPr>
          <w:color w:val="7030A0"/>
        </w:rPr>
        <w:t xml:space="preserve">The expression of HSP70 in the thermal preconditioning group peaked after 3 hours of ex vivo lung perfusion </w:t>
      </w:r>
      <w:r w:rsidRPr="001F19C1">
        <w:rPr>
          <w:b/>
          <w:bCs/>
          <w:color w:val="7030A0"/>
        </w:rPr>
        <w:t>[1]</w:t>
      </w:r>
      <w:r w:rsidRPr="001F19C1">
        <w:rPr>
          <w:color w:val="7030A0"/>
        </w:rPr>
        <w:t xml:space="preserve"> and remained stably elevated at 4.5 hours </w:t>
      </w:r>
      <w:r w:rsidRPr="001F19C1">
        <w:rPr>
          <w:b/>
          <w:bCs/>
          <w:color w:val="7030A0"/>
        </w:rPr>
        <w:t>[2]</w:t>
      </w:r>
      <w:r w:rsidRPr="001F19C1">
        <w:rPr>
          <w:color w:val="7030A0"/>
        </w:rPr>
        <w:t xml:space="preserve"> and 6 hours </w:t>
      </w:r>
      <w:r w:rsidRPr="001F19C1">
        <w:rPr>
          <w:b/>
          <w:bCs/>
          <w:color w:val="7030A0"/>
        </w:rPr>
        <w:t>[3].</w:t>
      </w:r>
    </w:p>
    <w:p w14:paraId="19FC9EE9" w14:textId="6E9977D8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F. </w:t>
      </w:r>
      <w:r w:rsidRPr="001F19C1">
        <w:rPr>
          <w:i/>
          <w:iCs/>
          <w:color w:val="0070C0"/>
        </w:rPr>
        <w:t xml:space="preserve">Video editor: Highlight the peak open circle data point at 3 hours </w:t>
      </w:r>
    </w:p>
    <w:p w14:paraId="0B690061" w14:textId="10978884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 LAB MEDIA: Figure 9F. </w:t>
      </w:r>
      <w:r w:rsidRPr="001F19C1">
        <w:rPr>
          <w:i/>
          <w:iCs/>
          <w:color w:val="0070C0"/>
        </w:rPr>
        <w:t>Video editor: Highlight the open circle data point at 4.5 hours</w:t>
      </w:r>
    </w:p>
    <w:p w14:paraId="56403166" w14:textId="641401E4" w:rsidR="00161239" w:rsidRPr="001F19C1" w:rsidRDefault="00161239" w:rsidP="00161239">
      <w:pPr>
        <w:pStyle w:val="ListParagraph"/>
        <w:numPr>
          <w:ilvl w:val="2"/>
          <w:numId w:val="3"/>
        </w:numPr>
      </w:pPr>
      <w:r w:rsidRPr="001F19C1">
        <w:t xml:space="preserve">LAB MEDIA: Figure 9F. </w:t>
      </w:r>
      <w:r w:rsidRPr="001F19C1">
        <w:rPr>
          <w:i/>
          <w:iCs/>
          <w:color w:val="0070C0"/>
        </w:rPr>
        <w:t>Video editor: Highlight the open circle data point at 6 hours, showing continued elevation in the TP group</w:t>
      </w:r>
    </w:p>
    <w:p w14:paraId="00E4DD89" w14:textId="20EDE0EF" w:rsidR="00AD3B41" w:rsidRPr="00DE4BEE" w:rsidRDefault="00AD3B41" w:rsidP="00DE4BEE">
      <w:pPr>
        <w:spacing w:before="120"/>
        <w:rPr>
          <w:rFonts w:cstheme="minorHAnsi"/>
        </w:rPr>
      </w:pPr>
    </w:p>
    <w:sectPr w:rsidR="00AD3B41" w:rsidRPr="00DE4BEE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078145" w14:textId="77777777" w:rsidR="00DF061E" w:rsidRPr="001F19C1" w:rsidRDefault="00DF061E">
      <w:r w:rsidRPr="001F19C1">
        <w:separator/>
      </w:r>
    </w:p>
    <w:p w14:paraId="6BF728A7" w14:textId="77777777" w:rsidR="00DF061E" w:rsidRPr="001F19C1" w:rsidRDefault="00DF061E"/>
  </w:endnote>
  <w:endnote w:type="continuationSeparator" w:id="0">
    <w:p w14:paraId="305C6B13" w14:textId="77777777" w:rsidR="00DF061E" w:rsidRPr="001F19C1" w:rsidRDefault="00DF061E">
      <w:r w:rsidRPr="001F19C1">
        <w:continuationSeparator/>
      </w:r>
    </w:p>
    <w:p w14:paraId="64847963" w14:textId="77777777" w:rsidR="00DF061E" w:rsidRPr="001F19C1" w:rsidRDefault="00DF06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lang w:val="en-US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Pr="001F19C1" w:rsidRDefault="00336C61" w:rsidP="00184EF9">
        <w:pPr>
          <w:pStyle w:val="Footer"/>
          <w:framePr w:wrap="none" w:vAnchor="text" w:hAnchor="margin" w:xAlign="right" w:y="1"/>
          <w:rPr>
            <w:rStyle w:val="PageNumber"/>
            <w:lang w:val="en-US"/>
          </w:rPr>
        </w:pPr>
        <w:r w:rsidRPr="001F19C1">
          <w:rPr>
            <w:rStyle w:val="PageNumber"/>
            <w:lang w:val="en-US"/>
          </w:rPr>
          <w:fldChar w:fldCharType="begin"/>
        </w:r>
        <w:r w:rsidRPr="001F19C1">
          <w:rPr>
            <w:rStyle w:val="PageNumber"/>
            <w:lang w:val="en-US"/>
          </w:rPr>
          <w:instrText xml:space="preserve"> PAGE </w:instrText>
        </w:r>
        <w:r w:rsidRPr="001F19C1">
          <w:rPr>
            <w:rStyle w:val="PageNumber"/>
            <w:lang w:val="en-US"/>
          </w:rPr>
          <w:fldChar w:fldCharType="end"/>
        </w:r>
      </w:p>
    </w:sdtContent>
  </w:sdt>
  <w:p w14:paraId="67D27EA4" w14:textId="77777777" w:rsidR="00336C61" w:rsidRPr="001F19C1" w:rsidRDefault="00336C61" w:rsidP="001E230F">
    <w:pPr>
      <w:pStyle w:val="Footer"/>
      <w:ind w:right="360"/>
      <w:rPr>
        <w:lang w:val="en-US"/>
      </w:rPr>
    </w:pPr>
  </w:p>
  <w:p w14:paraId="1151463A" w14:textId="77777777" w:rsidR="00ED23F4" w:rsidRPr="001F19C1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63E9C02" w:rsidR="00ED23F4" w:rsidRPr="001F19C1" w:rsidRDefault="00336C61" w:rsidP="00790E8C">
    <w:pPr>
      <w:pStyle w:val="Footer"/>
      <w:tabs>
        <w:tab w:val="clear" w:pos="8640"/>
        <w:tab w:val="right" w:pos="9360"/>
      </w:tabs>
      <w:rPr>
        <w:rFonts w:cstheme="minorHAnsi"/>
        <w:lang w:val="en-US"/>
      </w:rPr>
    </w:pPr>
    <w:r w:rsidRPr="001F19C1">
      <w:rPr>
        <w:rFonts w:cstheme="minorHAnsi"/>
        <w:lang w:val="en-US"/>
      </w:rPr>
      <w:sym w:font="Symbol" w:char="F0D3"/>
    </w:r>
    <w:r w:rsidR="000E236A" w:rsidRPr="001F19C1">
      <w:rPr>
        <w:rFonts w:cstheme="minorHAnsi"/>
        <w:lang w:val="en-US"/>
      </w:rPr>
      <w:t xml:space="preserve"> </w:t>
    </w:r>
    <w:r w:rsidR="000E236A" w:rsidRPr="001F19C1">
      <w:rPr>
        <w:rFonts w:cstheme="minorHAnsi"/>
        <w:lang w:val="en-US"/>
      </w:rPr>
      <w:fldChar w:fldCharType="begin"/>
    </w:r>
    <w:r w:rsidR="000E236A" w:rsidRPr="001F19C1">
      <w:rPr>
        <w:rFonts w:cstheme="minorHAnsi"/>
        <w:lang w:val="en-US"/>
      </w:rPr>
      <w:instrText xml:space="preserve"> DATE \@ "YYYY" </w:instrText>
    </w:r>
    <w:r w:rsidR="000E236A" w:rsidRPr="001F19C1">
      <w:rPr>
        <w:rFonts w:cstheme="minorHAnsi"/>
        <w:lang w:val="en-US"/>
      </w:rPr>
      <w:fldChar w:fldCharType="separate"/>
    </w:r>
    <w:r w:rsidR="00605764">
      <w:rPr>
        <w:rFonts w:cstheme="minorHAnsi"/>
        <w:noProof/>
        <w:lang w:val="en-US"/>
      </w:rPr>
      <w:t>2025</w:t>
    </w:r>
    <w:r w:rsidR="000E236A" w:rsidRPr="001F19C1">
      <w:rPr>
        <w:rFonts w:cstheme="minorHAnsi"/>
        <w:lang w:val="en-US"/>
      </w:rPr>
      <w:fldChar w:fldCharType="end"/>
    </w:r>
    <w:r w:rsidRPr="001F19C1">
      <w:rPr>
        <w:rFonts w:cstheme="minorHAnsi"/>
        <w:lang w:val="en-US"/>
      </w:rPr>
      <w:t>, Journal of Visualized Experiments</w:t>
    </w:r>
    <w:r w:rsidRPr="001F19C1">
      <w:rPr>
        <w:rFonts w:cstheme="minorHAnsi"/>
        <w:lang w:val="en-US"/>
      </w:rPr>
      <w:tab/>
    </w:r>
    <w:r w:rsidR="00DE4BEE">
      <w:rPr>
        <w:rFonts w:cstheme="minorHAnsi"/>
        <w:lang w:val="en-US"/>
      </w:rPr>
      <w:t xml:space="preserve">   September 18, </w:t>
    </w:r>
    <w:proofErr w:type="gramStart"/>
    <w:r w:rsidR="00DE4BEE">
      <w:rPr>
        <w:rFonts w:cstheme="minorHAnsi"/>
        <w:lang w:val="en-US"/>
      </w:rPr>
      <w:t>2025</w:t>
    </w:r>
    <w:proofErr w:type="gramEnd"/>
    <w:r w:rsidR="00176D6F" w:rsidRPr="001F19C1">
      <w:rPr>
        <w:rFonts w:cstheme="minorHAnsi"/>
        <w:lang w:val="en-US"/>
      </w:rPr>
      <w:tab/>
    </w:r>
    <w:r w:rsidRPr="001F19C1">
      <w:rPr>
        <w:rFonts w:cstheme="minorHAnsi"/>
        <w:lang w:val="en-US"/>
      </w:rPr>
      <w:t xml:space="preserve">Page </w:t>
    </w:r>
    <w:r w:rsidRPr="001F19C1">
      <w:rPr>
        <w:rFonts w:cstheme="minorHAnsi"/>
        <w:lang w:val="en-US"/>
      </w:rPr>
      <w:fldChar w:fldCharType="begin"/>
    </w:r>
    <w:r w:rsidRPr="001F19C1">
      <w:rPr>
        <w:rFonts w:cstheme="minorHAnsi"/>
        <w:lang w:val="en-US"/>
      </w:rPr>
      <w:instrText xml:space="preserve"> PAGE  \* Arabic  \* MERGEFORMAT </w:instrText>
    </w:r>
    <w:r w:rsidRPr="001F19C1">
      <w:rPr>
        <w:rFonts w:cstheme="minorHAnsi"/>
        <w:lang w:val="en-US"/>
      </w:rPr>
      <w:fldChar w:fldCharType="separate"/>
    </w:r>
    <w:r w:rsidR="00FA1A9D" w:rsidRPr="001F19C1">
      <w:rPr>
        <w:rFonts w:cstheme="minorHAnsi"/>
        <w:lang w:val="en-US"/>
      </w:rPr>
      <w:t>9</w:t>
    </w:r>
    <w:r w:rsidRPr="001F19C1">
      <w:rPr>
        <w:rFonts w:cstheme="minorHAnsi"/>
        <w:lang w:val="en-US"/>
      </w:rPr>
      <w:fldChar w:fldCharType="end"/>
    </w:r>
    <w:r w:rsidRPr="001F19C1">
      <w:rPr>
        <w:rFonts w:cstheme="minorHAnsi"/>
        <w:lang w:val="en-US"/>
      </w:rPr>
      <w:t xml:space="preserve"> of </w:t>
    </w:r>
    <w:r w:rsidRPr="001F19C1">
      <w:rPr>
        <w:rFonts w:cstheme="minorHAnsi"/>
        <w:lang w:val="en-US"/>
      </w:rPr>
      <w:fldChar w:fldCharType="begin"/>
    </w:r>
    <w:r w:rsidRPr="001F19C1">
      <w:rPr>
        <w:rFonts w:cstheme="minorHAnsi"/>
        <w:lang w:val="en-US"/>
      </w:rPr>
      <w:instrText xml:space="preserve"> NUMPAGES  \* Arabic  \* MERGEFORMAT </w:instrText>
    </w:r>
    <w:r w:rsidRPr="001F19C1">
      <w:rPr>
        <w:rFonts w:cstheme="minorHAnsi"/>
        <w:lang w:val="en-US"/>
      </w:rPr>
      <w:fldChar w:fldCharType="separate"/>
    </w:r>
    <w:r w:rsidR="00FA1A9D" w:rsidRPr="001F19C1">
      <w:rPr>
        <w:rFonts w:cstheme="minorHAnsi"/>
        <w:lang w:val="en-US"/>
      </w:rPr>
      <w:t>9</w:t>
    </w:r>
    <w:r w:rsidRPr="001F19C1">
      <w:rPr>
        <w:rFonts w:cstheme="minorHAnsi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D0755B" w14:textId="77777777" w:rsidR="00DF061E" w:rsidRPr="001F19C1" w:rsidRDefault="00DF061E">
      <w:r w:rsidRPr="001F19C1">
        <w:separator/>
      </w:r>
    </w:p>
    <w:p w14:paraId="443307DD" w14:textId="77777777" w:rsidR="00DF061E" w:rsidRPr="001F19C1" w:rsidRDefault="00DF061E"/>
  </w:footnote>
  <w:footnote w:type="continuationSeparator" w:id="0">
    <w:p w14:paraId="3E7FB7EB" w14:textId="77777777" w:rsidR="00DF061E" w:rsidRPr="001F19C1" w:rsidRDefault="00DF061E">
      <w:r w:rsidRPr="001F19C1">
        <w:continuationSeparator/>
      </w:r>
    </w:p>
    <w:p w14:paraId="44BF8C36" w14:textId="77777777" w:rsidR="00DF061E" w:rsidRPr="001F19C1" w:rsidRDefault="00DF06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B285F22" w:rsidR="00336C61" w:rsidRPr="00DE4BEE" w:rsidRDefault="00336C61" w:rsidP="00DE4BE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DE4BEE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4BEE" w:rsidRPr="00DE4BEE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Pr="001F19C1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FE7868"/>
    <w:multiLevelType w:val="multilevel"/>
    <w:tmpl w:val="065C738E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7"/>
      <w:numFmt w:val="decimal"/>
      <w:lvlText w:val="%1.%2"/>
      <w:lvlJc w:val="left"/>
      <w:pPr>
        <w:ind w:left="1053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0CD03077"/>
    <w:multiLevelType w:val="hybridMultilevel"/>
    <w:tmpl w:val="A7B8C118"/>
    <w:lvl w:ilvl="0" w:tplc="6D389F16">
      <w:start w:val="4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AC3850"/>
    <w:multiLevelType w:val="hybridMultilevel"/>
    <w:tmpl w:val="C7DCE28E"/>
    <w:lvl w:ilvl="0" w:tplc="E702C23A">
      <w:start w:val="1"/>
      <w:numFmt w:val="decimal"/>
      <w:lvlText w:val="%1."/>
      <w:lvlJc w:val="left"/>
      <w:pPr>
        <w:ind w:left="126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87" w:hanging="360"/>
      </w:pPr>
    </w:lvl>
    <w:lvl w:ilvl="2" w:tplc="4009001B" w:tentative="1">
      <w:start w:val="1"/>
      <w:numFmt w:val="lowerRoman"/>
      <w:lvlText w:val="%3."/>
      <w:lvlJc w:val="right"/>
      <w:pPr>
        <w:ind w:left="2707" w:hanging="180"/>
      </w:pPr>
    </w:lvl>
    <w:lvl w:ilvl="3" w:tplc="4009000F" w:tentative="1">
      <w:start w:val="1"/>
      <w:numFmt w:val="decimal"/>
      <w:lvlText w:val="%4."/>
      <w:lvlJc w:val="left"/>
      <w:pPr>
        <w:ind w:left="3427" w:hanging="360"/>
      </w:pPr>
    </w:lvl>
    <w:lvl w:ilvl="4" w:tplc="40090019" w:tentative="1">
      <w:start w:val="1"/>
      <w:numFmt w:val="lowerLetter"/>
      <w:lvlText w:val="%5."/>
      <w:lvlJc w:val="left"/>
      <w:pPr>
        <w:ind w:left="4147" w:hanging="360"/>
      </w:pPr>
    </w:lvl>
    <w:lvl w:ilvl="5" w:tplc="4009001B" w:tentative="1">
      <w:start w:val="1"/>
      <w:numFmt w:val="lowerRoman"/>
      <w:lvlText w:val="%6."/>
      <w:lvlJc w:val="right"/>
      <w:pPr>
        <w:ind w:left="4867" w:hanging="180"/>
      </w:pPr>
    </w:lvl>
    <w:lvl w:ilvl="6" w:tplc="4009000F" w:tentative="1">
      <w:start w:val="1"/>
      <w:numFmt w:val="decimal"/>
      <w:lvlText w:val="%7."/>
      <w:lvlJc w:val="left"/>
      <w:pPr>
        <w:ind w:left="5587" w:hanging="360"/>
      </w:pPr>
    </w:lvl>
    <w:lvl w:ilvl="7" w:tplc="40090019" w:tentative="1">
      <w:start w:val="1"/>
      <w:numFmt w:val="lowerLetter"/>
      <w:lvlText w:val="%8."/>
      <w:lvlJc w:val="left"/>
      <w:pPr>
        <w:ind w:left="6307" w:hanging="360"/>
      </w:pPr>
    </w:lvl>
    <w:lvl w:ilvl="8" w:tplc="40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5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2BAC2FB9"/>
    <w:multiLevelType w:val="multilevel"/>
    <w:tmpl w:val="1F9854B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b w:val="0"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0" w15:restartNumberingAfterBreak="0">
    <w:nsid w:val="4F6F086B"/>
    <w:multiLevelType w:val="multilevel"/>
    <w:tmpl w:val="20E6934E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7"/>
      <w:numFmt w:val="decimal"/>
      <w:lvlText w:val="%1.%2"/>
      <w:lvlJc w:val="left"/>
      <w:pPr>
        <w:ind w:left="1053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24" w:hanging="1800"/>
      </w:pPr>
      <w:rPr>
        <w:rFonts w:hint="default"/>
      </w:rPr>
    </w:lvl>
  </w:abstractNum>
  <w:abstractNum w:abstractNumId="31" w15:restartNumberingAfterBreak="0">
    <w:nsid w:val="50C60DEF"/>
    <w:multiLevelType w:val="multilevel"/>
    <w:tmpl w:val="5436F444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2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687795"/>
    <w:multiLevelType w:val="multilevel"/>
    <w:tmpl w:val="BB6E158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9"/>
  </w:num>
  <w:num w:numId="2" w16cid:durableId="599022016">
    <w:abstractNumId w:val="41"/>
  </w:num>
  <w:num w:numId="3" w16cid:durableId="157157113">
    <w:abstractNumId w:val="40"/>
  </w:num>
  <w:num w:numId="4" w16cid:durableId="94518384">
    <w:abstractNumId w:val="33"/>
  </w:num>
  <w:num w:numId="5" w16cid:durableId="209999702">
    <w:abstractNumId w:val="16"/>
  </w:num>
  <w:num w:numId="6" w16cid:durableId="1459685572">
    <w:abstractNumId w:val="36"/>
  </w:num>
  <w:num w:numId="7" w16cid:durableId="228031132">
    <w:abstractNumId w:val="43"/>
  </w:num>
  <w:num w:numId="8" w16cid:durableId="1597859644">
    <w:abstractNumId w:val="12"/>
  </w:num>
  <w:num w:numId="9" w16cid:durableId="784496459">
    <w:abstractNumId w:val="20"/>
  </w:num>
  <w:num w:numId="10" w16cid:durableId="1702588870">
    <w:abstractNumId w:val="28"/>
  </w:num>
  <w:num w:numId="11" w16cid:durableId="17446439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8"/>
  </w:num>
  <w:num w:numId="18" w16cid:durableId="1599216356">
    <w:abstractNumId w:val="34"/>
  </w:num>
  <w:num w:numId="19" w16cid:durableId="1729379947">
    <w:abstractNumId w:val="32"/>
  </w:num>
  <w:num w:numId="20" w16cid:durableId="18824919">
    <w:abstractNumId w:val="23"/>
  </w:num>
  <w:num w:numId="21" w16cid:durableId="1170372592">
    <w:abstractNumId w:val="22"/>
  </w:num>
  <w:num w:numId="22" w16cid:durableId="1461454741">
    <w:abstractNumId w:val="10"/>
  </w:num>
  <w:num w:numId="23" w16cid:durableId="1354306633">
    <w:abstractNumId w:val="19"/>
  </w:num>
  <w:num w:numId="24" w16cid:durableId="279800298">
    <w:abstractNumId w:val="37"/>
  </w:num>
  <w:num w:numId="25" w16cid:durableId="305820415">
    <w:abstractNumId w:val="15"/>
  </w:num>
  <w:num w:numId="26" w16cid:durableId="1024021112">
    <w:abstractNumId w:val="29"/>
  </w:num>
  <w:num w:numId="27" w16cid:durableId="848561004">
    <w:abstractNumId w:val="25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8"/>
  </w:num>
  <w:num w:numId="39" w16cid:durableId="172493793">
    <w:abstractNumId w:val="42"/>
  </w:num>
  <w:num w:numId="40" w16cid:durableId="1162430656">
    <w:abstractNumId w:val="24"/>
  </w:num>
  <w:num w:numId="41" w16cid:durableId="857502586">
    <w:abstractNumId w:val="26"/>
  </w:num>
  <w:num w:numId="42" w16cid:durableId="829755101">
    <w:abstractNumId w:val="35"/>
  </w:num>
  <w:num w:numId="43" w16cid:durableId="77024263">
    <w:abstractNumId w:val="21"/>
  </w:num>
  <w:num w:numId="44" w16cid:durableId="1024093089">
    <w:abstractNumId w:val="27"/>
  </w:num>
  <w:num w:numId="45" w16cid:durableId="1928226470">
    <w:abstractNumId w:val="13"/>
  </w:num>
  <w:num w:numId="46" w16cid:durableId="1462764513">
    <w:abstractNumId w:val="17"/>
  </w:num>
  <w:num w:numId="47" w16cid:durableId="63584379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160731765">
    <w:abstractNumId w:val="11"/>
  </w:num>
  <w:num w:numId="49" w16cid:durableId="1449156902">
    <w:abstractNumId w:val="30"/>
  </w:num>
  <w:num w:numId="50" w16cid:durableId="1306471332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872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55CC"/>
    <w:rsid w:val="00055137"/>
    <w:rsid w:val="0006309D"/>
    <w:rsid w:val="00067D90"/>
    <w:rsid w:val="00072E89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A254A"/>
    <w:rsid w:val="000B0B1A"/>
    <w:rsid w:val="000B11D8"/>
    <w:rsid w:val="000B2085"/>
    <w:rsid w:val="000B387A"/>
    <w:rsid w:val="000B4E9A"/>
    <w:rsid w:val="000B5AFF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846"/>
    <w:rsid w:val="000D67E3"/>
    <w:rsid w:val="000E1C29"/>
    <w:rsid w:val="000E236A"/>
    <w:rsid w:val="000E3C5B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2658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1239"/>
    <w:rsid w:val="00162D5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A5CC2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15A3"/>
    <w:rsid w:val="001F19C1"/>
    <w:rsid w:val="001F615E"/>
    <w:rsid w:val="002115B3"/>
    <w:rsid w:val="00214268"/>
    <w:rsid w:val="002152AB"/>
    <w:rsid w:val="00216A8B"/>
    <w:rsid w:val="0021769E"/>
    <w:rsid w:val="00226089"/>
    <w:rsid w:val="00226866"/>
    <w:rsid w:val="00227908"/>
    <w:rsid w:val="002354BC"/>
    <w:rsid w:val="00236E0A"/>
    <w:rsid w:val="002422D6"/>
    <w:rsid w:val="002448C1"/>
    <w:rsid w:val="00244CDB"/>
    <w:rsid w:val="002452B5"/>
    <w:rsid w:val="00247BFF"/>
    <w:rsid w:val="00251AF3"/>
    <w:rsid w:val="0025310D"/>
    <w:rsid w:val="002544F1"/>
    <w:rsid w:val="002553AE"/>
    <w:rsid w:val="002606FE"/>
    <w:rsid w:val="002617AD"/>
    <w:rsid w:val="00264483"/>
    <w:rsid w:val="00264961"/>
    <w:rsid w:val="00264B3C"/>
    <w:rsid w:val="00265C44"/>
    <w:rsid w:val="00265EAD"/>
    <w:rsid w:val="00265F76"/>
    <w:rsid w:val="00272C6B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F35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0119"/>
    <w:rsid w:val="003036C1"/>
    <w:rsid w:val="00305187"/>
    <w:rsid w:val="0030618C"/>
    <w:rsid w:val="00311FBF"/>
    <w:rsid w:val="003138D4"/>
    <w:rsid w:val="00316CA1"/>
    <w:rsid w:val="003176C4"/>
    <w:rsid w:val="00320715"/>
    <w:rsid w:val="00322784"/>
    <w:rsid w:val="00322C71"/>
    <w:rsid w:val="00324139"/>
    <w:rsid w:val="00330494"/>
    <w:rsid w:val="00330F1B"/>
    <w:rsid w:val="00332299"/>
    <w:rsid w:val="003326AD"/>
    <w:rsid w:val="00333FA4"/>
    <w:rsid w:val="003355A8"/>
    <w:rsid w:val="00336C61"/>
    <w:rsid w:val="003374BD"/>
    <w:rsid w:val="003404A7"/>
    <w:rsid w:val="0034182F"/>
    <w:rsid w:val="00342D7B"/>
    <w:rsid w:val="0034684D"/>
    <w:rsid w:val="00347FE0"/>
    <w:rsid w:val="003513A5"/>
    <w:rsid w:val="00351D3E"/>
    <w:rsid w:val="00355D9B"/>
    <w:rsid w:val="00357FB7"/>
    <w:rsid w:val="00363153"/>
    <w:rsid w:val="00364249"/>
    <w:rsid w:val="00365718"/>
    <w:rsid w:val="003672FC"/>
    <w:rsid w:val="003754A7"/>
    <w:rsid w:val="00375DD8"/>
    <w:rsid w:val="0038502C"/>
    <w:rsid w:val="00386777"/>
    <w:rsid w:val="00391D90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3AE9"/>
    <w:rsid w:val="004114EA"/>
    <w:rsid w:val="00414B4F"/>
    <w:rsid w:val="00420A1E"/>
    <w:rsid w:val="00421271"/>
    <w:rsid w:val="004232DB"/>
    <w:rsid w:val="00426350"/>
    <w:rsid w:val="0043730D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74CB0"/>
    <w:rsid w:val="0047662C"/>
    <w:rsid w:val="0048283A"/>
    <w:rsid w:val="00482D4C"/>
    <w:rsid w:val="00483273"/>
    <w:rsid w:val="00483E1B"/>
    <w:rsid w:val="00491B01"/>
    <w:rsid w:val="00493A57"/>
    <w:rsid w:val="00493B46"/>
    <w:rsid w:val="00495959"/>
    <w:rsid w:val="004A72BD"/>
    <w:rsid w:val="004B7669"/>
    <w:rsid w:val="004C1095"/>
    <w:rsid w:val="004C12F8"/>
    <w:rsid w:val="004C27DA"/>
    <w:rsid w:val="004C2DAD"/>
    <w:rsid w:val="004C364A"/>
    <w:rsid w:val="004C4FAE"/>
    <w:rsid w:val="004C6ED2"/>
    <w:rsid w:val="004D1E0E"/>
    <w:rsid w:val="004D4A4F"/>
    <w:rsid w:val="004D5C8C"/>
    <w:rsid w:val="004E0C5A"/>
    <w:rsid w:val="004E2BE1"/>
    <w:rsid w:val="004E35F1"/>
    <w:rsid w:val="004E3AE9"/>
    <w:rsid w:val="004E3F8E"/>
    <w:rsid w:val="004E4801"/>
    <w:rsid w:val="004E5008"/>
    <w:rsid w:val="004E5D79"/>
    <w:rsid w:val="004F664D"/>
    <w:rsid w:val="0051075A"/>
    <w:rsid w:val="00511F52"/>
    <w:rsid w:val="00513853"/>
    <w:rsid w:val="005147FB"/>
    <w:rsid w:val="005160F0"/>
    <w:rsid w:val="0052184A"/>
    <w:rsid w:val="00524258"/>
    <w:rsid w:val="00530DD9"/>
    <w:rsid w:val="005320E4"/>
    <w:rsid w:val="005326F6"/>
    <w:rsid w:val="00534B83"/>
    <w:rsid w:val="00535FAC"/>
    <w:rsid w:val="005363E2"/>
    <w:rsid w:val="00536D89"/>
    <w:rsid w:val="00536F90"/>
    <w:rsid w:val="00542812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738B5"/>
    <w:rsid w:val="0058214E"/>
    <w:rsid w:val="005829FA"/>
    <w:rsid w:val="00585ECC"/>
    <w:rsid w:val="00587A9B"/>
    <w:rsid w:val="005925C3"/>
    <w:rsid w:val="00592A01"/>
    <w:rsid w:val="00594A84"/>
    <w:rsid w:val="005A0176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764"/>
    <w:rsid w:val="006137EC"/>
    <w:rsid w:val="00622BE8"/>
    <w:rsid w:val="00626AF2"/>
    <w:rsid w:val="00631B84"/>
    <w:rsid w:val="006346FE"/>
    <w:rsid w:val="00637544"/>
    <w:rsid w:val="006402D4"/>
    <w:rsid w:val="00643344"/>
    <w:rsid w:val="006446A3"/>
    <w:rsid w:val="00645A61"/>
    <w:rsid w:val="00645B93"/>
    <w:rsid w:val="00646050"/>
    <w:rsid w:val="00650C74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0AFD"/>
    <w:rsid w:val="0067274F"/>
    <w:rsid w:val="00676A6C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2B5B"/>
    <w:rsid w:val="006C3FF3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1460D"/>
    <w:rsid w:val="00724E3B"/>
    <w:rsid w:val="00730D4A"/>
    <w:rsid w:val="00731E5D"/>
    <w:rsid w:val="00736CF8"/>
    <w:rsid w:val="007425D4"/>
    <w:rsid w:val="007432D7"/>
    <w:rsid w:val="007458C6"/>
    <w:rsid w:val="00745D4B"/>
    <w:rsid w:val="00746865"/>
    <w:rsid w:val="007474E4"/>
    <w:rsid w:val="007548F3"/>
    <w:rsid w:val="007574EC"/>
    <w:rsid w:val="0075782F"/>
    <w:rsid w:val="0076691B"/>
    <w:rsid w:val="0077071A"/>
    <w:rsid w:val="00772380"/>
    <w:rsid w:val="00772548"/>
    <w:rsid w:val="007731EB"/>
    <w:rsid w:val="00777388"/>
    <w:rsid w:val="00785075"/>
    <w:rsid w:val="00790E8C"/>
    <w:rsid w:val="00794395"/>
    <w:rsid w:val="007A149A"/>
    <w:rsid w:val="007A4E1D"/>
    <w:rsid w:val="007B0FBB"/>
    <w:rsid w:val="007B3E0E"/>
    <w:rsid w:val="007B72C5"/>
    <w:rsid w:val="007D4222"/>
    <w:rsid w:val="007D61A8"/>
    <w:rsid w:val="007F48D4"/>
    <w:rsid w:val="00801F77"/>
    <w:rsid w:val="00802635"/>
    <w:rsid w:val="00804C75"/>
    <w:rsid w:val="00806B1B"/>
    <w:rsid w:val="00806BC9"/>
    <w:rsid w:val="008123C3"/>
    <w:rsid w:val="00816F53"/>
    <w:rsid w:val="00817D9F"/>
    <w:rsid w:val="00825693"/>
    <w:rsid w:val="00831492"/>
    <w:rsid w:val="00831E2A"/>
    <w:rsid w:val="00831FBF"/>
    <w:rsid w:val="00832FA5"/>
    <w:rsid w:val="00833A07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2879"/>
    <w:rsid w:val="008672DA"/>
    <w:rsid w:val="00871F2E"/>
    <w:rsid w:val="00873D1A"/>
    <w:rsid w:val="00874C76"/>
    <w:rsid w:val="00874ED1"/>
    <w:rsid w:val="008752B8"/>
    <w:rsid w:val="00875BE8"/>
    <w:rsid w:val="00877B88"/>
    <w:rsid w:val="0088113B"/>
    <w:rsid w:val="008838E8"/>
    <w:rsid w:val="00890DD2"/>
    <w:rsid w:val="00891AE8"/>
    <w:rsid w:val="008A0177"/>
    <w:rsid w:val="008A34B4"/>
    <w:rsid w:val="008A413E"/>
    <w:rsid w:val="008A46CB"/>
    <w:rsid w:val="008A7A3E"/>
    <w:rsid w:val="008B1DBC"/>
    <w:rsid w:val="008B25BC"/>
    <w:rsid w:val="008C642C"/>
    <w:rsid w:val="008D0E4A"/>
    <w:rsid w:val="008D2A6A"/>
    <w:rsid w:val="008D3C01"/>
    <w:rsid w:val="008D52FB"/>
    <w:rsid w:val="008D5443"/>
    <w:rsid w:val="008D58EC"/>
    <w:rsid w:val="008E0985"/>
    <w:rsid w:val="008E2546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2AFC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702E8"/>
    <w:rsid w:val="009746B1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42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0680"/>
    <w:rsid w:val="00A13CC3"/>
    <w:rsid w:val="00A164F5"/>
    <w:rsid w:val="00A20DA8"/>
    <w:rsid w:val="00A218EC"/>
    <w:rsid w:val="00A310D7"/>
    <w:rsid w:val="00A3138F"/>
    <w:rsid w:val="00A319BE"/>
    <w:rsid w:val="00A31F9A"/>
    <w:rsid w:val="00A3470F"/>
    <w:rsid w:val="00A40760"/>
    <w:rsid w:val="00A40B15"/>
    <w:rsid w:val="00A40CB9"/>
    <w:rsid w:val="00A4233A"/>
    <w:rsid w:val="00A44EFB"/>
    <w:rsid w:val="00A45F31"/>
    <w:rsid w:val="00A50DAE"/>
    <w:rsid w:val="00A5213D"/>
    <w:rsid w:val="00A5222C"/>
    <w:rsid w:val="00A526C0"/>
    <w:rsid w:val="00A60320"/>
    <w:rsid w:val="00A622CC"/>
    <w:rsid w:val="00A64D8E"/>
    <w:rsid w:val="00A67328"/>
    <w:rsid w:val="00A72FC5"/>
    <w:rsid w:val="00A730E3"/>
    <w:rsid w:val="00A7593B"/>
    <w:rsid w:val="00A77CF6"/>
    <w:rsid w:val="00A84BA8"/>
    <w:rsid w:val="00A84C50"/>
    <w:rsid w:val="00A91283"/>
    <w:rsid w:val="00A93E81"/>
    <w:rsid w:val="00AA132F"/>
    <w:rsid w:val="00AA2236"/>
    <w:rsid w:val="00AA3E8D"/>
    <w:rsid w:val="00AB3338"/>
    <w:rsid w:val="00AC16C3"/>
    <w:rsid w:val="00AC597A"/>
    <w:rsid w:val="00AC5EF4"/>
    <w:rsid w:val="00AC614A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171B8"/>
    <w:rsid w:val="00B23F79"/>
    <w:rsid w:val="00B27D8C"/>
    <w:rsid w:val="00B32BA7"/>
    <w:rsid w:val="00B33E59"/>
    <w:rsid w:val="00B340A8"/>
    <w:rsid w:val="00B3428E"/>
    <w:rsid w:val="00B35CA0"/>
    <w:rsid w:val="00B36993"/>
    <w:rsid w:val="00B37C67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1BCC"/>
    <w:rsid w:val="00B7250F"/>
    <w:rsid w:val="00B807E5"/>
    <w:rsid w:val="00B8145E"/>
    <w:rsid w:val="00B847A0"/>
    <w:rsid w:val="00B87BC5"/>
    <w:rsid w:val="00B87D12"/>
    <w:rsid w:val="00B90FD4"/>
    <w:rsid w:val="00B9711C"/>
    <w:rsid w:val="00BA0371"/>
    <w:rsid w:val="00BA2E26"/>
    <w:rsid w:val="00BA2EF5"/>
    <w:rsid w:val="00BB27C1"/>
    <w:rsid w:val="00BB719D"/>
    <w:rsid w:val="00BC01E5"/>
    <w:rsid w:val="00BC1358"/>
    <w:rsid w:val="00BC3F28"/>
    <w:rsid w:val="00BC6DA7"/>
    <w:rsid w:val="00BC6EDF"/>
    <w:rsid w:val="00BC7E90"/>
    <w:rsid w:val="00BD4346"/>
    <w:rsid w:val="00BE051D"/>
    <w:rsid w:val="00BE37F2"/>
    <w:rsid w:val="00BE756D"/>
    <w:rsid w:val="00BF2674"/>
    <w:rsid w:val="00BF2B34"/>
    <w:rsid w:val="00BF3754"/>
    <w:rsid w:val="00C00F3F"/>
    <w:rsid w:val="00C035C7"/>
    <w:rsid w:val="00C058AE"/>
    <w:rsid w:val="00C12062"/>
    <w:rsid w:val="00C14E42"/>
    <w:rsid w:val="00C2620F"/>
    <w:rsid w:val="00C31922"/>
    <w:rsid w:val="00C34F4C"/>
    <w:rsid w:val="00C428F1"/>
    <w:rsid w:val="00C43924"/>
    <w:rsid w:val="00C50118"/>
    <w:rsid w:val="00C602B2"/>
    <w:rsid w:val="00C618C1"/>
    <w:rsid w:val="00C63996"/>
    <w:rsid w:val="00C65B88"/>
    <w:rsid w:val="00C66C56"/>
    <w:rsid w:val="00C70C90"/>
    <w:rsid w:val="00C7374B"/>
    <w:rsid w:val="00C766A8"/>
    <w:rsid w:val="00C8109F"/>
    <w:rsid w:val="00C82679"/>
    <w:rsid w:val="00C836F3"/>
    <w:rsid w:val="00C91F4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208C"/>
    <w:rsid w:val="00CE4904"/>
    <w:rsid w:val="00CE696A"/>
    <w:rsid w:val="00CF2130"/>
    <w:rsid w:val="00CF22F6"/>
    <w:rsid w:val="00CF2C99"/>
    <w:rsid w:val="00CF6830"/>
    <w:rsid w:val="00CF771C"/>
    <w:rsid w:val="00D00EF4"/>
    <w:rsid w:val="00D016D9"/>
    <w:rsid w:val="00D103FE"/>
    <w:rsid w:val="00D10BFA"/>
    <w:rsid w:val="00D10F00"/>
    <w:rsid w:val="00D1297E"/>
    <w:rsid w:val="00D13549"/>
    <w:rsid w:val="00D150D8"/>
    <w:rsid w:val="00D30007"/>
    <w:rsid w:val="00D300CE"/>
    <w:rsid w:val="00D30573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190F"/>
    <w:rsid w:val="00D95C4C"/>
    <w:rsid w:val="00DA117F"/>
    <w:rsid w:val="00DA17FB"/>
    <w:rsid w:val="00DA5444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4BEE"/>
    <w:rsid w:val="00DE66F3"/>
    <w:rsid w:val="00DF061E"/>
    <w:rsid w:val="00DF0865"/>
    <w:rsid w:val="00DF1693"/>
    <w:rsid w:val="00DF2252"/>
    <w:rsid w:val="00DF307B"/>
    <w:rsid w:val="00DF6EE3"/>
    <w:rsid w:val="00E01248"/>
    <w:rsid w:val="00E04EFB"/>
    <w:rsid w:val="00E072C2"/>
    <w:rsid w:val="00E139B6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7067C"/>
    <w:rsid w:val="00E8076C"/>
    <w:rsid w:val="00E86E4B"/>
    <w:rsid w:val="00E87DA4"/>
    <w:rsid w:val="00E90907"/>
    <w:rsid w:val="00EA15F6"/>
    <w:rsid w:val="00EA20E5"/>
    <w:rsid w:val="00EA2756"/>
    <w:rsid w:val="00EA341C"/>
    <w:rsid w:val="00EA4B94"/>
    <w:rsid w:val="00EA60D4"/>
    <w:rsid w:val="00EB02CF"/>
    <w:rsid w:val="00EC098C"/>
    <w:rsid w:val="00EC35EE"/>
    <w:rsid w:val="00EC3C46"/>
    <w:rsid w:val="00EC69FF"/>
    <w:rsid w:val="00EC6C1C"/>
    <w:rsid w:val="00ED00F1"/>
    <w:rsid w:val="00ED050C"/>
    <w:rsid w:val="00ED23F4"/>
    <w:rsid w:val="00ED2FBA"/>
    <w:rsid w:val="00ED573A"/>
    <w:rsid w:val="00ED592D"/>
    <w:rsid w:val="00ED6438"/>
    <w:rsid w:val="00EE00CF"/>
    <w:rsid w:val="00EE1E2F"/>
    <w:rsid w:val="00EE39ED"/>
    <w:rsid w:val="00EE4460"/>
    <w:rsid w:val="00EE4483"/>
    <w:rsid w:val="00EE61EA"/>
    <w:rsid w:val="00EE6470"/>
    <w:rsid w:val="00EE7CBA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75B9"/>
    <w:rsid w:val="00F3061E"/>
    <w:rsid w:val="00F34E90"/>
    <w:rsid w:val="00F35094"/>
    <w:rsid w:val="00F35B29"/>
    <w:rsid w:val="00F3618A"/>
    <w:rsid w:val="00F435C5"/>
    <w:rsid w:val="00F4412A"/>
    <w:rsid w:val="00F563AC"/>
    <w:rsid w:val="00F56A75"/>
    <w:rsid w:val="00F60B45"/>
    <w:rsid w:val="00F60C18"/>
    <w:rsid w:val="00F610D0"/>
    <w:rsid w:val="00F64FB6"/>
    <w:rsid w:val="00F728FB"/>
    <w:rsid w:val="00F730B7"/>
    <w:rsid w:val="00F734E7"/>
    <w:rsid w:val="00F7561F"/>
    <w:rsid w:val="00F76A1C"/>
    <w:rsid w:val="00F80FD0"/>
    <w:rsid w:val="00F8149F"/>
    <w:rsid w:val="00F83448"/>
    <w:rsid w:val="00F917CF"/>
    <w:rsid w:val="00F93608"/>
    <w:rsid w:val="00F95E8D"/>
    <w:rsid w:val="00FA17AE"/>
    <w:rsid w:val="00FA1A9D"/>
    <w:rsid w:val="00FA532D"/>
    <w:rsid w:val="00FA7A79"/>
    <w:rsid w:val="00FA7D51"/>
    <w:rsid w:val="00FB3077"/>
    <w:rsid w:val="00FC5752"/>
    <w:rsid w:val="00FD00B1"/>
    <w:rsid w:val="00FD1497"/>
    <w:rsid w:val="00FD2B58"/>
    <w:rsid w:val="00FD7EFF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Normal"/>
    <w:link w:val="NarrationChar"/>
    <w:qFormat/>
    <w:rsid w:val="00161239"/>
    <w:pPr>
      <w:widowControl w:val="0"/>
      <w:spacing w:before="120"/>
      <w:ind w:left="907" w:hanging="547"/>
      <w:jc w:val="both"/>
    </w:pPr>
    <w:rPr>
      <w:rFonts w:ascii="Calibri" w:hAnsi="Calibri"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6123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Normal"/>
    <w:link w:val="ShotDescriptionChar"/>
    <w:qFormat/>
    <w:rsid w:val="00161239"/>
    <w:pPr>
      <w:widowControl w:val="0"/>
      <w:spacing w:before="120"/>
      <w:ind w:left="1627" w:hanging="720"/>
      <w:jc w:val="both"/>
    </w:pPr>
    <w:rPr>
      <w:rFonts w:ascii="Calibri" w:hAnsi="Calibri" w:cs="Calibri"/>
    </w:rPr>
  </w:style>
  <w:style w:type="character" w:customStyle="1" w:styleId="ShotDescriptionChar">
    <w:name w:val="Shot Description Char"/>
    <w:basedOn w:val="DefaultParagraphFont"/>
    <w:link w:val="ShotDescription"/>
    <w:rsid w:val="00161239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107066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3477</Words>
  <Characters>19613</Characters>
  <Application>Microsoft Office Word</Application>
  <DocSecurity>0</DocSecurity>
  <Lines>490</Lines>
  <Paragraphs>30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227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wati Madhu</cp:lastModifiedBy>
  <cp:revision>6</cp:revision>
  <cp:lastPrinted>2025-11-20T08:56:00Z</cp:lastPrinted>
  <dcterms:created xsi:type="dcterms:W3CDTF">2025-11-20T07:42:00Z</dcterms:created>
  <dcterms:modified xsi:type="dcterms:W3CDTF">2025-11-2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